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339DD" w14:textId="77777777" w:rsidR="00F426A8" w:rsidRDefault="005D6243">
      <w:pPr>
        <w:pStyle w:val="Title"/>
      </w:pPr>
      <w:r>
        <w:t>R Notebook</w:t>
      </w:r>
    </w:p>
    <w:p w14:paraId="0F2339DE" w14:textId="77777777" w:rsidR="00F426A8" w:rsidRDefault="005D62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Stats)</w:t>
      </w:r>
      <w:r>
        <w:br/>
      </w:r>
      <w:r>
        <w:rPr>
          <w:rStyle w:val="NormalTok"/>
        </w:rPr>
        <w:t xml:space="preserve">Ship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hipment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O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ewOrder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edOr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UnfilledOrder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Invento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otalInventorie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oriesToShip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InventoriesToShipment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edOrdersToShip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Unf</w:t>
      </w:r>
      <w:r>
        <w:rPr>
          <w:rStyle w:val="StringTok"/>
        </w:rPr>
        <w:t>illedOrdersToShipments.xls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F2339DF" w14:textId="77777777" w:rsidR="00F426A8" w:rsidRDefault="005D6243">
      <w:pPr>
        <w:pStyle w:val="SourceCode"/>
      </w:pPr>
      <w:r>
        <w:rPr>
          <w:rStyle w:val="NormalTok"/>
        </w:rPr>
        <w:t xml:space="preserve">shipment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hipment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0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hipments_i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Ship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</w:t>
      </w:r>
      <w:r>
        <w:rPr>
          <w:rStyle w:val="NormalTok"/>
        </w:rPr>
        <w:t>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hipments_dataframe[j,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hipment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hipments_dataframe[i],as.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hipments_dataframe) </w:t>
      </w:r>
      <w:r>
        <w:rPr>
          <w:rStyle w:val="OtherTok"/>
        </w:rPr>
        <w:t>=</w:t>
      </w:r>
      <w:r>
        <w:rPr>
          <w:rStyle w:val="NormalTok"/>
        </w:rPr>
        <w:t xml:space="preserve"> 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ipments_dataframe_time </w:t>
      </w:r>
      <w:r>
        <w:rPr>
          <w:rStyle w:val="OtherTok"/>
        </w:rPr>
        <w:t>&lt;-</w:t>
      </w:r>
      <w:r>
        <w:rPr>
          <w:rStyle w:val="NormalTok"/>
        </w:rPr>
        <w:t xml:space="preserve"> shipments_data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hipment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E1" w14:textId="77777777" w:rsidR="00F426A8" w:rsidRDefault="005D6243">
      <w:pPr>
        <w:pStyle w:val="SourceCode"/>
      </w:pPr>
      <w:r>
        <w:rPr>
          <w:rStyle w:val="VerbatimChar"/>
        </w:rPr>
        <w:t>## # A tibble: 12 x 175</w:t>
      </w:r>
      <w:r>
        <w:br/>
      </w:r>
      <w:r>
        <w:rPr>
          <w:rStyle w:val="VerbatimChar"/>
        </w:rPr>
        <w:t>##    AMTMVS AMXTVS AMXDVS AM</w:t>
      </w:r>
      <w:r>
        <w:rPr>
          <w:rStyle w:val="VerbatimChar"/>
        </w:rPr>
        <w:t>TUVS AMDMVS A21SVS A27SVS A31SVS A31AVS AANMVS A31CVS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227721 195546 218731  85081 117958   4616   4619   9924   4701   4357    866</w:t>
      </w:r>
      <w:r>
        <w:br/>
      </w:r>
      <w:r>
        <w:rPr>
          <w:rStyle w:val="VerbatimChar"/>
        </w:rPr>
        <w:t>##  2 228860 194551 219614  85693 11</w:t>
      </w:r>
      <w:r>
        <w:rPr>
          <w:rStyle w:val="VerbatimChar"/>
        </w:rPr>
        <w:t>9895   4848   4615   9926   4621   4413    892</w:t>
      </w:r>
      <w:r>
        <w:br/>
      </w:r>
      <w:r>
        <w:rPr>
          <w:rStyle w:val="VerbatimChar"/>
        </w:rPr>
        <w:t xml:space="preserve">##  3 238604 202999 229686  88670 124897   5196   5122  10245   4755   4556    </w:t>
      </w:r>
      <w:r>
        <w:rPr>
          <w:rStyle w:val="VerbatimChar"/>
        </w:rPr>
        <w:lastRenderedPageBreak/>
        <w:t>934</w:t>
      </w:r>
      <w:r>
        <w:br/>
      </w:r>
      <w:r>
        <w:rPr>
          <w:rStyle w:val="VerbatimChar"/>
        </w:rPr>
        <w:t>##  4 239877 203862 230568  89900 126174   5166   4993  10409   4796   4659    954</w:t>
      </w:r>
      <w:r>
        <w:br/>
      </w:r>
      <w:r>
        <w:rPr>
          <w:rStyle w:val="VerbatimChar"/>
        </w:rPr>
        <w:t xml:space="preserve">##  5 243732 206982 235135  90226 127638   </w:t>
      </w:r>
      <w:r>
        <w:rPr>
          <w:rStyle w:val="VerbatimChar"/>
        </w:rPr>
        <w:t>5121   5156  10714   4855   4826   1033</w:t>
      </w:r>
      <w:r>
        <w:br/>
      </w:r>
      <w:r>
        <w:rPr>
          <w:rStyle w:val="VerbatimChar"/>
        </w:rPr>
        <w:t>##  6 245693 208867 236595  91023 127867   5237   5190  10507   4799   4693   1015</w:t>
      </w:r>
      <w:r>
        <w:br/>
      </w:r>
      <w:r>
        <w:rPr>
          <w:rStyle w:val="VerbatimChar"/>
        </w:rPr>
        <w:t>##  7 245608 207363 236750  91638 129589   5082   5269  10561   4698   4856   1007</w:t>
      </w:r>
      <w:r>
        <w:br/>
      </w:r>
      <w:r>
        <w:rPr>
          <w:rStyle w:val="VerbatimChar"/>
        </w:rPr>
        <w:t xml:space="preserve">##  8 242874 206171 234059  90713 127652   5080   </w:t>
      </w:r>
      <w:r>
        <w:rPr>
          <w:rStyle w:val="VerbatimChar"/>
        </w:rPr>
        <w:t>5379  10466   4645   4822    999</w:t>
      </w:r>
      <w:r>
        <w:br/>
      </w:r>
      <w:r>
        <w:rPr>
          <w:rStyle w:val="VerbatimChar"/>
        </w:rPr>
        <w:t>##  9 244894 209848 236252  89831 126553   5150   5396  10282   4567   4714   1001</w:t>
      </w:r>
      <w:r>
        <w:br/>
      </w:r>
      <w:r>
        <w:rPr>
          <w:rStyle w:val="VerbatimChar"/>
        </w:rPr>
        <w:t>## 10 243190 206553 234713  90649 127779   5043   5446  10275   4524   4739   1012</w:t>
      </w:r>
      <w:r>
        <w:br/>
      </w:r>
      <w:r>
        <w:rPr>
          <w:rStyle w:val="VerbatimChar"/>
        </w:rPr>
        <w:t>## 11 246901 209575 238163  91520 128989   5043   5306  1</w:t>
      </w:r>
      <w:r>
        <w:rPr>
          <w:rStyle w:val="VerbatimChar"/>
        </w:rPr>
        <w:t>0257   4562   4651   1044</w:t>
      </w:r>
      <w:r>
        <w:br/>
      </w:r>
      <w:r>
        <w:rPr>
          <w:rStyle w:val="VerbatimChar"/>
        </w:rPr>
        <w:t>## 12 248199 210892 238940  92548 130106   5167   5133   9883   4225   4619   1039</w:t>
      </w:r>
      <w:r>
        <w:br/>
      </w:r>
      <w:r>
        <w:rPr>
          <w:rStyle w:val="VerbatimChar"/>
        </w:rPr>
        <w:t>## # ... with 164 more variables: A32SVS &lt;dbl&gt;, A33SVS &lt;dbl&gt;, A33AVS &lt;dbl&gt;,</w:t>
      </w:r>
      <w:r>
        <w:br/>
      </w:r>
      <w:r>
        <w:rPr>
          <w:rStyle w:val="VerbatimChar"/>
        </w:rPr>
        <w:t>## #   A33CVS &lt;dbl&gt;, A33DVS &lt;dbl&gt;, A33EVS &lt;dbl&gt;, A33GVS &lt;dbl&gt;, A33HVS &lt;dbl&gt;,</w:t>
      </w:r>
      <w:r>
        <w:br/>
      </w:r>
      <w:r>
        <w:rPr>
          <w:rStyle w:val="VerbatimChar"/>
        </w:rPr>
        <w:t>## #   A33IVS &lt;dbl&gt;, ATGPVS &lt;dbl&gt;, A33MVS &lt;dbl&gt;, A34SVS &lt;dbl&gt;, A34AVS &lt;dbl&gt;,</w:t>
      </w:r>
      <w:r>
        <w:br/>
      </w:r>
      <w:r>
        <w:rPr>
          <w:rStyle w:val="VerbatimChar"/>
        </w:rPr>
        <w:t>## #   A34BVS &lt;dbl&gt;, A34CVS &lt;dbl&gt;, A34DVS &lt;dbl&gt;, A34EVS &lt;dbl&gt;, A34FVS &lt;dbl&gt;,</w:t>
      </w:r>
      <w:r>
        <w:br/>
      </w:r>
      <w:r>
        <w:rPr>
          <w:rStyle w:val="VerbatimChar"/>
        </w:rPr>
        <w:t>## #   A34GVS &lt;dbl&gt;, A34H</w:t>
      </w:r>
      <w:r>
        <w:rPr>
          <w:rStyle w:val="VerbatimChar"/>
        </w:rPr>
        <w:t>VS &lt;dbl&gt;, A34IVS &lt;dbl&gt;, A34JVS &lt;dbl&gt;, A34KVS &lt;dbl&gt;,</w:t>
      </w:r>
      <w:r>
        <w:br/>
      </w:r>
      <w:r>
        <w:rPr>
          <w:rStyle w:val="VerbatimChar"/>
        </w:rPr>
        <w:t>## #   A35SVS &lt;dbl&gt;, A35AVS &lt;dbl&gt;, A35BVS &lt;dbl&gt;, A35CVS &lt;dbl&gt;, A35DVS &lt;dbl&gt;,</w:t>
      </w:r>
      <w:r>
        <w:br/>
      </w:r>
      <w:r>
        <w:rPr>
          <w:rStyle w:val="VerbatimChar"/>
        </w:rPr>
        <w:t>## #   A36SVS &lt;dbl&gt;, A36AVS &lt;dbl&gt;, A36BVS &lt;dbl&gt;, A36CVS &lt;dbl&gt;, ABTPVS &lt;dbl&gt;, ...</w:t>
      </w:r>
    </w:p>
    <w:p w14:paraId="0F2339E2" w14:textId="77777777" w:rsidR="00F426A8" w:rsidRDefault="005D6243">
      <w:pPr>
        <w:pStyle w:val="SourceCode"/>
      </w:pPr>
      <w:r>
        <w:rPr>
          <w:rStyle w:val="NormalTok"/>
        </w:rPr>
        <w:t xml:space="preserve">neworder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</w:t>
      </w:r>
      <w:r>
        <w:rPr>
          <w:rStyle w:val="FunctionTok"/>
        </w:rPr>
        <w:t>e</w:t>
      </w:r>
      <w:r>
        <w:rPr>
          <w:rStyle w:val="NormalTok"/>
        </w:rPr>
        <w:t>(New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worder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eworders_i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neworder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NewO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New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New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eworders_dataframe[j,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order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neworders_dataframe[i],as.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eworders_dataframe) </w:t>
      </w:r>
      <w:r>
        <w:rPr>
          <w:rStyle w:val="OtherTok"/>
        </w:rPr>
        <w:t>=</w:t>
      </w:r>
      <w:r>
        <w:rPr>
          <w:rStyle w:val="NormalTok"/>
        </w:rPr>
        <w:t xml:space="preserve"> neworder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orders_dataframe_time </w:t>
      </w:r>
      <w:r>
        <w:rPr>
          <w:rStyle w:val="OtherTok"/>
        </w:rPr>
        <w:t>&lt;-</w:t>
      </w:r>
      <w:r>
        <w:rPr>
          <w:rStyle w:val="NormalTok"/>
        </w:rPr>
        <w:t xml:space="preserve"> neworders_</w:t>
      </w:r>
      <w:r>
        <w:rPr>
          <w:rStyle w:val="NormalTok"/>
        </w:rPr>
        <w:t xml:space="preserve">data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order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E4" w14:textId="77777777" w:rsidR="00F426A8" w:rsidRDefault="005D6243">
      <w:pPr>
        <w:pStyle w:val="SourceCode"/>
      </w:pPr>
      <w:r>
        <w:rPr>
          <w:rStyle w:val="VerbatimChar"/>
        </w:rPr>
        <w:lastRenderedPageBreak/>
        <w:t>## # A tibble: 12 x 105</w:t>
      </w:r>
      <w:r>
        <w:br/>
      </w:r>
      <w:r>
        <w:rPr>
          <w:rStyle w:val="VerbatimChar"/>
        </w:rPr>
        <w:t>##    AMTMNO AMXTNO AMXDNO AMTUNO AMDMNO A31SNO A31ANO AANMNO A31CNO A32SNO A33SNO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</w:t>
      </w:r>
      <w:r>
        <w:rPr>
          <w:rStyle w:val="VerbatimChar"/>
        </w:rPr>
        <w:t xml:space="preserve">  &lt;dbl&gt;</w:t>
      </w:r>
      <w:r>
        <w:br/>
      </w:r>
      <w:r>
        <w:rPr>
          <w:rStyle w:val="VerbatimChar"/>
        </w:rPr>
        <w:t>##  1     NA     NA     NA     NA     NA     NA     NA     NA     NA     NA     NA</w:t>
      </w:r>
      <w:r>
        <w:br/>
      </w:r>
      <w:r>
        <w:rPr>
          <w:rStyle w:val="VerbatimChar"/>
        </w:rPr>
        <w:t>##  2 223500 191896 215154  82864 114535   9777   4449   4515    813  13385  14202</w:t>
      </w:r>
      <w:r>
        <w:br/>
      </w:r>
      <w:r>
        <w:rPr>
          <w:rStyle w:val="VerbatimChar"/>
        </w:rPr>
        <w:t>##  3 233732 199432 227061  86424 120025  10283   4880   4433    970  13542  15050</w:t>
      </w:r>
      <w:r>
        <w:br/>
      </w:r>
      <w:r>
        <w:rPr>
          <w:rStyle w:val="VerbatimChar"/>
        </w:rPr>
        <w:t>##  4 238173 200307 229698  90805 124470  10452   4815   4641    996  13441  15704</w:t>
      </w:r>
      <w:r>
        <w:br/>
      </w:r>
      <w:r>
        <w:rPr>
          <w:rStyle w:val="VerbatimChar"/>
        </w:rPr>
        <w:t>##  5 241916 204434 233699  91120 125822  10779   4960   4767   1052  14086  15439</w:t>
      </w:r>
      <w:r>
        <w:br/>
      </w:r>
      <w:r>
        <w:rPr>
          <w:rStyle w:val="VerbatimChar"/>
        </w:rPr>
        <w:t>##  6 240660 206045 233704  88649 122834  10822   4976   4816   1030  14416  16029</w:t>
      </w:r>
      <w:r>
        <w:br/>
      </w:r>
      <w:r>
        <w:rPr>
          <w:rStyle w:val="VerbatimChar"/>
        </w:rPr>
        <w:t>##  7 238609 203746 232728  87342 122590  10801   4928   4965    908  13991  15458</w:t>
      </w:r>
      <w:r>
        <w:br/>
      </w:r>
      <w:r>
        <w:rPr>
          <w:rStyle w:val="VerbatimChar"/>
        </w:rPr>
        <w:t>##  8 235633 202719 229766  85995 120411  10778   4748   4903   1127  14156  15379</w:t>
      </w:r>
      <w:r>
        <w:br/>
      </w:r>
      <w:r>
        <w:rPr>
          <w:rStyle w:val="VerbatimChar"/>
        </w:rPr>
        <w:t>##  9 2</w:t>
      </w:r>
      <w:r>
        <w:rPr>
          <w:rStyle w:val="VerbatimChar"/>
        </w:rPr>
        <w:t>39052 207022 232363  86668 120711   9907   4503   4501    903  14560  16511</w:t>
      </w:r>
      <w:r>
        <w:br/>
      </w:r>
      <w:r>
        <w:rPr>
          <w:rStyle w:val="VerbatimChar"/>
        </w:rPr>
        <w:t>## 10 242803 202475 231138  93051 127392   9896   4327   4601    968  14541  15630</w:t>
      </w:r>
      <w:r>
        <w:br/>
      </w:r>
      <w:r>
        <w:rPr>
          <w:rStyle w:val="VerbatimChar"/>
        </w:rPr>
        <w:t>## 11 240286 207409 232028  87613 122374  10100   4411   4646   1043  14301  16071</w:t>
      </w:r>
      <w:r>
        <w:br/>
      </w:r>
      <w:r>
        <w:rPr>
          <w:rStyle w:val="VerbatimChar"/>
        </w:rPr>
        <w:t>## 12 244173 2</w:t>
      </w:r>
      <w:r>
        <w:rPr>
          <w:rStyle w:val="VerbatimChar"/>
        </w:rPr>
        <w:t>09452 235795  91480 126080  10602   5138   4475    989  14938  16704</w:t>
      </w:r>
      <w:r>
        <w:br/>
      </w:r>
      <w:r>
        <w:rPr>
          <w:rStyle w:val="VerbatimChar"/>
        </w:rPr>
        <w:t>## # ... with 94 more variables: A33CNO &lt;dbl&gt;, A33DNO &lt;dbl&gt;, A33ENO &lt;dbl&gt;,</w:t>
      </w:r>
      <w:r>
        <w:br/>
      </w:r>
      <w:r>
        <w:rPr>
          <w:rStyle w:val="VerbatimChar"/>
        </w:rPr>
        <w:t>## #   A33GNO &lt;dbl&gt;, A33HNO &lt;dbl&gt;, A33INO &lt;dbl&gt;, ATGPNO &lt;dbl&gt;, A33MNO &lt;dbl&gt;,</w:t>
      </w:r>
      <w:r>
        <w:br/>
      </w:r>
      <w:r>
        <w:rPr>
          <w:rStyle w:val="VerbatimChar"/>
        </w:rPr>
        <w:t xml:space="preserve">## #   A34SNO &lt;dbl&gt;, A34ANO &lt;dbl&gt;, </w:t>
      </w:r>
      <w:r>
        <w:rPr>
          <w:rStyle w:val="VerbatimChar"/>
        </w:rPr>
        <w:t>A34DNO &lt;dbl&gt;, A34ENO &lt;dbl&gt;, A34HNO &lt;dbl&gt;,</w:t>
      </w:r>
      <w:r>
        <w:br/>
      </w:r>
      <w:r>
        <w:rPr>
          <w:rStyle w:val="VerbatimChar"/>
        </w:rPr>
        <w:t>## #   A34INO &lt;dbl&gt;, A34JNO &lt;dbl&gt;, A34KNO &lt;dbl&gt;, A35SNO &lt;dbl&gt;, A35ANO &lt;dbl&gt;,</w:t>
      </w:r>
      <w:r>
        <w:br/>
      </w:r>
      <w:r>
        <w:rPr>
          <w:rStyle w:val="VerbatimChar"/>
        </w:rPr>
        <w:t>## #   A35BNO &lt;dbl&gt;, A35CNO &lt;dbl&gt;, A36SNO &lt;dbl&gt;, ABTPNO &lt;dbl&gt;, ANAPNO &lt;dbl&gt;,</w:t>
      </w:r>
      <w:r>
        <w:br/>
      </w:r>
      <w:r>
        <w:rPr>
          <w:rStyle w:val="VerbatimChar"/>
        </w:rPr>
        <w:t>## #   ADAPNO &lt;dbl&gt;, A36ZNO &lt;dbl&gt;, A37SNO &lt;dbl&gt;, AMNMNO &lt;dbl</w:t>
      </w:r>
      <w:r>
        <w:rPr>
          <w:rStyle w:val="VerbatimChar"/>
        </w:rPr>
        <w:t>&gt;, ACMSNO &lt;dbl&gt;,</w:t>
      </w:r>
      <w:r>
        <w:br/>
      </w:r>
      <w:r>
        <w:rPr>
          <w:rStyle w:val="VerbatimChar"/>
        </w:rPr>
        <w:t>## #   AITINO &lt;dbl&gt;, ACRPNO &lt;dbl&gt;, AMVPNO &lt;dbl&gt;, ATCGNO &lt;dbl&gt;, ANDENO &lt;dbl&gt;, ...</w:t>
      </w:r>
    </w:p>
    <w:p w14:paraId="0F2339E5" w14:textId="77777777" w:rsidR="00F426A8" w:rsidRDefault="005D6243">
      <w:pPr>
        <w:pStyle w:val="SourceCode"/>
      </w:pPr>
      <w:r>
        <w:rPr>
          <w:rStyle w:val="NormalTok"/>
        </w:rPr>
        <w:t xml:space="preserve">unfilledorder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nfilled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edorder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6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unfilledorders_i</w:t>
      </w:r>
      <w:r>
        <w:rPr>
          <w:rStyle w:val="NormalTok"/>
        </w:rPr>
        <w:t>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unfilledorder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UnfilledOr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Unfilled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UnfilledOrder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nfilledorders_dataframe[j,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unfilledorder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unfilledorders_dataframe[i],as.</w:t>
      </w:r>
      <w:r>
        <w:rPr>
          <w:rStyle w:val="NormalTok"/>
        </w:rPr>
        <w:t>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unfilledorders_dataframe) </w:t>
      </w:r>
      <w:r>
        <w:rPr>
          <w:rStyle w:val="OtherTok"/>
        </w:rPr>
        <w:t>=</w:t>
      </w:r>
      <w:r>
        <w:rPr>
          <w:rStyle w:val="NormalTok"/>
        </w:rPr>
        <w:t xml:space="preserve"> unfilledorder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edorders_dataframe_time </w:t>
      </w:r>
      <w:r>
        <w:rPr>
          <w:rStyle w:val="OtherTok"/>
        </w:rPr>
        <w:t>&lt;-</w:t>
      </w:r>
      <w:r>
        <w:rPr>
          <w:rStyle w:val="NormalTok"/>
        </w:rPr>
        <w:t xml:space="preserve"> unfilledorders_datafra</w:t>
      </w:r>
      <w:r>
        <w:rPr>
          <w:rStyle w:val="NormalTok"/>
        </w:rPr>
        <w:t xml:space="preserve">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filledorder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E7" w14:textId="77777777" w:rsidR="00F426A8" w:rsidRDefault="005D6243">
      <w:pPr>
        <w:pStyle w:val="SourceCode"/>
      </w:pPr>
      <w:r>
        <w:rPr>
          <w:rStyle w:val="VerbatimChar"/>
        </w:rPr>
        <w:t>## # A tibble: 12 x 101</w:t>
      </w:r>
      <w:r>
        <w:br/>
      </w:r>
      <w:r>
        <w:rPr>
          <w:rStyle w:val="VerbatimChar"/>
        </w:rPr>
        <w:t>##    AMTMUO AMXTUO AMXDUO AMDMUO A31SUO A31AUO AANMUO A31CUO A32SUO A33SUO A33CUO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471297 194865 305561 471297  17998   8078   7542   2378  31219  40073   2150</w:t>
      </w:r>
      <w:r>
        <w:br/>
      </w:r>
      <w:r>
        <w:rPr>
          <w:rStyle w:val="VerbatimChar"/>
        </w:rPr>
        <w:t>##  2 4</w:t>
      </w:r>
      <w:r>
        <w:rPr>
          <w:rStyle w:val="VerbatimChar"/>
        </w:rPr>
        <w:t>68468 194741 303632 468468  17849   7906   7644   2299  30951  40039   2250</w:t>
      </w:r>
      <w:r>
        <w:br/>
      </w:r>
      <w:r>
        <w:rPr>
          <w:rStyle w:val="VerbatimChar"/>
        </w:rPr>
        <w:t>##  3 466222 193800 303633 466222  17887   8031   7521   2335  30543  39643   2353</w:t>
      </w:r>
      <w:r>
        <w:br/>
      </w:r>
      <w:r>
        <w:rPr>
          <w:rStyle w:val="VerbatimChar"/>
        </w:rPr>
        <w:t>##  4 467127 192854 305372 467127  17930   8050   7503   2377  29991  39933   2256</w:t>
      </w:r>
      <w:r>
        <w:br/>
      </w:r>
      <w:r>
        <w:rPr>
          <w:rStyle w:val="VerbatimChar"/>
        </w:rPr>
        <w:t>##  5 468021 1</w:t>
      </w:r>
      <w:r>
        <w:rPr>
          <w:rStyle w:val="VerbatimChar"/>
        </w:rPr>
        <w:t>93016 306646 468021  17995   8155   7444   2396  29708  40136   2403</w:t>
      </w:r>
      <w:r>
        <w:br/>
      </w:r>
      <w:r>
        <w:rPr>
          <w:rStyle w:val="VerbatimChar"/>
        </w:rPr>
        <w:t>##  6 465647 192853 306414 465647  18310   8332   7567   2411  29778  40253   2374</w:t>
      </w:r>
      <w:r>
        <w:br/>
      </w:r>
      <w:r>
        <w:rPr>
          <w:rStyle w:val="VerbatimChar"/>
        </w:rPr>
        <w:t>##  7 461351 191939 305095 461351  18550   8562   7676   2312  29298  40423   2337</w:t>
      </w:r>
      <w:r>
        <w:br/>
      </w:r>
      <w:r>
        <w:rPr>
          <w:rStyle w:val="VerbatimChar"/>
        </w:rPr>
        <w:t>##  8 456633 191010 3</w:t>
      </w:r>
      <w:r>
        <w:rPr>
          <w:rStyle w:val="VerbatimChar"/>
        </w:rPr>
        <w:t>03325 456633  18862   8665   7757   2440  28909  40396   2141</w:t>
      </w:r>
      <w:r>
        <w:br/>
      </w:r>
      <w:r>
        <w:rPr>
          <w:rStyle w:val="VerbatimChar"/>
        </w:rPr>
        <w:t>##  9 453470 190863 302115 453470  18487   8601   7544   2342  29310  40946   2333</w:t>
      </w:r>
      <w:r>
        <w:br/>
      </w:r>
      <w:r>
        <w:rPr>
          <w:rStyle w:val="VerbatimChar"/>
        </w:rPr>
        <w:t>## 10 455872 189574 301329 455872  18108   8404   7406   2298  29462  41132   2651</w:t>
      </w:r>
      <w:r>
        <w:br/>
      </w:r>
      <w:r>
        <w:rPr>
          <w:rStyle w:val="VerbatimChar"/>
        </w:rPr>
        <w:t>## 11 451965 190116 297902 4</w:t>
      </w:r>
      <w:r>
        <w:rPr>
          <w:rStyle w:val="VerbatimChar"/>
        </w:rPr>
        <w:t>51965  17951   8253   7401   2297  29282  41445   2552</w:t>
      </w:r>
      <w:r>
        <w:br/>
      </w:r>
      <w:r>
        <w:rPr>
          <w:rStyle w:val="VerbatimChar"/>
        </w:rPr>
        <w:t>## 12 450897 191634 297715 450897  18670   9166   7257   2247  29717  41031   2479</w:t>
      </w:r>
      <w:r>
        <w:br/>
      </w:r>
      <w:r>
        <w:rPr>
          <w:rStyle w:val="VerbatimChar"/>
        </w:rPr>
        <w:t>## # ... with 90 more variables: A33DUO &lt;dbl&gt;, A33EUO &lt;dbl&gt;, A33GUO &lt;dbl&gt;,</w:t>
      </w:r>
      <w:r>
        <w:br/>
      </w:r>
      <w:r>
        <w:rPr>
          <w:rStyle w:val="VerbatimChar"/>
        </w:rPr>
        <w:t>## #   A33HUO &lt;dbl&gt;, A33IUO &lt;dbl&gt;, ATGPUO &lt;</w:t>
      </w:r>
      <w:r>
        <w:rPr>
          <w:rStyle w:val="VerbatimChar"/>
        </w:rPr>
        <w:t>dbl&gt;, A33MUO &lt;dbl&gt;, A34SUO &lt;dbl&gt;,</w:t>
      </w:r>
      <w:r>
        <w:br/>
      </w:r>
      <w:r>
        <w:rPr>
          <w:rStyle w:val="VerbatimChar"/>
        </w:rPr>
        <w:t>## #   A34AUO &lt;dbl&gt;, A34DUO &lt;dbl&gt;, A34EUO &lt;dbl&gt;, A34HUO &lt;dbl&gt;, A34IUO &lt;dbl&gt;,</w:t>
      </w:r>
      <w:r>
        <w:br/>
      </w:r>
      <w:r>
        <w:rPr>
          <w:rStyle w:val="VerbatimChar"/>
        </w:rPr>
        <w:t>## #   A34JUO &lt;dbl&gt;, A34KUO &lt;dbl&gt;, A35SUO &lt;dbl&gt;, A35AUO &lt;dbl&gt;, A35BUO &lt;dbl&gt;,</w:t>
      </w:r>
      <w:r>
        <w:br/>
      </w:r>
      <w:r>
        <w:rPr>
          <w:rStyle w:val="VerbatimChar"/>
        </w:rPr>
        <w:t>## #   A35CUO &lt;dbl&gt;, A36SUO &lt;dbl&gt;, ABTPUO &lt;dbl&gt;, ANAPUO &lt;dbl&gt;, ADAPU</w:t>
      </w:r>
      <w:r>
        <w:rPr>
          <w:rStyle w:val="VerbatimChar"/>
        </w:rPr>
        <w:t>O &lt;dbl&gt;,</w:t>
      </w:r>
      <w:r>
        <w:br/>
      </w:r>
      <w:r>
        <w:rPr>
          <w:rStyle w:val="VerbatimChar"/>
        </w:rPr>
        <w:t>## #   A36ZUO &lt;dbl&gt;, A37SUO &lt;dbl&gt;, ACMSUO &lt;dbl&gt;, AITIUO &lt;dbl&gt;, ACRPUO &lt;dbl&gt;,</w:t>
      </w:r>
      <w:r>
        <w:br/>
      </w:r>
      <w:r>
        <w:rPr>
          <w:rStyle w:val="VerbatimChar"/>
        </w:rPr>
        <w:t>## #   AMVPUO &lt;dbl&gt;, ATCGUO &lt;dbl&gt;, ANDEUO &lt;dbl&gt;, ANXAUO &lt;dbl&gt;, ADEFUO &lt;dbl&gt;, ...</w:t>
      </w:r>
    </w:p>
    <w:p w14:paraId="0F2339E8" w14:textId="77777777" w:rsidR="00F426A8" w:rsidRDefault="005D6243">
      <w:pPr>
        <w:pStyle w:val="SourceCode"/>
      </w:pPr>
      <w:r>
        <w:rPr>
          <w:rStyle w:val="NormalTok"/>
        </w:rPr>
        <w:lastRenderedPageBreak/>
        <w:t xml:space="preserve">totalinventorie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TotalInventorie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inven</w:t>
      </w:r>
      <w:r>
        <w:rPr>
          <w:rStyle w:val="NormalTok"/>
        </w:rPr>
        <w:t xml:space="preserve">torie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9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otalinventories_i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totalinventorie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TotalInventor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otalInventorie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TotalInventorie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totalinventories_dataframe[j,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o</w:t>
      </w:r>
      <w:r>
        <w:rPr>
          <w:rStyle w:val="NormalTok"/>
        </w:rPr>
        <w:t xml:space="preserve">talinventorie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totalinventories_dataframe[i],as.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otalinventories_dataframe) </w:t>
      </w:r>
      <w:r>
        <w:rPr>
          <w:rStyle w:val="OtherTok"/>
        </w:rPr>
        <w:t>=</w:t>
      </w:r>
      <w:r>
        <w:rPr>
          <w:rStyle w:val="NormalTok"/>
        </w:rPr>
        <w:t xml:space="preserve"> totalinventorie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</w:t>
      </w:r>
      <w:r>
        <w:rPr>
          <w:rStyle w:val="FunctionTok"/>
        </w:rPr>
        <w:t>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inventories_dataframe_time </w:t>
      </w:r>
      <w:r>
        <w:rPr>
          <w:rStyle w:val="OtherTok"/>
        </w:rPr>
        <w:t>&lt;-</w:t>
      </w:r>
      <w:r>
        <w:rPr>
          <w:rStyle w:val="NormalTok"/>
        </w:rPr>
        <w:t xml:space="preserve"> totalinventories_data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otalinventorie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EA" w14:textId="77777777" w:rsidR="00F426A8" w:rsidRDefault="005D6243">
      <w:pPr>
        <w:pStyle w:val="SourceCode"/>
      </w:pPr>
      <w:r>
        <w:rPr>
          <w:rStyle w:val="VerbatimChar"/>
        </w:rPr>
        <w:t>## # A tibble: 12 x 317</w:t>
      </w:r>
      <w:r>
        <w:br/>
      </w:r>
      <w:r>
        <w:rPr>
          <w:rStyle w:val="VerbatimChar"/>
        </w:rPr>
        <w:t>##    AMTMTI AMXTTI AMXDTI AMTUTI AMDMTI A21STI A27STI A31STI A31ATI AANMTI A31CTI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377883 307364 346810 198103 242159   6508   7991  16961   8258   7331   1372</w:t>
      </w:r>
      <w:r>
        <w:br/>
      </w:r>
      <w:r>
        <w:rPr>
          <w:rStyle w:val="VerbatimChar"/>
        </w:rPr>
        <w:t>##  2 3</w:t>
      </w:r>
      <w:r>
        <w:rPr>
          <w:rStyle w:val="VerbatimChar"/>
        </w:rPr>
        <w:t>76757 306561 346118 196859 241142   6595   7982  16813   8236   7173   1404</w:t>
      </w:r>
      <w:r>
        <w:br/>
      </w:r>
      <w:r>
        <w:rPr>
          <w:rStyle w:val="VerbatimChar"/>
        </w:rPr>
        <w:t>##  3 377688 307950 346909 197677 242116   6689   7942  18335   9803   7106   1426</w:t>
      </w:r>
      <w:r>
        <w:br/>
      </w:r>
      <w:r>
        <w:rPr>
          <w:rStyle w:val="VerbatimChar"/>
        </w:rPr>
        <w:t>##  4 377491 308111 347009 197111 241520   6812   7950  18412   9799   7167   1446</w:t>
      </w:r>
      <w:r>
        <w:br/>
      </w:r>
      <w:r>
        <w:rPr>
          <w:rStyle w:val="VerbatimChar"/>
        </w:rPr>
        <w:t>##  5 377450 3</w:t>
      </w:r>
      <w:r>
        <w:rPr>
          <w:rStyle w:val="VerbatimChar"/>
        </w:rPr>
        <w:t>09049 347091 196382 240786   6853   7913  18309   9741   7136   1432</w:t>
      </w:r>
      <w:r>
        <w:br/>
      </w:r>
      <w:r>
        <w:rPr>
          <w:rStyle w:val="VerbatimChar"/>
        </w:rPr>
        <w:t>##  6 377055 308996 347438 196027 240148   6837   7950  18348   9767   7143   1438</w:t>
      </w:r>
      <w:r>
        <w:br/>
      </w:r>
      <w:r>
        <w:rPr>
          <w:rStyle w:val="VerbatimChar"/>
        </w:rPr>
        <w:t>##  7 377301 309934 347877 195358 239228   6850   7933  18247   9704   7146   1397</w:t>
      </w:r>
      <w:r>
        <w:br/>
      </w:r>
      <w:r>
        <w:rPr>
          <w:rStyle w:val="VerbatimChar"/>
        </w:rPr>
        <w:t>##  8 379317 311390 3</w:t>
      </w:r>
      <w:r>
        <w:rPr>
          <w:rStyle w:val="VerbatimChar"/>
        </w:rPr>
        <w:t>49940 196093 240139   6780   7983  18333   9738   7165   1430</w:t>
      </w:r>
      <w:r>
        <w:br/>
      </w:r>
      <w:r>
        <w:rPr>
          <w:rStyle w:val="VerbatimChar"/>
        </w:rPr>
        <w:t>##  9 379343 312520 351039 195811 239765   6680   7977  18471   9734   7296   1441</w:t>
      </w:r>
      <w:r>
        <w:br/>
      </w:r>
      <w:r>
        <w:rPr>
          <w:rStyle w:val="VerbatimChar"/>
        </w:rPr>
        <w:t>## 10 379138 312277 350812 194943 238799   6726   7954  18217   9654   7140   1423</w:t>
      </w:r>
      <w:r>
        <w:br/>
      </w:r>
      <w:r>
        <w:rPr>
          <w:rStyle w:val="VerbatimChar"/>
        </w:rPr>
        <w:lastRenderedPageBreak/>
        <w:t>## 11 377990 311828 350291 1</w:t>
      </w:r>
      <w:r>
        <w:rPr>
          <w:rStyle w:val="VerbatimChar"/>
        </w:rPr>
        <w:t>93831 237825   6642   8033  18098   9587   7091   1420</w:t>
      </w:r>
      <w:r>
        <w:br/>
      </w:r>
      <w:r>
        <w:rPr>
          <w:rStyle w:val="VerbatimChar"/>
        </w:rPr>
        <w:t>## 12 378609 312296 351089 194177 237854   6689   7990  18046   9648   6968   1430</w:t>
      </w:r>
      <w:r>
        <w:br/>
      </w:r>
      <w:r>
        <w:rPr>
          <w:rStyle w:val="VerbatimChar"/>
        </w:rPr>
        <w:t>## # ... with 306 more variables: A32STI &lt;dbl&gt;, A33STI &lt;dbl&gt;, A33ATI &lt;dbl&gt;,</w:t>
      </w:r>
      <w:r>
        <w:br/>
      </w:r>
      <w:r>
        <w:rPr>
          <w:rStyle w:val="VerbatimChar"/>
        </w:rPr>
        <w:t xml:space="preserve">## #   A33CTI &lt;dbl&gt;, A33DTI &lt;dbl&gt;, A33ETI </w:t>
      </w:r>
      <w:r>
        <w:rPr>
          <w:rStyle w:val="VerbatimChar"/>
        </w:rPr>
        <w:t>&lt;dbl&gt;, A33GTI &lt;dbl&gt;, A33HTI &lt;dbl&gt;,</w:t>
      </w:r>
      <w:r>
        <w:br/>
      </w:r>
      <w:r>
        <w:rPr>
          <w:rStyle w:val="VerbatimChar"/>
        </w:rPr>
        <w:t>## #   A33ITI &lt;dbl&gt;, ATGPTI &lt;dbl&gt;, A33MTI &lt;dbl&gt;, A34STI &lt;dbl&gt;, A34ATI &lt;dbl&gt;,</w:t>
      </w:r>
      <w:r>
        <w:br/>
      </w:r>
      <w:r>
        <w:rPr>
          <w:rStyle w:val="VerbatimChar"/>
        </w:rPr>
        <w:t>## #   A34BTI &lt;dbl&gt;, A34CTI &lt;dbl&gt;, A34DTI &lt;dbl&gt;, A34ETI &lt;dbl&gt;, A34FTI &lt;dbl&gt;,</w:t>
      </w:r>
      <w:r>
        <w:br/>
      </w:r>
      <w:r>
        <w:rPr>
          <w:rStyle w:val="VerbatimChar"/>
        </w:rPr>
        <w:t>## #   A34HTI &lt;dbl&gt;, A34ITI &lt;dbl&gt;, A34JTI &lt;dbl&gt;, A34KTI &lt;dbl&gt;, A35S</w:t>
      </w:r>
      <w:r>
        <w:rPr>
          <w:rStyle w:val="VerbatimChar"/>
        </w:rPr>
        <w:t>TI &lt;dbl&gt;,</w:t>
      </w:r>
      <w:r>
        <w:br/>
      </w:r>
      <w:r>
        <w:rPr>
          <w:rStyle w:val="VerbatimChar"/>
        </w:rPr>
        <w:t>## #   A35ATI &lt;dbl&gt;, A35BTI &lt;dbl&gt;, A35CTI &lt;dbl&gt;, A35DTI &lt;dbl&gt;, A36STI &lt;dbl&gt;,</w:t>
      </w:r>
      <w:r>
        <w:br/>
      </w:r>
      <w:r>
        <w:rPr>
          <w:rStyle w:val="VerbatimChar"/>
        </w:rPr>
        <w:t>## #   A36ATI &lt;dbl&gt;, A36BTI &lt;dbl&gt;, A36CTI &lt;dbl&gt;, ABTPTI &lt;dbl&gt;, ANAPTI &lt;dbl&gt;, ...</w:t>
      </w:r>
    </w:p>
    <w:p w14:paraId="0F2339EB" w14:textId="77777777" w:rsidR="00F426A8" w:rsidRDefault="005D6243">
      <w:pPr>
        <w:pStyle w:val="SourceCode"/>
      </w:pPr>
      <w:r>
        <w:rPr>
          <w:rStyle w:val="NormalTok"/>
        </w:rPr>
        <w:t xml:space="preserve">inventoriestoshipment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Inventorie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ventoriestoshipment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C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nventoriestoshipments_i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inventoriesto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InventoriesToShip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nventorie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Inventorie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nventoriestoshipments_dataframe[j,</w:t>
      </w:r>
      <w:r>
        <w:rPr>
          <w:rStyle w:val="NormalTok"/>
        </w:rPr>
        <w:t xml:space="preserve">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ventoriestoshipment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inventoriestoshipments_dataframe[i],as.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nventoriestoshipments_dataframe) </w:t>
      </w:r>
      <w:r>
        <w:rPr>
          <w:rStyle w:val="OtherTok"/>
        </w:rPr>
        <w:t>=</w:t>
      </w:r>
      <w:r>
        <w:rPr>
          <w:rStyle w:val="NormalTok"/>
        </w:rPr>
        <w:t xml:space="preserve"> inventoriesto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</w:t>
      </w:r>
      <w:r>
        <w:rPr>
          <w:rStyle w:val="StringTok"/>
        </w:rPr>
        <w:t>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oriestoshipments_dataframe_time </w:t>
      </w:r>
      <w:r>
        <w:rPr>
          <w:rStyle w:val="OtherTok"/>
        </w:rPr>
        <w:t>&lt;-</w:t>
      </w:r>
      <w:r>
        <w:rPr>
          <w:rStyle w:val="NormalTok"/>
        </w:rPr>
        <w:t xml:space="preserve"> inventoriestoshipments_data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ventoriestoshipment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ED" w14:textId="77777777" w:rsidR="00F426A8" w:rsidRDefault="005D6243">
      <w:pPr>
        <w:pStyle w:val="SourceCode"/>
      </w:pPr>
      <w:r>
        <w:rPr>
          <w:rStyle w:val="VerbatimChar"/>
        </w:rPr>
        <w:t>## # A tibble: 12 x 49</w:t>
      </w:r>
      <w:r>
        <w:br/>
      </w:r>
      <w:r>
        <w:rPr>
          <w:rStyle w:val="VerbatimChar"/>
        </w:rPr>
        <w:t>##    AMTMIS AMDMIS A21SIS A27SIS A31SIS A32SIS A33SIS A34SIS A35SIS A36SIS A37SIS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  1.66   2.05   1.</w:t>
      </w:r>
      <w:r>
        <w:rPr>
          <w:rStyle w:val="VerbatimChar"/>
        </w:rPr>
        <w:t>41   1.73   1.71   1.96   2.48   2.04   1.99   2.19   1.68</w:t>
      </w:r>
      <w:r>
        <w:br/>
      </w:r>
      <w:r>
        <w:rPr>
          <w:rStyle w:val="VerbatimChar"/>
        </w:rPr>
        <w:t>##  2   1.65   2.01   1.36   1.73   1.69   1.89   2.52   2.07   2.03   2.05   1.65</w:t>
      </w:r>
      <w:r>
        <w:br/>
      </w:r>
      <w:r>
        <w:rPr>
          <w:rStyle w:val="VerbatimChar"/>
        </w:rPr>
        <w:t xml:space="preserve">##  3   1.58   1.94   1.29   1.55   1.79   1.84   2.31   2.03   1.92   1.96   </w:t>
      </w:r>
      <w:r>
        <w:rPr>
          <w:rStyle w:val="VerbatimChar"/>
        </w:rPr>
        <w:lastRenderedPageBreak/>
        <w:t xml:space="preserve">1.6 </w:t>
      </w:r>
      <w:r>
        <w:br/>
      </w:r>
      <w:r>
        <w:rPr>
          <w:rStyle w:val="VerbatimChar"/>
        </w:rPr>
        <w:t>##  4   1.57   1.91   1.32   1.</w:t>
      </w:r>
      <w:r>
        <w:rPr>
          <w:rStyle w:val="VerbatimChar"/>
        </w:rPr>
        <w:t>59   1.77   1.83   2.32   1.95   1.89   1.93   1.57</w:t>
      </w:r>
      <w:r>
        <w:br/>
      </w:r>
      <w:r>
        <w:rPr>
          <w:rStyle w:val="VerbatimChar"/>
        </w:rPr>
        <w:t>##  5   1.55   1.89   1.34   1.53   1.71   1.82   2.35   1.94   1.86   1.86   1.57</w:t>
      </w:r>
      <w:r>
        <w:br/>
      </w:r>
      <w:r>
        <w:rPr>
          <w:rStyle w:val="VerbatimChar"/>
        </w:rPr>
        <w:t>##  6   1.53   1.88   1.31   1.53   1.75   1.82   2.25   1.96   1.93   1.85   1.61</w:t>
      </w:r>
      <w:r>
        <w:br/>
      </w:r>
      <w:r>
        <w:rPr>
          <w:rStyle w:val="VerbatimChar"/>
        </w:rPr>
        <w:t>##  7   1.54   1.85   1.35   1.51   1.</w:t>
      </w:r>
      <w:r>
        <w:rPr>
          <w:rStyle w:val="VerbatimChar"/>
        </w:rPr>
        <w:t>73   1.8    2.35   1.91   1.84   1.76   1.58</w:t>
      </w:r>
      <w:r>
        <w:br/>
      </w:r>
      <w:r>
        <w:rPr>
          <w:rStyle w:val="VerbatimChar"/>
        </w:rPr>
        <w:t>##  8   1.56   1.88   1.33   1.48   1.75   1.8    2.32   1.98   1.84   1.85   1.56</w:t>
      </w:r>
      <w:r>
        <w:br/>
      </w:r>
      <w:r>
        <w:rPr>
          <w:rStyle w:val="VerbatimChar"/>
        </w:rPr>
        <w:t xml:space="preserve">##  9   1.55   1.89   1.3    1.48   1.8    1.85   2.25   1.98   1.82   1.91   1.6 </w:t>
      </w:r>
      <w:r>
        <w:br/>
      </w:r>
      <w:r>
        <w:rPr>
          <w:rStyle w:val="VerbatimChar"/>
        </w:rPr>
        <w:t>## 10   1.56   1.87   1.33   1.46   1.77   1.</w:t>
      </w:r>
      <w:r>
        <w:rPr>
          <w:rStyle w:val="VerbatimChar"/>
        </w:rPr>
        <w:t xml:space="preserve">83   2.32   1.95   1.78   1.82   1.6 </w:t>
      </w:r>
      <w:r>
        <w:br/>
      </w:r>
      <w:r>
        <w:rPr>
          <w:rStyle w:val="VerbatimChar"/>
        </w:rPr>
        <w:t>## 11   1.53   1.84   1.32   1.51   1.76   1.81   2.28   1.93   1.74   1.77   1.61</w:t>
      </w:r>
      <w:r>
        <w:br/>
      </w:r>
      <w:r>
        <w:rPr>
          <w:rStyle w:val="VerbatimChar"/>
        </w:rPr>
        <w:t>## 12   1.53   1.83   1.29   1.56   1.83   1.79   2.11   1.9    1.74   1.78   1.65</w:t>
      </w:r>
      <w:r>
        <w:br/>
      </w:r>
      <w:r>
        <w:rPr>
          <w:rStyle w:val="VerbatimChar"/>
        </w:rPr>
        <w:t>## # ... with 38 more variables: A39SIS &lt;dbl&gt;, AMNMI</w:t>
      </w:r>
      <w:r>
        <w:rPr>
          <w:rStyle w:val="VerbatimChar"/>
        </w:rPr>
        <w:t>S &lt;dbl&gt;, A11SIS &lt;dbl&gt;,</w:t>
      </w:r>
      <w:r>
        <w:br/>
      </w:r>
      <w:r>
        <w:rPr>
          <w:rStyle w:val="VerbatimChar"/>
        </w:rPr>
        <w:t>## #   A12SIS &lt;dbl&gt;, A13SIS &lt;dbl&gt;, A14SIS &lt;dbl&gt;, A15SIS &lt;dbl&gt;, A16SIS &lt;dbl&gt;,</w:t>
      </w:r>
      <w:r>
        <w:br/>
      </w:r>
      <w:r>
        <w:rPr>
          <w:rStyle w:val="VerbatimChar"/>
        </w:rPr>
        <w:t>## #   A22SIS &lt;dbl&gt;, A23SIS &lt;dbl&gt;, A24SIS &lt;dbl&gt;, A25SIS &lt;dbl&gt;, A26SIS &lt;dbl&gt;,</w:t>
      </w:r>
      <w:r>
        <w:br/>
      </w:r>
      <w:r>
        <w:rPr>
          <w:rStyle w:val="VerbatimChar"/>
        </w:rPr>
        <w:t>## #   UMTMIS &lt;dbl&gt;, UMDMIS &lt;dbl&gt;, U21SIS &lt;dbl&gt;, U27SIS &lt;dbl&gt;, U31SIS &lt;dbl&gt;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  U32SIS &lt;dbl&gt;, U33SIS &lt;dbl&gt;, U34SIS &lt;dbl&gt;, U35SIS &lt;dbl&gt;, U36SIS &lt;dbl&gt;,</w:t>
      </w:r>
      <w:r>
        <w:br/>
      </w:r>
      <w:r>
        <w:rPr>
          <w:rStyle w:val="VerbatimChar"/>
        </w:rPr>
        <w:t>## #   U37SIS &lt;dbl&gt;, U39SIS &lt;dbl&gt;, UMNMIS &lt;dbl&gt;, U11SIS &lt;dbl&gt;, U12SIS &lt;dbl&gt;,</w:t>
      </w:r>
      <w:r>
        <w:br/>
      </w:r>
      <w:r>
        <w:rPr>
          <w:rStyle w:val="VerbatimChar"/>
        </w:rPr>
        <w:t>## #   U13SIS &lt;dbl&gt;, U14SIS &lt;dbl&gt;, U15SIS &lt;dbl&gt;, U16SIS &lt;dbl&gt;, U22SIS &lt;dbl&gt;, ...</w:t>
      </w:r>
    </w:p>
    <w:p w14:paraId="0F2339EE" w14:textId="77777777" w:rsidR="00F426A8" w:rsidRDefault="005D6243">
      <w:pPr>
        <w:pStyle w:val="SourceCode"/>
      </w:pPr>
      <w:r>
        <w:rPr>
          <w:rStyle w:val="NormalTok"/>
        </w:rPr>
        <w:t>unfilledorderstoshipmen</w:t>
      </w:r>
      <w:r>
        <w:rPr>
          <w:rStyle w:val="NormalTok"/>
        </w:rPr>
        <w:t xml:space="preserve">ts_industry_cod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array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nfilledOrder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edorderstoshipments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.rows =</w:t>
      </w:r>
      <w:r>
        <w:rPr>
          <w:rStyle w:val="NormalTok"/>
        </w:rPr>
        <w:t xml:space="preserve"> </w:t>
      </w:r>
      <w:r>
        <w:rPr>
          <w:rStyle w:val="DecValTok"/>
        </w:rPr>
        <w:t>360</w:t>
      </w:r>
      <w:r>
        <w:rPr>
          <w:rStyle w:val="NormalTok"/>
        </w:rPr>
        <w:t>)</w:t>
      </w:r>
    </w:p>
    <w:p w14:paraId="0F2339EF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unfilledorderstoshipments_industry_code_list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urrent_code </w:t>
      </w:r>
      <w:r>
        <w:rPr>
          <w:rStyle w:val="OtherTok"/>
        </w:rPr>
        <w:t>&lt;-</w:t>
      </w:r>
      <w:r>
        <w:rPr>
          <w:rStyle w:val="NormalTok"/>
        </w:rPr>
        <w:t xml:space="preserve"> unfilledorderstoshipments_industry_code_list[i]</w:t>
      </w:r>
      <w:r>
        <w:br/>
      </w:r>
      <w:r>
        <w:rPr>
          <w:rStyle w:val="NormalTok"/>
        </w:rPr>
        <w:t xml:space="preserve">  current_industry </w:t>
      </w:r>
      <w:r>
        <w:rPr>
          <w:rStyle w:val="OtherTok"/>
        </w:rPr>
        <w:t>&lt;-</w:t>
      </w:r>
      <w:r>
        <w:rPr>
          <w:rStyle w:val="NormalTok"/>
        </w:rPr>
        <w:t xml:space="preserve"> UnfilledOrdersToShipm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UnfilledOrder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current_code, UnfilledOrdersToShipments</w:t>
      </w:r>
      <w:r>
        <w:rPr>
          <w:rStyle w:val="SpecialCharTok"/>
        </w:rPr>
        <w:t>$</w:t>
      </w:r>
      <w:r>
        <w:rPr>
          <w:rStyle w:val="NormalTok"/>
        </w:rPr>
        <w:t>..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202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rrent_industry_transp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urrent_industr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urrent_industry_transpose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nfilledorderstoshipments_dataframe[j,i] </w:t>
      </w:r>
      <w:r>
        <w:rPr>
          <w:rStyle w:val="OtherTok"/>
        </w:rPr>
        <w:t>=</w:t>
      </w:r>
      <w:r>
        <w:rPr>
          <w:rStyle w:val="NormalTok"/>
        </w:rPr>
        <w:t xml:space="preserve"> current_industry_transpos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unfilledorderstoshipments_datafram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[i],as.numeric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unfilledorderstoshipments_dataframe) </w:t>
      </w:r>
      <w:r>
        <w:rPr>
          <w:rStyle w:val="OtherTok"/>
        </w:rPr>
        <w:t>=</w:t>
      </w:r>
      <w:r>
        <w:rPr>
          <w:rStyle w:val="NormalTok"/>
        </w:rPr>
        <w:t xml:space="preserve"> unfilledorderstoshipments_industry_code_list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1992/01/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/12/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n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s, </w:t>
      </w:r>
      <w:r>
        <w:rPr>
          <w:rStyle w:val="StringTok"/>
        </w:rPr>
        <w:t>"%m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edorderstoshipments_dataframe_time </w:t>
      </w:r>
      <w:r>
        <w:rPr>
          <w:rStyle w:val="OtherTok"/>
        </w:rPr>
        <w:t>&lt;-</w:t>
      </w:r>
      <w:r>
        <w:rPr>
          <w:rStyle w:val="NormalTok"/>
        </w:rPr>
        <w:t xml:space="preserve"> unfilledorderstoshipments_data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filledorderstoshipments_dataframe_time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F2339F0" w14:textId="77777777" w:rsidR="00F426A8" w:rsidRDefault="005D6243">
      <w:pPr>
        <w:pStyle w:val="SourceCode"/>
      </w:pPr>
      <w:r>
        <w:rPr>
          <w:rStyle w:val="VerbatimChar"/>
        </w:rPr>
        <w:t>## # A tibble: 12 x 19</w:t>
      </w:r>
      <w:r>
        <w:br/>
      </w:r>
      <w:r>
        <w:rPr>
          <w:rStyle w:val="VerbatimChar"/>
        </w:rPr>
        <w:t>##    AMTMUS AMDMUS A31SUS A32SUS A33SUS A34SUS A35SUS A36SUS A37SUS UMTM</w:t>
      </w:r>
      <w:r>
        <w:rPr>
          <w:rStyle w:val="VerbatimChar"/>
        </w:rPr>
        <w:t>US UMDMUS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  5.54   5.54   1.81   2.51   2.99   5.25   2.12   12.4   1.16   6.23   6.23</w:t>
      </w:r>
      <w:r>
        <w:br/>
      </w:r>
      <w:r>
        <w:rPr>
          <w:rStyle w:val="VerbatimChar"/>
        </w:rPr>
        <w:t>##  2   5.47   5.47   1.8    2.39   3.05   5.45   2.13   11.8   1.19   5.44   5.</w:t>
      </w:r>
      <w:r>
        <w:rPr>
          <w:rStyle w:val="VerbatimChar"/>
        </w:rPr>
        <w:t>44</w:t>
      </w:r>
      <w:r>
        <w:br/>
      </w:r>
      <w:r>
        <w:rPr>
          <w:rStyle w:val="VerbatimChar"/>
        </w:rPr>
        <w:t>##  3   5.26   5.26   1.75   2.31   2.76   5.27   2.02   11.6   1.17   4.94   4.94</w:t>
      </w:r>
      <w:r>
        <w:br/>
      </w:r>
      <w:r>
        <w:rPr>
          <w:rStyle w:val="VerbatimChar"/>
        </w:rPr>
        <w:t xml:space="preserve">##  4   5.2    5.2    1.72   2.26   2.78   5.04   1.99   11.5   1.18   5.3    5.3 </w:t>
      </w:r>
      <w:r>
        <w:br/>
      </w:r>
      <w:r>
        <w:rPr>
          <w:rStyle w:val="VerbatimChar"/>
        </w:rPr>
        <w:t>##  5   5.19   5.19   1.68   2.17   2.83   5.09   1.97   11.6   1.17   5.28   5.28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   5.12   5.12   1.74   2.18   2.68   5.11   2.06   11.2   1.17   4.7    4.7 </w:t>
      </w:r>
      <w:r>
        <w:br/>
      </w:r>
      <w:r>
        <w:rPr>
          <w:rStyle w:val="VerbatimChar"/>
        </w:rPr>
        <w:t>##  7   5.03   5.03   1.76   2.14   2.8    4.88   1.94   11.0   1.15   5.75   5.75</w:t>
      </w:r>
      <w:r>
        <w:br/>
      </w:r>
      <w:r>
        <w:rPr>
          <w:rStyle w:val="VerbatimChar"/>
        </w:rPr>
        <w:t>##  8   5.03   5.03   1.8    2.09   2.77   4.99   1.97   11.1   1.1    5.15   5.15</w:t>
      </w:r>
      <w:r>
        <w:br/>
      </w:r>
      <w:r>
        <w:rPr>
          <w:rStyle w:val="VerbatimChar"/>
        </w:rPr>
        <w:t>##  9   5.0</w:t>
      </w:r>
      <w:r>
        <w:rPr>
          <w:rStyle w:val="VerbatimChar"/>
        </w:rPr>
        <w:t>5   5.05   1.8    2.18   2.71   4.94   1.9    11.5   1.13   4.67   4.67</w:t>
      </w:r>
      <w:r>
        <w:br/>
      </w:r>
      <w:r>
        <w:rPr>
          <w:rStyle w:val="VerbatimChar"/>
        </w:rPr>
        <w:t>## 10   5.03   5.03   1.76   2.16   2.83   4.89   1.88   11.1   1.13   4.83   4.83</w:t>
      </w:r>
      <w:r>
        <w:br/>
      </w:r>
      <w:r>
        <w:rPr>
          <w:rStyle w:val="VerbatimChar"/>
        </w:rPr>
        <w:t xml:space="preserve">## 11   4.94   4.94   1.75   2.13   2.84   4.9    1.84   10.7   1.17   4.9    4.9 </w:t>
      </w:r>
      <w:r>
        <w:br/>
      </w:r>
      <w:r>
        <w:rPr>
          <w:rStyle w:val="VerbatimChar"/>
        </w:rPr>
        <w:t>## 12   4.87   4.8</w:t>
      </w:r>
      <w:r>
        <w:rPr>
          <w:rStyle w:val="VerbatimChar"/>
        </w:rPr>
        <w:t>7   1.89   2.17   2.58   4.96   1.83   10.4   1.23   4.69   4.69</w:t>
      </w:r>
      <w:r>
        <w:br/>
      </w:r>
      <w:r>
        <w:rPr>
          <w:rStyle w:val="VerbatimChar"/>
        </w:rPr>
        <w:t>## # ... with 8 more variables: U31SUS &lt;dbl&gt;, U32SUS &lt;dbl&gt;, U33SUS &lt;dbl&gt;,</w:t>
      </w:r>
      <w:r>
        <w:br/>
      </w:r>
      <w:r>
        <w:rPr>
          <w:rStyle w:val="VerbatimChar"/>
        </w:rPr>
        <w:t>## #   U34SUS &lt;dbl&gt;, U35SUS &lt;dbl&gt;, U36SUS &lt;dbl&gt;, U37SUS &lt;dbl&gt;, Date &lt;chr&gt;</w:t>
      </w:r>
    </w:p>
    <w:p w14:paraId="0F2339F1" w14:textId="77777777" w:rsidR="00F426A8" w:rsidRDefault="005D6243">
      <w:pPr>
        <w:pStyle w:val="SourceCode"/>
      </w:pPr>
      <w:r>
        <w:rPr>
          <w:rStyle w:val="NormalTok"/>
        </w:rPr>
        <w:t xml:space="preserve">mean_row_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shipments_datafra</w:t>
      </w:r>
      <w:r>
        <w:rPr>
          <w:rStyle w:val="NormalTok"/>
        </w:rPr>
        <w:t>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_row_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shipments_datafra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shipments_datafra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ipments_mmv1 </w:t>
      </w:r>
      <w:r>
        <w:rPr>
          <w:rStyle w:val="OtherTok"/>
        </w:rPr>
        <w:t>&lt;-</w:t>
      </w:r>
      <w:r>
        <w:rPr>
          <w:rStyle w:val="NormalTok"/>
        </w:rPr>
        <w:t xml:space="preserve"> shipment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shipments_dataframe_time, mean_row_ship)</w:t>
      </w:r>
      <w:r>
        <w:br/>
      </w:r>
      <w:r>
        <w:rPr>
          <w:rStyle w:val="NormalTok"/>
        </w:rPr>
        <w:t xml:space="preserve">shipments_mmv2 </w:t>
      </w:r>
      <w:r>
        <w:rPr>
          <w:rStyle w:val="OtherTok"/>
        </w:rPr>
        <w:t>&lt;-</w:t>
      </w:r>
      <w:r>
        <w:rPr>
          <w:rStyle w:val="NormalTok"/>
        </w:rPr>
        <w:t xml:space="preserve"> shipments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shipments_mmv1, median_row_ship)</w:t>
      </w:r>
      <w:r>
        <w:br/>
      </w:r>
      <w:r>
        <w:rPr>
          <w:rStyle w:val="NormalTok"/>
        </w:rPr>
        <w:t xml:space="preserve">shipments_mmv </w:t>
      </w:r>
      <w:r>
        <w:rPr>
          <w:rStyle w:val="OtherTok"/>
        </w:rPr>
        <w:t>&lt;-</w:t>
      </w:r>
      <w:r>
        <w:rPr>
          <w:rStyle w:val="NormalTok"/>
        </w:rPr>
        <w:t xml:space="preserve"> shipments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shipments_mmv2, sd_row_ship)</w:t>
      </w:r>
      <w:r>
        <w:br/>
      </w:r>
      <w:r>
        <w:rPr>
          <w:rStyle w:val="NormalTok"/>
        </w:rPr>
        <w:lastRenderedPageBreak/>
        <w:t>shipments_mmv[</w:t>
      </w:r>
      <w:r>
        <w:rPr>
          <w:rStyle w:val="FunctionTok"/>
        </w:rPr>
        <w:t>nrow</w:t>
      </w:r>
      <w:r>
        <w:rPr>
          <w:rStyle w:val="NormalTok"/>
        </w:rPr>
        <w:t>(shipments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shipments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shipments_mmv[</w:t>
      </w:r>
      <w:r>
        <w:rPr>
          <w:rStyle w:val="FunctionTok"/>
        </w:rPr>
        <w:t>nrow</w:t>
      </w:r>
      <w:r>
        <w:rPr>
          <w:rStyle w:val="NormalTok"/>
        </w:rPr>
        <w:t>(shipments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shipments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shipments_mmv[</w:t>
      </w:r>
      <w:r>
        <w:rPr>
          <w:rStyle w:val="FunctionTok"/>
        </w:rPr>
        <w:t>nrow</w:t>
      </w:r>
      <w:r>
        <w:rPr>
          <w:rStyle w:val="NormalTok"/>
        </w:rPr>
        <w:t>(shipments_mmv),</w:t>
      </w:r>
      <w:r>
        <w:rPr>
          <w:rStyle w:val="FunctionTok"/>
        </w:rPr>
        <w:t>ncol</w:t>
      </w:r>
      <w:r>
        <w:rPr>
          <w:rStyle w:val="NormalTok"/>
        </w:rPr>
        <w:t>(shipments</w:t>
      </w:r>
      <w:r>
        <w:rPr>
          <w:rStyle w:val="NormalTok"/>
        </w:rPr>
        <w:t xml:space="preserve">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shipments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2" w14:textId="77777777" w:rsidR="00F426A8" w:rsidRDefault="005D6243">
      <w:pPr>
        <w:pStyle w:val="SourceCode"/>
      </w:pPr>
      <w:r>
        <w:rPr>
          <w:rStyle w:val="VerbatimChar"/>
        </w:rPr>
        <w:t>## # A tibble: 10 x 175</w:t>
      </w:r>
      <w:r>
        <w:br/>
      </w:r>
      <w:r>
        <w:rPr>
          <w:rStyle w:val="VerbatimChar"/>
        </w:rPr>
        <w:t>##     AMTMVS AMXTVS AMXDVS AMTUVS AMDMVS A21SVS A27SVS A31SVS A31AVS AANMVS A31CVS</w:t>
      </w:r>
      <w:r>
        <w:br/>
      </w:r>
      <w:r>
        <w:rPr>
          <w:rStyle w:val="VerbatimChar"/>
        </w:rPr>
        <w:t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500673  4.28e5 4.87e5 1.77e5 2.52e5 11732  11637  23234  11666  10285   1283 </w:t>
      </w:r>
      <w:r>
        <w:br/>
      </w:r>
      <w:r>
        <w:rPr>
          <w:rStyle w:val="VerbatimChar"/>
        </w:rPr>
        <w:t xml:space="preserve">##  2 507959  4.32e5 4.93e5 1.80e5 2.57e5 11437  11646  23911  11895  10616   14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 508234  4.35e5 4.94e5 1.81e5 2.56e5 11335  11698  23896  12081  10454   1361 </w:t>
      </w:r>
      <w:r>
        <w:br/>
      </w:r>
      <w:r>
        <w:rPr>
          <w:rStyle w:val="VerbatimChar"/>
        </w:rPr>
        <w:t xml:space="preserve">##  4 513205  4.40e5 4.99e5 1.83e5 2.57e5 11349  11777  24060  12310  10399   1351 </w:t>
      </w:r>
      <w:r>
        <w:br/>
      </w:r>
      <w:r>
        <w:rPr>
          <w:rStyle w:val="VerbatimChar"/>
        </w:rPr>
        <w:t xml:space="preserve">##  5 523458  4.48e5 5.09e5 1.85e5 2.62e5 11465  11896  24692  12483  10809   1400 </w:t>
      </w:r>
      <w:r>
        <w:br/>
      </w:r>
      <w:r>
        <w:rPr>
          <w:rStyle w:val="VerbatimChar"/>
        </w:rPr>
        <w:t>##  6 52</w:t>
      </w:r>
      <w:r>
        <w:rPr>
          <w:rStyle w:val="VerbatimChar"/>
        </w:rPr>
        <w:t xml:space="preserve">6864  4.50e5 5.12e5 1.86e5 2.64e5 11669  12172  24606  12447  10764   1395 </w:t>
      </w:r>
      <w:r>
        <w:br/>
      </w:r>
      <w:r>
        <w:rPr>
          <w:rStyle w:val="VerbatimChar"/>
        </w:rPr>
        <w:t xml:space="preserve">##  7 530726  4.53e5 5.16e5 1.87e5 2.67e5 11808  12402  24849  12313  11104   1432 </w:t>
      </w:r>
      <w:r>
        <w:br/>
      </w:r>
      <w:r>
        <w:rPr>
          <w:rStyle w:val="VerbatimChar"/>
        </w:rPr>
        <w:t>##  8 390609. 3.32e5 3.81e5 1.39e5 1.99e5  7683.  8581. 16808.  8158.  7248.  1402.</w:t>
      </w:r>
      <w:r>
        <w:br/>
      </w:r>
      <w:r>
        <w:rPr>
          <w:rStyle w:val="VerbatimChar"/>
        </w:rPr>
        <w:t>##  9 397044</w:t>
      </w:r>
      <w:r>
        <w:rPr>
          <w:rStyle w:val="VerbatimChar"/>
        </w:rPr>
        <w:t xml:space="preserve">. 3.46e5 3.86e5 1.37e5 1.97e5  7580.  8217  16992.  8267   7252   1426 </w:t>
      </w:r>
      <w:r>
        <w:br/>
      </w:r>
      <w:r>
        <w:rPr>
          <w:rStyle w:val="VerbatimChar"/>
        </w:rPr>
        <w:t>## 10  79593. 6.77e4 7.75e4 2.39e4 3.30e4  1427.  1756.  4363.  2486.  1803.   189.</w:t>
      </w:r>
      <w:r>
        <w:br/>
      </w:r>
      <w:r>
        <w:rPr>
          <w:rStyle w:val="VerbatimChar"/>
        </w:rPr>
        <w:t>## # ... with 164 more variables: A32SVS &lt;dbl&gt;, A33SVS &lt;dbl&gt;, A33AVS &lt;dbl&gt;,</w:t>
      </w:r>
      <w:r>
        <w:br/>
      </w:r>
      <w:r>
        <w:rPr>
          <w:rStyle w:val="VerbatimChar"/>
        </w:rPr>
        <w:t>## #   A33CVS &lt;dbl&gt;, A33</w:t>
      </w:r>
      <w:r>
        <w:rPr>
          <w:rStyle w:val="VerbatimChar"/>
        </w:rPr>
        <w:t>DVS &lt;dbl&gt;, A33EVS &lt;dbl&gt;, A33GVS &lt;dbl&gt;, A33HVS &lt;dbl&gt;,</w:t>
      </w:r>
      <w:r>
        <w:br/>
      </w:r>
      <w:r>
        <w:rPr>
          <w:rStyle w:val="VerbatimChar"/>
        </w:rPr>
        <w:t>## #   A33IVS &lt;dbl&gt;, ATGPVS &lt;dbl&gt;, A33MVS &lt;dbl&gt;, A34SVS &lt;dbl&gt;, A34AVS &lt;dbl&gt;,</w:t>
      </w:r>
      <w:r>
        <w:br/>
      </w:r>
      <w:r>
        <w:rPr>
          <w:rStyle w:val="VerbatimChar"/>
        </w:rPr>
        <w:t>## #   A34BVS &lt;dbl&gt;, A34CVS &lt;dbl&gt;, A34DVS &lt;dbl&gt;, A34EVS &lt;dbl&gt;, A34FVS &lt;dbl&gt;,</w:t>
      </w:r>
      <w:r>
        <w:br/>
      </w:r>
      <w:r>
        <w:rPr>
          <w:rStyle w:val="VerbatimChar"/>
        </w:rPr>
        <w:t xml:space="preserve">## #   A34GVS &lt;dbl&gt;, A34HVS &lt;dbl&gt;, A34IVS &lt;dbl&gt;, </w:t>
      </w:r>
      <w:r>
        <w:rPr>
          <w:rStyle w:val="VerbatimChar"/>
        </w:rPr>
        <w:t>A34JVS &lt;dbl&gt;, A34KVS &lt;dbl&gt;,</w:t>
      </w:r>
      <w:r>
        <w:br/>
      </w:r>
      <w:r>
        <w:rPr>
          <w:rStyle w:val="VerbatimChar"/>
        </w:rPr>
        <w:t>## #   A35SVS &lt;dbl&gt;, A35AVS &lt;dbl&gt;, A35BVS &lt;dbl&gt;, A35CVS &lt;dbl&gt;, A35DVS &lt;dbl&gt;,</w:t>
      </w:r>
      <w:r>
        <w:br/>
      </w:r>
      <w:r>
        <w:rPr>
          <w:rStyle w:val="VerbatimChar"/>
        </w:rPr>
        <w:t>## #   A36SVS &lt;dbl&gt;, A36AVS &lt;dbl&gt;, A36BVS &lt;dbl&gt;, A36CVS &lt;dbl&gt;, ABTPVS &lt;dbl&gt;, ...</w:t>
      </w:r>
    </w:p>
    <w:p w14:paraId="0F2339F3" w14:textId="77777777" w:rsidR="00F426A8" w:rsidRDefault="005D6243">
      <w:pPr>
        <w:pStyle w:val="SourceCode"/>
      </w:pPr>
      <w:r>
        <w:rPr>
          <w:rStyle w:val="NormalTok"/>
        </w:rPr>
        <w:t xml:space="preserve">mean_row_ne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</w:t>
      </w:r>
      <w:r>
        <w:rPr>
          <w:rStyle w:val="NormalTok"/>
        </w:rPr>
        <w:t>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_row_ne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ne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dataframe</w:t>
      </w:r>
      <w:r>
        <w:rPr>
          <w:rStyle w:val="NormalTok"/>
        </w:rPr>
        <w:t>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orders_mmv1 </w:t>
      </w:r>
      <w:r>
        <w:rPr>
          <w:rStyle w:val="OtherTok"/>
        </w:rPr>
        <w:t>&lt;-</w:t>
      </w:r>
      <w:r>
        <w:rPr>
          <w:rStyle w:val="NormalTok"/>
        </w:rPr>
        <w:t xml:space="preserve"> neworder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rbind</w:t>
      </w:r>
      <w:r>
        <w:rPr>
          <w:rStyle w:val="NormalTok"/>
        </w:rPr>
        <w:t>(neworders_dataframe_time, mean_row_neword)</w:t>
      </w:r>
      <w:r>
        <w:br/>
      </w:r>
      <w:r>
        <w:rPr>
          <w:rStyle w:val="NormalTok"/>
        </w:rPr>
        <w:t xml:space="preserve">neworders_mmv2 </w:t>
      </w:r>
      <w:r>
        <w:rPr>
          <w:rStyle w:val="OtherTok"/>
        </w:rPr>
        <w:t>&lt;-</w:t>
      </w:r>
      <w:r>
        <w:rPr>
          <w:rStyle w:val="NormalTok"/>
        </w:rPr>
        <w:t xml:space="preserve"> neworders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neworders_mmv1, median_row_neword)</w:t>
      </w:r>
      <w:r>
        <w:br/>
      </w:r>
      <w:r>
        <w:rPr>
          <w:rStyle w:val="NormalTok"/>
        </w:rPr>
        <w:t xml:space="preserve">neworders_mmv </w:t>
      </w:r>
      <w:r>
        <w:rPr>
          <w:rStyle w:val="OtherTok"/>
        </w:rPr>
        <w:t>&lt;-</w:t>
      </w:r>
      <w:r>
        <w:rPr>
          <w:rStyle w:val="NormalTok"/>
        </w:rPr>
        <w:t xml:space="preserve"> neworders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neworders_mmv2, sd_row_neword)</w:t>
      </w:r>
      <w:r>
        <w:br/>
      </w:r>
      <w:r>
        <w:rPr>
          <w:rStyle w:val="NormalTok"/>
        </w:rPr>
        <w:t>neworders_mmv[</w:t>
      </w:r>
      <w:r>
        <w:rPr>
          <w:rStyle w:val="FunctionTok"/>
        </w:rPr>
        <w:t>nrow</w:t>
      </w:r>
      <w:r>
        <w:rPr>
          <w:rStyle w:val="NormalTok"/>
        </w:rPr>
        <w:t>(neworders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neworders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neworders_mmv[</w:t>
      </w:r>
      <w:r>
        <w:rPr>
          <w:rStyle w:val="FunctionTok"/>
        </w:rPr>
        <w:t>nrow</w:t>
      </w:r>
      <w:r>
        <w:rPr>
          <w:rStyle w:val="NormalTok"/>
        </w:rPr>
        <w:t>(neworders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neworders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neworders_mmv[</w:t>
      </w:r>
      <w:r>
        <w:rPr>
          <w:rStyle w:val="FunctionTok"/>
        </w:rPr>
        <w:t>nrow</w:t>
      </w:r>
      <w:r>
        <w:rPr>
          <w:rStyle w:val="NormalTok"/>
        </w:rPr>
        <w:t>(neworders_mmv),</w:t>
      </w:r>
      <w:r>
        <w:rPr>
          <w:rStyle w:val="FunctionTok"/>
        </w:rPr>
        <w:t>ncol</w:t>
      </w:r>
      <w:r>
        <w:rPr>
          <w:rStyle w:val="NormalTok"/>
        </w:rPr>
        <w:t xml:space="preserve">(neworders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</w:t>
      </w:r>
      <w:r>
        <w:rPr>
          <w:rStyle w:val="StringTok"/>
        </w:rPr>
        <w:t>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neworders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4" w14:textId="77777777" w:rsidR="00F426A8" w:rsidRDefault="005D6243">
      <w:pPr>
        <w:pStyle w:val="SourceCode"/>
      </w:pPr>
      <w:r>
        <w:rPr>
          <w:rStyle w:val="VerbatimChar"/>
        </w:rPr>
        <w:t>## # A tibble: 10 x 105</w:t>
      </w:r>
      <w:r>
        <w:br/>
      </w:r>
      <w:r>
        <w:rPr>
          <w:rStyle w:val="VerbatimChar"/>
        </w:rPr>
        <w:t>##     AMTMNO AMXTNO AMXDNO AMTUNO AMDMNO A31SNO A31ANO AANMNO A31CNO A32SNO A33SNO</w:t>
      </w:r>
      <w:r>
        <w:br/>
      </w:r>
      <w:r>
        <w:rPr>
          <w:rStyle w:val="VerbatimChar"/>
        </w:rPr>
        <w:t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506128  4.29e5 4.94</w:t>
      </w:r>
      <w:r>
        <w:rPr>
          <w:rStyle w:val="VerbatimChar"/>
        </w:rPr>
        <w:t xml:space="preserve">e5 1.87e5 2.58e5 24033  12173  10429   1431  35446  37393 </w:t>
      </w:r>
      <w:r>
        <w:br/>
      </w:r>
      <w:r>
        <w:rPr>
          <w:rStyle w:val="VerbatimChar"/>
        </w:rPr>
        <w:t xml:space="preserve">##  2 509490  4.33e5 4.95e5 1.86e5 2.59e5 24442  12093  10856   1493  35720  38524 </w:t>
      </w:r>
      <w:r>
        <w:br/>
      </w:r>
      <w:r>
        <w:rPr>
          <w:rStyle w:val="VerbatimChar"/>
        </w:rPr>
        <w:t xml:space="preserve">##  3 514637  4.35e5 5.01e5 1.92e5 2.62e5 23975  12059  10476   1440  36593  38188 </w:t>
      </w:r>
      <w:r>
        <w:br/>
      </w:r>
      <w:r>
        <w:rPr>
          <w:rStyle w:val="VerbatimChar"/>
        </w:rPr>
        <w:t>##  4 517066  4.40e5 5.00e5 1</w:t>
      </w:r>
      <w:r>
        <w:rPr>
          <w:rStyle w:val="VerbatimChar"/>
        </w:rPr>
        <w:t xml:space="preserve">.91e5 2.61e5 24207  12217  10432   1558  36735  38757 </w:t>
      </w:r>
      <w:r>
        <w:br/>
      </w:r>
      <w:r>
        <w:rPr>
          <w:rStyle w:val="VerbatimChar"/>
        </w:rPr>
        <w:t xml:space="preserve">##  5 523433  4.46e5 5.09e5 1.89e5 2.62e5 24438  12372  10665   1401  36511  38569 </w:t>
      </w:r>
      <w:r>
        <w:br/>
      </w:r>
      <w:r>
        <w:rPr>
          <w:rStyle w:val="VerbatimChar"/>
        </w:rPr>
        <w:t xml:space="preserve">##  6 533104  4.50e5 5.17e5 1.96e5 2.70e5 24424  12206  10717   1501  36998  38231 </w:t>
      </w:r>
      <w:r>
        <w:br/>
      </w:r>
      <w:r>
        <w:rPr>
          <w:rStyle w:val="VerbatimChar"/>
        </w:rPr>
        <w:t>##  7 536660  4.52e5 5.25e5 1.97e</w:t>
      </w:r>
      <w:r>
        <w:rPr>
          <w:rStyle w:val="VerbatimChar"/>
        </w:rPr>
        <w:t xml:space="preserve">5 2.73e5 25225  12167  11349   1709  37482  38717 </w:t>
      </w:r>
      <w:r>
        <w:br/>
      </w:r>
      <w:r>
        <w:rPr>
          <w:rStyle w:val="VerbatimChar"/>
        </w:rPr>
        <w:t>##  8 388304. 3.28e5 3.78e5 1.42e5 1.96e5 16892.  8196.  7277.  1418. 24704. 26547.</w:t>
      </w:r>
      <w:r>
        <w:br/>
      </w:r>
      <w:r>
        <w:rPr>
          <w:rStyle w:val="VerbatimChar"/>
        </w:rPr>
        <w:t xml:space="preserve">##  9 400506  3.44e5 3.87e5 1.40e5 1.95e5 16645   8041   7329   1454  25141  26630 </w:t>
      </w:r>
      <w:r>
        <w:br/>
      </w:r>
      <w:r>
        <w:rPr>
          <w:rStyle w:val="VerbatimChar"/>
        </w:rPr>
        <w:t>## 10  82148. 6.80e4 7.98e4 2.73e4 3.</w:t>
      </w:r>
      <w:r>
        <w:rPr>
          <w:rStyle w:val="VerbatimChar"/>
        </w:rPr>
        <w:t>60e4  4434.  2527.  1839.   206.  5463.  5656.</w:t>
      </w:r>
      <w:r>
        <w:br/>
      </w:r>
      <w:r>
        <w:rPr>
          <w:rStyle w:val="VerbatimChar"/>
        </w:rPr>
        <w:t>## # ... with 94 more variables: A33CNO &lt;dbl&gt;, A33DNO &lt;dbl&gt;, A33ENO &lt;dbl&gt;,</w:t>
      </w:r>
      <w:r>
        <w:br/>
      </w:r>
      <w:r>
        <w:rPr>
          <w:rStyle w:val="VerbatimChar"/>
        </w:rPr>
        <w:t>## #   A33GNO &lt;dbl&gt;, A33HNO &lt;dbl&gt;, A33INO &lt;dbl&gt;, ATGPNO &lt;dbl&gt;, A33MNO &lt;dbl&gt;,</w:t>
      </w:r>
      <w:r>
        <w:br/>
      </w:r>
      <w:r>
        <w:rPr>
          <w:rStyle w:val="VerbatimChar"/>
        </w:rPr>
        <w:t>## #   A34SNO &lt;dbl&gt;, A34ANO &lt;dbl&gt;, A34DNO &lt;dbl&gt;, A34ENO &lt;</w:t>
      </w:r>
      <w:r>
        <w:rPr>
          <w:rStyle w:val="VerbatimChar"/>
        </w:rPr>
        <w:t>dbl&gt;, A34HNO &lt;dbl&gt;,</w:t>
      </w:r>
      <w:r>
        <w:br/>
      </w:r>
      <w:r>
        <w:rPr>
          <w:rStyle w:val="VerbatimChar"/>
        </w:rPr>
        <w:t>## #   A34INO &lt;dbl&gt;, A34JNO &lt;dbl&gt;, A34KNO &lt;dbl&gt;, A35SNO &lt;dbl&gt;, A35ANO &lt;dbl&gt;,</w:t>
      </w:r>
      <w:r>
        <w:br/>
      </w:r>
      <w:r>
        <w:rPr>
          <w:rStyle w:val="VerbatimChar"/>
        </w:rPr>
        <w:t>## #   A35BNO &lt;dbl&gt;, A35CNO &lt;dbl&gt;, A36SNO &lt;dbl&gt;, ABTPNO &lt;dbl&gt;, ANAPNO &lt;dbl&gt;,</w:t>
      </w:r>
      <w:r>
        <w:br/>
      </w:r>
      <w:r>
        <w:rPr>
          <w:rStyle w:val="VerbatimChar"/>
        </w:rPr>
        <w:t>## #   ADAPNO &lt;dbl&gt;, A36ZNO &lt;dbl&gt;, A37SNO &lt;dbl&gt;, AMNMNO &lt;dbl&gt;, ACMSNO &lt;dbl&gt;,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 xml:space="preserve">  AITINO &lt;dbl&gt;, ACRPNO &lt;dbl&gt;, AMVPNO &lt;dbl&gt;, ATCGNO &lt;dbl&gt;, ANDENO &lt;dbl&gt;, ...</w:t>
      </w:r>
    </w:p>
    <w:p w14:paraId="0F2339F5" w14:textId="77777777" w:rsidR="00F426A8" w:rsidRDefault="005D6243">
      <w:pPr>
        <w:pStyle w:val="SourceCode"/>
      </w:pPr>
      <w:r>
        <w:rPr>
          <w:rStyle w:val="NormalTok"/>
        </w:rPr>
        <w:t xml:space="preserve">mean_row_unfill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_row_unfill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unfill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ord_mmv1 </w:t>
      </w:r>
      <w:r>
        <w:rPr>
          <w:rStyle w:val="OtherTok"/>
        </w:rPr>
        <w:t>&lt;-</w:t>
      </w:r>
      <w:r>
        <w:rPr>
          <w:rStyle w:val="NormalTok"/>
        </w:rPr>
        <w:t xml:space="preserve"> unfilled</w:t>
      </w:r>
      <w:r>
        <w:rPr>
          <w:rStyle w:val="NormalTok"/>
        </w:rPr>
        <w:t xml:space="preserve">order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edorders_dataframe_time, mean_row_unfillord)</w:t>
      </w:r>
      <w:r>
        <w:br/>
      </w:r>
      <w:r>
        <w:rPr>
          <w:rStyle w:val="NormalTok"/>
        </w:rPr>
        <w:t xml:space="preserve">unfillord_mmv2 </w:t>
      </w:r>
      <w:r>
        <w:rPr>
          <w:rStyle w:val="OtherTok"/>
        </w:rPr>
        <w:t>&lt;-</w:t>
      </w:r>
      <w:r>
        <w:rPr>
          <w:rStyle w:val="NormalTok"/>
        </w:rPr>
        <w:t xml:space="preserve"> unfillord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ord_mmv1, median_row_unfillord)</w:t>
      </w:r>
      <w:r>
        <w:br/>
      </w:r>
      <w:r>
        <w:rPr>
          <w:rStyle w:val="NormalTok"/>
        </w:rPr>
        <w:t xml:space="preserve">unfillord_mmv </w:t>
      </w:r>
      <w:r>
        <w:rPr>
          <w:rStyle w:val="OtherTok"/>
        </w:rPr>
        <w:t>&lt;-</w:t>
      </w:r>
      <w:r>
        <w:rPr>
          <w:rStyle w:val="NormalTok"/>
        </w:rPr>
        <w:t xml:space="preserve"> unfillord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ord_mmv2, sd_row_unfillord)</w:t>
      </w:r>
      <w:r>
        <w:br/>
      </w:r>
      <w:r>
        <w:rPr>
          <w:rStyle w:val="NormalTok"/>
        </w:rPr>
        <w:t>unfillord_mmv[</w:t>
      </w:r>
      <w:r>
        <w:rPr>
          <w:rStyle w:val="FunctionTok"/>
        </w:rPr>
        <w:t>nr</w:t>
      </w:r>
      <w:r>
        <w:rPr>
          <w:rStyle w:val="FunctionTok"/>
        </w:rPr>
        <w:t>ow</w:t>
      </w:r>
      <w:r>
        <w:rPr>
          <w:rStyle w:val="NormalTok"/>
        </w:rPr>
        <w:t>(unfillord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unfillord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unfillord_mmv[</w:t>
      </w:r>
      <w:r>
        <w:rPr>
          <w:rStyle w:val="FunctionTok"/>
        </w:rPr>
        <w:t>nrow</w:t>
      </w:r>
      <w:r>
        <w:rPr>
          <w:rStyle w:val="NormalTok"/>
        </w:rPr>
        <w:t>(unfillord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unfillord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unfillord_mmv[</w:t>
      </w:r>
      <w:r>
        <w:rPr>
          <w:rStyle w:val="FunctionTok"/>
        </w:rPr>
        <w:t>nrow</w:t>
      </w:r>
      <w:r>
        <w:rPr>
          <w:rStyle w:val="NormalTok"/>
        </w:rPr>
        <w:t>(unfillord_mmv),</w:t>
      </w:r>
      <w:r>
        <w:rPr>
          <w:rStyle w:val="FunctionTok"/>
        </w:rPr>
        <w:t>ncol</w:t>
      </w:r>
      <w:r>
        <w:rPr>
          <w:rStyle w:val="NormalTok"/>
        </w:rPr>
        <w:t xml:space="preserve">(unfillord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unfillord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6" w14:textId="77777777" w:rsidR="00F426A8" w:rsidRDefault="005D6243">
      <w:pPr>
        <w:pStyle w:val="SourceCode"/>
      </w:pPr>
      <w:r>
        <w:rPr>
          <w:rStyle w:val="VerbatimChar"/>
        </w:rPr>
        <w:t>## # A tibble: 10 x 101</w:t>
      </w:r>
      <w:r>
        <w:br/>
      </w:r>
      <w:r>
        <w:rPr>
          <w:rStyle w:val="VerbatimChar"/>
        </w:rPr>
        <w:t>##     AMTMUO AMXTUO AMXDUO AMDMUO A31SUO A31AUO AANMUO A31CUO A32SUO A33SUO A33CUO</w:t>
      </w:r>
      <w:r>
        <w:br/>
      </w:r>
      <w:r>
        <w:rPr>
          <w:rStyle w:val="VerbatimChar"/>
        </w:rPr>
        <w:t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 1.22e6 4.09e5 1.01e6 1.22e6 40312  18849  14643   6820  1</w:t>
      </w:r>
      <w:r>
        <w:rPr>
          <w:rStyle w:val="VerbatimChar"/>
        </w:rPr>
        <w:t xml:space="preserve">.00e5 1.07e5  9857 </w:t>
      </w:r>
      <w:r>
        <w:br/>
      </w:r>
      <w:r>
        <w:rPr>
          <w:rStyle w:val="VerbatimChar"/>
        </w:rPr>
        <w:t xml:space="preserve">##  2  1.23e6 4.14e5 1.01e6 1.23e6 40843  19047  14883   6913  1.01e5 1.09e5 10094 </w:t>
      </w:r>
      <w:r>
        <w:br/>
      </w:r>
      <w:r>
        <w:rPr>
          <w:rStyle w:val="VerbatimChar"/>
        </w:rPr>
        <w:t xml:space="preserve">##  3  1.24e6 4.19e5 1.03e6 1.24e6 40922  19025  14905   6992  1.03e5 1.11e5 10385 </w:t>
      </w:r>
      <w:r>
        <w:br/>
      </w:r>
      <w:r>
        <w:rPr>
          <w:rStyle w:val="VerbatimChar"/>
        </w:rPr>
        <w:t>##  4  1.25e6 4.23e5 1.03e6 1.25e6 41069  18932  14938   7199  1.04e</w:t>
      </w:r>
      <w:r>
        <w:rPr>
          <w:rStyle w:val="VerbatimChar"/>
        </w:rPr>
        <w:t xml:space="preserve">5 1.12e5 10804 </w:t>
      </w:r>
      <w:r>
        <w:br/>
      </w:r>
      <w:r>
        <w:rPr>
          <w:rStyle w:val="VerbatimChar"/>
        </w:rPr>
        <w:t xml:space="preserve">##  5  1.25e6 4.25e5 1.04e6 1.25e6 40815  18821  14794   7200  1.04e5 1.14e5 11025 </w:t>
      </w:r>
      <w:r>
        <w:br/>
      </w:r>
      <w:r>
        <w:rPr>
          <w:rStyle w:val="VerbatimChar"/>
        </w:rPr>
        <w:t xml:space="preserve">##  6  1.26e6 4.29e5 1.05e6 1.26e6 40633  18580  14747   7306  1.05e5 1.15e5 11093 </w:t>
      </w:r>
      <w:r>
        <w:br/>
      </w:r>
      <w:r>
        <w:rPr>
          <w:rStyle w:val="VerbatimChar"/>
        </w:rPr>
        <w:t>##  7  1.27e6 4.33e5 1.06e6 1.27e6 41009  18434  14992   7583  1.05e5 1.</w:t>
      </w:r>
      <w:r>
        <w:rPr>
          <w:rStyle w:val="VerbatimChar"/>
        </w:rPr>
        <w:t xml:space="preserve">16e5 11024 </w:t>
      </w:r>
      <w:r>
        <w:br/>
      </w:r>
      <w:r>
        <w:rPr>
          <w:rStyle w:val="VerbatimChar"/>
        </w:rPr>
        <w:t>##  8  7.96e5 3.00e5 6.27e5 7.96e5 28205. 14995.  9684.  3526. 5.83e4 7.76e4  7203.</w:t>
      </w:r>
      <w:r>
        <w:br/>
      </w:r>
      <w:r>
        <w:rPr>
          <w:rStyle w:val="VerbatimChar"/>
        </w:rPr>
        <w:t>##  9  8.02e5 3.14e5 6.23e5 8.02e5 26902  14064.  9480.  3390. 6.34e4 8.16e4  6180.</w:t>
      </w:r>
      <w:r>
        <w:br/>
      </w:r>
      <w:r>
        <w:rPr>
          <w:rStyle w:val="VerbatimChar"/>
        </w:rPr>
        <w:t>## 10  3.10e5 6.57e4 2.84e5 3.10e5  7014.  4428.  2487.  1287. 1.94e4 2.52e4</w:t>
      </w:r>
      <w:r>
        <w:rPr>
          <w:rStyle w:val="VerbatimChar"/>
        </w:rPr>
        <w:t xml:space="preserve">  4290.</w:t>
      </w:r>
      <w:r>
        <w:br/>
      </w:r>
      <w:r>
        <w:rPr>
          <w:rStyle w:val="VerbatimChar"/>
        </w:rPr>
        <w:t>## # ... with 90 more variables: A33DUO &lt;dbl&gt;, A33EUO &lt;dbl&gt;, A33GUO &lt;dbl&gt;,</w:t>
      </w:r>
      <w:r>
        <w:br/>
      </w:r>
      <w:r>
        <w:rPr>
          <w:rStyle w:val="VerbatimChar"/>
        </w:rPr>
        <w:t>## #   A33HUO &lt;dbl&gt;, A33IUO &lt;dbl&gt;, ATGPUO &lt;dbl&gt;, A33MUO &lt;dbl&gt;, A34SUO &lt;dbl&gt;,</w:t>
      </w:r>
      <w:r>
        <w:br/>
      </w:r>
      <w:r>
        <w:rPr>
          <w:rStyle w:val="VerbatimChar"/>
        </w:rPr>
        <w:t>## #   A34AUO &lt;dbl&gt;, A34DUO &lt;dbl&gt;, A34EUO &lt;dbl&gt;, A34HUO &lt;dbl&gt;, A34IUO &lt;dbl&gt;,</w:t>
      </w:r>
      <w:r>
        <w:br/>
      </w:r>
      <w:r>
        <w:rPr>
          <w:rStyle w:val="VerbatimChar"/>
        </w:rPr>
        <w:t>## #   A34JUO &lt;dbl&gt;</w:t>
      </w:r>
      <w:r>
        <w:rPr>
          <w:rStyle w:val="VerbatimChar"/>
        </w:rPr>
        <w:t>, A34KUO &lt;dbl&gt;, A35SUO &lt;dbl&gt;, A35AUO &lt;dbl&gt;, A35BUO &lt;dbl&gt;,</w:t>
      </w:r>
      <w:r>
        <w:br/>
      </w:r>
      <w:r>
        <w:rPr>
          <w:rStyle w:val="VerbatimChar"/>
        </w:rPr>
        <w:t>## #   A35CUO &lt;dbl&gt;, A36SUO &lt;dbl&gt;, ABTPUO &lt;dbl&gt;, ANAPUO &lt;dbl&gt;, ADAPUO &lt;dbl&gt;,</w:t>
      </w:r>
      <w:r>
        <w:br/>
      </w:r>
      <w:r>
        <w:rPr>
          <w:rStyle w:val="VerbatimChar"/>
        </w:rPr>
        <w:t>## #   A36ZUO &lt;dbl&gt;, A37SUO &lt;dbl&gt;, ACMSUO &lt;dbl&gt;, AITIUO &lt;dbl&gt;, ACRPUO &lt;dbl&gt;,</w:t>
      </w:r>
      <w:r>
        <w:br/>
      </w:r>
      <w:r>
        <w:rPr>
          <w:rStyle w:val="VerbatimChar"/>
        </w:rPr>
        <w:t>## #   AMVPUO &lt;dbl&gt;, ATCGUO &lt;dbl&gt;, ANDEUO &lt;d</w:t>
      </w:r>
      <w:r>
        <w:rPr>
          <w:rStyle w:val="VerbatimChar"/>
        </w:rPr>
        <w:t>bl&gt;, ANXAUO &lt;dbl&gt;, ADEFUO &lt;dbl&gt;, ...</w:t>
      </w:r>
    </w:p>
    <w:p w14:paraId="0F2339F7" w14:textId="77777777" w:rsidR="00F426A8" w:rsidRDefault="005D6243">
      <w:pPr>
        <w:pStyle w:val="SourceCode"/>
      </w:pPr>
      <w:r>
        <w:rPr>
          <w:rStyle w:val="NormalTok"/>
        </w:rPr>
        <w:t xml:space="preserve">mean_row_total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totalinventories_dataframe_time[</w:t>
      </w:r>
      <w:r>
        <w:rPr>
          <w:rStyle w:val="FunctionTok"/>
        </w:rPr>
        <w:t>sapply</w:t>
      </w:r>
      <w:r>
        <w:rPr>
          <w:rStyle w:val="NormalTok"/>
        </w:rPr>
        <w:t>(totalinventorie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edian_row_total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otalinventories_dataframe_time[</w:t>
      </w:r>
      <w:r>
        <w:rPr>
          <w:rStyle w:val="FunctionTok"/>
        </w:rPr>
        <w:t>sapply</w:t>
      </w:r>
      <w:r>
        <w:rPr>
          <w:rStyle w:val="NormalTok"/>
        </w:rPr>
        <w:t>(totalin</w:t>
      </w:r>
      <w:r>
        <w:rPr>
          <w:rStyle w:val="NormalTok"/>
        </w:rPr>
        <w:t>ventorie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total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otalinventories_dataframe_time[</w:t>
      </w:r>
      <w:r>
        <w:rPr>
          <w:rStyle w:val="FunctionTok"/>
        </w:rPr>
        <w:t>sapply</w:t>
      </w:r>
      <w:r>
        <w:rPr>
          <w:rStyle w:val="NormalTok"/>
        </w:rPr>
        <w:t>(totalinventorie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inv_mmv1 </w:t>
      </w:r>
      <w:r>
        <w:rPr>
          <w:rStyle w:val="OtherTok"/>
        </w:rPr>
        <w:t>&lt;-</w:t>
      </w:r>
      <w:r>
        <w:rPr>
          <w:rStyle w:val="NormalTok"/>
        </w:rPr>
        <w:t xml:space="preserve"> totalinventorie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otalinventories_dataframe_time, mean_row_totalinv)</w:t>
      </w:r>
      <w:r>
        <w:br/>
      </w:r>
      <w:r>
        <w:rPr>
          <w:rStyle w:val="NormalTok"/>
        </w:rPr>
        <w:t xml:space="preserve">totalinv_mmv2 </w:t>
      </w:r>
      <w:r>
        <w:rPr>
          <w:rStyle w:val="OtherTok"/>
        </w:rPr>
        <w:t>&lt;-</w:t>
      </w:r>
      <w:r>
        <w:rPr>
          <w:rStyle w:val="NormalTok"/>
        </w:rPr>
        <w:t xml:space="preserve"> totalinv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otalinv_mmv1, median_row_totalinv)</w:t>
      </w:r>
      <w:r>
        <w:br/>
      </w:r>
      <w:r>
        <w:rPr>
          <w:rStyle w:val="NormalTok"/>
        </w:rPr>
        <w:t xml:space="preserve">totalinv_mmv </w:t>
      </w:r>
      <w:r>
        <w:rPr>
          <w:rStyle w:val="OtherTok"/>
        </w:rPr>
        <w:t>&lt;-</w:t>
      </w:r>
      <w:r>
        <w:rPr>
          <w:rStyle w:val="NormalTok"/>
        </w:rPr>
        <w:t xml:space="preserve"> totalinv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otalinv_mmv2, sd_row_totalinv)</w:t>
      </w:r>
      <w:r>
        <w:br/>
      </w:r>
      <w:r>
        <w:rPr>
          <w:rStyle w:val="NormalTok"/>
        </w:rPr>
        <w:t>totalinv_mmv[</w:t>
      </w:r>
      <w:r>
        <w:rPr>
          <w:rStyle w:val="FunctionTok"/>
        </w:rPr>
        <w:t>nrow</w:t>
      </w:r>
      <w:r>
        <w:rPr>
          <w:rStyle w:val="NormalTok"/>
        </w:rPr>
        <w:t>(totalinv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totalinv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totalinv_mmv[</w:t>
      </w:r>
      <w:r>
        <w:rPr>
          <w:rStyle w:val="FunctionTok"/>
        </w:rPr>
        <w:t>nrow</w:t>
      </w:r>
      <w:r>
        <w:rPr>
          <w:rStyle w:val="NormalTok"/>
        </w:rPr>
        <w:t>(totalinv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totalinv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totalinv_mmv[</w:t>
      </w:r>
      <w:r>
        <w:rPr>
          <w:rStyle w:val="FunctionTok"/>
        </w:rPr>
        <w:t>nrow</w:t>
      </w:r>
      <w:r>
        <w:rPr>
          <w:rStyle w:val="NormalTok"/>
        </w:rPr>
        <w:t>(totalinv_mmv),</w:t>
      </w:r>
      <w:r>
        <w:rPr>
          <w:rStyle w:val="FunctionTok"/>
        </w:rPr>
        <w:t>ncol</w:t>
      </w:r>
      <w:r>
        <w:rPr>
          <w:rStyle w:val="NormalTok"/>
        </w:rPr>
        <w:t xml:space="preserve">(totalinv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totalinv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8" w14:textId="77777777" w:rsidR="00F426A8" w:rsidRDefault="005D6243">
      <w:pPr>
        <w:pStyle w:val="SourceCode"/>
      </w:pPr>
      <w:r>
        <w:rPr>
          <w:rStyle w:val="VerbatimChar"/>
        </w:rPr>
        <w:t>## # A tibble: 10 x 317</w:t>
      </w:r>
      <w:r>
        <w:br/>
      </w:r>
      <w:r>
        <w:rPr>
          <w:rStyle w:val="VerbatimChar"/>
        </w:rPr>
        <w:t>##     AMTMTI AMXTTI AMXDTI AMTUTI AMDMTI A21STI A27STI A3</w:t>
      </w:r>
      <w:r>
        <w:rPr>
          <w:rStyle w:val="VerbatimChar"/>
        </w:rPr>
        <w:t>1STI A31ATI AANMTI A31CTI</w:t>
      </w:r>
      <w:r>
        <w:br/>
      </w:r>
      <w:r>
        <w:rPr>
          <w:rStyle w:val="VerbatimChar"/>
        </w:rPr>
        <w:t>## 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740661  5.89e5 7.16e5 3.64e5 4.51e5 13748  14450  39292  22070  14871   2351 </w:t>
      </w:r>
      <w:r>
        <w:br/>
      </w:r>
      <w:r>
        <w:rPr>
          <w:rStyle w:val="VerbatimChar"/>
        </w:rPr>
        <w:t xml:space="preserve">##  2 745171  5.93e5 7.21e5 3.67e5 4.54e5 13824  14563  40014 </w:t>
      </w:r>
      <w:r>
        <w:rPr>
          <w:rStyle w:val="VerbatimChar"/>
        </w:rPr>
        <w:t xml:space="preserve"> 22607  15050   2357 </w:t>
      </w:r>
      <w:r>
        <w:br/>
      </w:r>
      <w:r>
        <w:rPr>
          <w:rStyle w:val="VerbatimChar"/>
        </w:rPr>
        <w:t xml:space="preserve">##  3 750633  5.97e5 7.26e5 3.70e5 4.59e5 13773  14734  40568  23032  15176   2360 </w:t>
      </w:r>
      <w:r>
        <w:br/>
      </w:r>
      <w:r>
        <w:rPr>
          <w:rStyle w:val="VerbatimChar"/>
        </w:rPr>
        <w:t xml:space="preserve">##  4 757820  6.03e5 7.33e5 3.73e5 4.63e5 13767  14900  41123  23421  15297   2405 </w:t>
      </w:r>
      <w:r>
        <w:br/>
      </w:r>
      <w:r>
        <w:rPr>
          <w:rStyle w:val="VerbatimChar"/>
        </w:rPr>
        <w:t>##  5 764728  6.11e5 7.40e5 3.76e5 4.67e5 13904  15064  41912  239</w:t>
      </w:r>
      <w:r>
        <w:rPr>
          <w:rStyle w:val="VerbatimChar"/>
        </w:rPr>
        <w:t xml:space="preserve">74  15495   2443 </w:t>
      </w:r>
      <w:r>
        <w:br/>
      </w:r>
      <w:r>
        <w:rPr>
          <w:rStyle w:val="VerbatimChar"/>
        </w:rPr>
        <w:t xml:space="preserve">##  6 770850  6.17e5 7.46e5 3.79e5 4.70e5 14006  15204  42264  24195  15598   2471 </w:t>
      </w:r>
      <w:r>
        <w:br/>
      </w:r>
      <w:r>
        <w:rPr>
          <w:rStyle w:val="VerbatimChar"/>
        </w:rPr>
        <w:t xml:space="preserve">##  7 774004  6.20e5 7.49e5 3.82e5 4.74e5 14083  15335  42706  24437  15752   2517 </w:t>
      </w:r>
      <w:r>
        <w:br/>
      </w:r>
      <w:r>
        <w:rPr>
          <w:rStyle w:val="VerbatimChar"/>
        </w:rPr>
        <w:t xml:space="preserve">##  8 528139. 4.37e5 5.05e5 2.59e5 3.22e5 10102. 10977. 28046. 15888. </w:t>
      </w:r>
      <w:r>
        <w:rPr>
          <w:rStyle w:val="VerbatimChar"/>
        </w:rPr>
        <w:t>10250.  1909.</w:t>
      </w:r>
      <w:r>
        <w:br/>
      </w:r>
      <w:r>
        <w:rPr>
          <w:rStyle w:val="VerbatimChar"/>
        </w:rPr>
        <w:t xml:space="preserve">##  9 505360  4.26e5 4.81e5 2.42e5 3.03e5  9918. 10726  27710  15798.  9918.  1907 </w:t>
      </w:r>
      <w:r>
        <w:br/>
      </w:r>
      <w:r>
        <w:rPr>
          <w:rStyle w:val="VerbatimChar"/>
        </w:rPr>
        <w:t>## 10 109427. 8.30e4 1.08e5 5.18e4 6.17e4  1643.  2154.  7320.  4640.  2469.   320.</w:t>
      </w:r>
      <w:r>
        <w:br/>
      </w:r>
      <w:r>
        <w:rPr>
          <w:rStyle w:val="VerbatimChar"/>
        </w:rPr>
        <w:t>## # ... with 306 more variables: A32STI &lt;dbl&gt;, A33STI &lt;dbl&gt;, A33ATI &lt;dbl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A33CTI &lt;dbl&gt;, A33DTI &lt;dbl&gt;, A33ETI &lt;dbl&gt;, A33GTI &lt;dbl&gt;, A33HTI &lt;dbl&gt;,</w:t>
      </w:r>
      <w:r>
        <w:br/>
      </w:r>
      <w:r>
        <w:rPr>
          <w:rStyle w:val="VerbatimChar"/>
        </w:rPr>
        <w:t>## #   A33ITI &lt;dbl&gt;, ATGPTI &lt;dbl&gt;, A33MTI &lt;dbl&gt;, A34STI &lt;dbl&gt;, A34ATI &lt;dbl&gt;,</w:t>
      </w:r>
      <w:r>
        <w:br/>
      </w:r>
      <w:r>
        <w:rPr>
          <w:rStyle w:val="VerbatimChar"/>
        </w:rPr>
        <w:t>## #   A34BTI &lt;dbl&gt;, A34CTI &lt;dbl&gt;, A34DTI &lt;dbl&gt;, A34ETI &lt;dbl&gt;, A34FTI &lt;dbl&gt;,</w:t>
      </w:r>
      <w:r>
        <w:br/>
      </w:r>
      <w:r>
        <w:rPr>
          <w:rStyle w:val="VerbatimChar"/>
        </w:rPr>
        <w:t>## #   A34HTI &lt;dbl&gt;, A34ITI &lt;dbl&gt;, A34JTI &lt;dbl&gt;, A34KTI &lt;dbl&gt;, A35STI &lt;dbl&gt;,</w:t>
      </w:r>
      <w:r>
        <w:br/>
      </w:r>
      <w:r>
        <w:rPr>
          <w:rStyle w:val="VerbatimChar"/>
        </w:rPr>
        <w:t>## #   A35ATI &lt;dbl&gt;, A35BTI &lt;dbl&gt;, A35CTI &lt;dbl&gt;, A35DTI &lt;dbl&gt;, A36STI &lt;dbl&gt;,</w:t>
      </w:r>
      <w:r>
        <w:br/>
      </w:r>
      <w:r>
        <w:rPr>
          <w:rStyle w:val="VerbatimChar"/>
        </w:rPr>
        <w:t>## #   A36ATI &lt;dbl&gt;, A36B</w:t>
      </w:r>
      <w:r>
        <w:rPr>
          <w:rStyle w:val="VerbatimChar"/>
        </w:rPr>
        <w:t>TI &lt;dbl&gt;, A36CTI &lt;dbl&gt;, ABTPTI &lt;dbl&gt;, ANAPTI &lt;dbl&gt;, ...</w:t>
      </w:r>
    </w:p>
    <w:p w14:paraId="0F2339F9" w14:textId="77777777" w:rsidR="00F426A8" w:rsidRDefault="005D6243">
      <w:pPr>
        <w:pStyle w:val="SourceCode"/>
      </w:pPr>
      <w:r>
        <w:rPr>
          <w:rStyle w:val="NormalTok"/>
        </w:rPr>
        <w:lastRenderedPageBreak/>
        <w:t xml:space="preserve">mean_row_inv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inventoriesto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_row_inv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inventoriesto</w:t>
      </w:r>
      <w:r>
        <w:rPr>
          <w:rStyle w:val="NormalTok"/>
        </w:rPr>
        <w:t>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inv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inventoriesto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vtoshi</w:t>
      </w:r>
      <w:r>
        <w:rPr>
          <w:rStyle w:val="NormalTok"/>
        </w:rPr>
        <w:t xml:space="preserve">p_mmv1 </w:t>
      </w:r>
      <w:r>
        <w:rPr>
          <w:rStyle w:val="OtherTok"/>
        </w:rPr>
        <w:t>&lt;-</w:t>
      </w:r>
      <w:r>
        <w:rPr>
          <w:rStyle w:val="NormalTok"/>
        </w:rPr>
        <w:t xml:space="preserve"> inventoriestoshipment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inventoriestoshipments_dataframe_time, mean_row_invtoship)</w:t>
      </w:r>
      <w:r>
        <w:br/>
      </w:r>
      <w:r>
        <w:rPr>
          <w:rStyle w:val="NormalTok"/>
        </w:rPr>
        <w:t xml:space="preserve">invtoship_mmv2 </w:t>
      </w:r>
      <w:r>
        <w:rPr>
          <w:rStyle w:val="OtherTok"/>
        </w:rPr>
        <w:t>&lt;-</w:t>
      </w:r>
      <w:r>
        <w:rPr>
          <w:rStyle w:val="NormalTok"/>
        </w:rPr>
        <w:t xml:space="preserve"> invtoship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invtoship_mmv1, median_row_invtoship)</w:t>
      </w:r>
      <w:r>
        <w:br/>
      </w:r>
      <w:r>
        <w:rPr>
          <w:rStyle w:val="NormalTok"/>
        </w:rPr>
        <w:t xml:space="preserve">invtoship_mmv </w:t>
      </w:r>
      <w:r>
        <w:rPr>
          <w:rStyle w:val="OtherTok"/>
        </w:rPr>
        <w:t>&lt;-</w:t>
      </w:r>
      <w:r>
        <w:rPr>
          <w:rStyle w:val="NormalTok"/>
        </w:rPr>
        <w:t xml:space="preserve"> invtoship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invtoship_mmv2, </w:t>
      </w:r>
      <w:r>
        <w:rPr>
          <w:rStyle w:val="NormalTok"/>
        </w:rPr>
        <w:t>sd_row_invtoship)</w:t>
      </w:r>
      <w:r>
        <w:br/>
      </w:r>
      <w:r>
        <w:rPr>
          <w:rStyle w:val="NormalTok"/>
        </w:rPr>
        <w:t>invtoship_mmv[</w:t>
      </w:r>
      <w:r>
        <w:rPr>
          <w:rStyle w:val="FunctionTok"/>
        </w:rPr>
        <w:t>nrow</w:t>
      </w:r>
      <w:r>
        <w:rPr>
          <w:rStyle w:val="NormalTok"/>
        </w:rPr>
        <w:t>(invtoship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invtos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invtoship_mmv[</w:t>
      </w:r>
      <w:r>
        <w:rPr>
          <w:rStyle w:val="FunctionTok"/>
        </w:rPr>
        <w:t>nrow</w:t>
      </w:r>
      <w:r>
        <w:rPr>
          <w:rStyle w:val="NormalTok"/>
        </w:rPr>
        <w:t>(invtoship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invtos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invtoship_mmv[</w:t>
      </w:r>
      <w:r>
        <w:rPr>
          <w:rStyle w:val="FunctionTok"/>
        </w:rPr>
        <w:t>nrow</w:t>
      </w:r>
      <w:r>
        <w:rPr>
          <w:rStyle w:val="NormalTok"/>
        </w:rPr>
        <w:t>(invtoship_mmv),</w:t>
      </w:r>
      <w:r>
        <w:rPr>
          <w:rStyle w:val="FunctionTok"/>
        </w:rPr>
        <w:t>ncol</w:t>
      </w:r>
      <w:r>
        <w:rPr>
          <w:rStyle w:val="NormalTok"/>
        </w:rPr>
        <w:t xml:space="preserve">(invtos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invtoship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A" w14:textId="77777777" w:rsidR="00F426A8" w:rsidRDefault="005D6243">
      <w:pPr>
        <w:pStyle w:val="SourceCode"/>
      </w:pPr>
      <w:r>
        <w:rPr>
          <w:rStyle w:val="VerbatimChar"/>
        </w:rPr>
        <w:t>## # A tibble: 10 x 49</w:t>
      </w:r>
      <w:r>
        <w:br/>
      </w:r>
      <w:r>
        <w:rPr>
          <w:rStyle w:val="VerbatimChar"/>
        </w:rPr>
        <w:t>##    AMTMIS AMDMIS A21SIS A27SIS A31SIS A32SIS A33SIS A34SIS A35SIS A36SIS A37SIS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1.48   1.79  1.17    1.24   1.69   1.71   2.03   1.62   1.65   2.09   1.28 </w:t>
      </w:r>
      <w:r>
        <w:br/>
      </w:r>
      <w:r>
        <w:rPr>
          <w:rStyle w:val="VerbatimChar"/>
        </w:rPr>
        <w:t xml:space="preserve">##  2  1.47   1.77  1.21    1.25   1.67   1.68   2.02   1.62   1.64   2.01   1.34 </w:t>
      </w:r>
      <w:r>
        <w:br/>
      </w:r>
      <w:r>
        <w:rPr>
          <w:rStyle w:val="VerbatimChar"/>
        </w:rPr>
        <w:t xml:space="preserve">##  3  </w:t>
      </w:r>
      <w:r>
        <w:rPr>
          <w:rStyle w:val="VerbatimChar"/>
        </w:rPr>
        <w:t xml:space="preserve">1.48   1.79  1.22    1.26   1.7    1.69   2.02   1.62   1.67   2.1    1.35 </w:t>
      </w:r>
      <w:r>
        <w:br/>
      </w:r>
      <w:r>
        <w:rPr>
          <w:rStyle w:val="VerbatimChar"/>
        </w:rPr>
        <w:t xml:space="preserve">##  4  1.48   1.8   1.21    1.27   1.71   1.69   2.02   1.62   1.68   2.12   1.35 </w:t>
      </w:r>
      <w:r>
        <w:br/>
      </w:r>
      <w:r>
        <w:rPr>
          <w:rStyle w:val="VerbatimChar"/>
        </w:rPr>
        <w:t xml:space="preserve">##  5  1.46   1.78  1.21    1.27   1.7    1.69   2.06   1.64   1.66   2.04   1.35 </w:t>
      </w:r>
      <w:r>
        <w:br/>
      </w:r>
      <w:r>
        <w:rPr>
          <w:rStyle w:val="VerbatimChar"/>
        </w:rPr>
        <w:t xml:space="preserve">##  6  1.46   </w:t>
      </w:r>
      <w:r>
        <w:rPr>
          <w:rStyle w:val="VerbatimChar"/>
        </w:rPr>
        <w:t xml:space="preserve">1.78  1.2     1.25   1.72   1.7    2.09   1.64   1.67   2.01   1.41 </w:t>
      </w:r>
      <w:r>
        <w:br/>
      </w:r>
      <w:r>
        <w:rPr>
          <w:rStyle w:val="VerbatimChar"/>
        </w:rPr>
        <w:t xml:space="preserve">##  7  1.46   1.77  1.19    1.24   1.72   1.7    2.08   1.64   1.7    1.98   1.44 </w:t>
      </w:r>
      <w:r>
        <w:br/>
      </w:r>
      <w:r>
        <w:rPr>
          <w:rStyle w:val="VerbatimChar"/>
        </w:rPr>
        <w:t xml:space="preserve">##  8  1.36   1.62  1.32    1.29   1.67   1.62   2.03   1.59   1.57   1.55   1.27 </w:t>
      </w:r>
      <w:r>
        <w:br/>
      </w:r>
      <w:r>
        <w:rPr>
          <w:rStyle w:val="VerbatimChar"/>
        </w:rPr>
        <w:t>##  9  1.37   1.64  1</w:t>
      </w:r>
      <w:r>
        <w:rPr>
          <w:rStyle w:val="VerbatimChar"/>
        </w:rPr>
        <w:t xml:space="preserve">.32    1.28   1.66   1.6    2.05   1.62   1.58   1.55   1.2  </w:t>
      </w:r>
      <w:r>
        <w:br/>
      </w:r>
      <w:r>
        <w:rPr>
          <w:rStyle w:val="VerbatimChar"/>
        </w:rPr>
        <w:t>## 10  0.109  0.150 0.0982  0.129  0.155  0.102  0.158  0.165  0.142  0.284  0.159</w:t>
      </w:r>
      <w:r>
        <w:br/>
      </w:r>
      <w:r>
        <w:rPr>
          <w:rStyle w:val="VerbatimChar"/>
        </w:rPr>
        <w:t>## # ... with 38 more variables: A39SIS &lt;dbl&gt;, AMNMIS &lt;dbl&gt;, A11SIS &lt;dbl&gt;,</w:t>
      </w:r>
      <w:r>
        <w:br/>
      </w:r>
      <w:r>
        <w:rPr>
          <w:rStyle w:val="VerbatimChar"/>
        </w:rPr>
        <w:t>## #   A12SIS &lt;dbl&gt;, A13SIS &lt;dbl&gt;, A</w:t>
      </w:r>
      <w:r>
        <w:rPr>
          <w:rStyle w:val="VerbatimChar"/>
        </w:rPr>
        <w:t>14SIS &lt;dbl&gt;, A15SIS &lt;dbl&gt;, A16SIS &lt;dbl&gt;,</w:t>
      </w:r>
      <w:r>
        <w:br/>
      </w:r>
      <w:r>
        <w:rPr>
          <w:rStyle w:val="VerbatimChar"/>
        </w:rPr>
        <w:t>## #   A22SIS &lt;dbl&gt;, A23SIS &lt;dbl&gt;, A24SIS &lt;dbl&gt;, A25SIS &lt;dbl&gt;, A26SIS &lt;dbl&gt;,</w:t>
      </w:r>
      <w:r>
        <w:br/>
      </w:r>
      <w:r>
        <w:rPr>
          <w:rStyle w:val="VerbatimChar"/>
        </w:rPr>
        <w:t>## #   UMTMIS &lt;dbl&gt;, UMDMIS &lt;dbl&gt;, U21SIS &lt;dbl&gt;, U27SIS &lt;dbl&gt;, U31SIS &lt;dbl&gt;,</w:t>
      </w:r>
      <w:r>
        <w:br/>
      </w:r>
      <w:r>
        <w:rPr>
          <w:rStyle w:val="VerbatimChar"/>
        </w:rPr>
        <w:t>## #   U32SIS &lt;dbl&gt;, U33SIS &lt;dbl&gt;, U34SIS &lt;dbl&gt;, U35SIS &lt;dbl&gt;</w:t>
      </w:r>
      <w:r>
        <w:rPr>
          <w:rStyle w:val="VerbatimChar"/>
        </w:rPr>
        <w:t>, U36SIS &lt;dbl&gt;,</w:t>
      </w:r>
      <w:r>
        <w:br/>
      </w:r>
      <w:r>
        <w:rPr>
          <w:rStyle w:val="VerbatimChar"/>
        </w:rPr>
        <w:lastRenderedPageBreak/>
        <w:t>## #   U37SIS &lt;dbl&gt;, U39SIS &lt;dbl&gt;, UMNMIS &lt;dbl&gt;, U11SIS &lt;dbl&gt;, U12SIS &lt;dbl&gt;,</w:t>
      </w:r>
      <w:r>
        <w:br/>
      </w:r>
      <w:r>
        <w:rPr>
          <w:rStyle w:val="VerbatimChar"/>
        </w:rPr>
        <w:t>## #   U13SIS &lt;dbl&gt;, U14SIS &lt;dbl&gt;, U15SIS &lt;dbl&gt;, U16SIS &lt;dbl&gt;, U22SIS &lt;dbl&gt;, ...</w:t>
      </w:r>
    </w:p>
    <w:p w14:paraId="0F2339FB" w14:textId="77777777" w:rsidR="00F426A8" w:rsidRDefault="005D6243">
      <w:pPr>
        <w:pStyle w:val="SourceCode"/>
      </w:pPr>
      <w:r>
        <w:rPr>
          <w:rStyle w:val="NormalTok"/>
        </w:rPr>
        <w:t xml:space="preserve">mean_row_unfill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unfilledorderstoshipments_dataframe_time[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NormalTok"/>
        </w:rPr>
        <w:t>unfilledordersto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_row_unfill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toshipments_dataframe_time[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row_unfilltosh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toshipments_dataframe_time[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filltoship_mmv1 </w:t>
      </w:r>
      <w:r>
        <w:rPr>
          <w:rStyle w:val="OtherTok"/>
        </w:rPr>
        <w:t>&lt;-</w:t>
      </w:r>
      <w:r>
        <w:rPr>
          <w:rStyle w:val="NormalTok"/>
        </w:rPr>
        <w:t xml:space="preserve"> unfilledorderstoshipments_dataframe_t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edorderstoshipments_dataframe_time, mean</w:t>
      </w:r>
      <w:r>
        <w:rPr>
          <w:rStyle w:val="NormalTok"/>
        </w:rPr>
        <w:t>_row_unfilltoship)</w:t>
      </w:r>
      <w:r>
        <w:br/>
      </w:r>
      <w:r>
        <w:rPr>
          <w:rStyle w:val="NormalTok"/>
        </w:rPr>
        <w:t xml:space="preserve">unfilltoship_mmv2 </w:t>
      </w:r>
      <w:r>
        <w:rPr>
          <w:rStyle w:val="OtherTok"/>
        </w:rPr>
        <w:t>&lt;-</w:t>
      </w:r>
      <w:r>
        <w:rPr>
          <w:rStyle w:val="NormalTok"/>
        </w:rPr>
        <w:t xml:space="preserve"> unfilltoship_mm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toship_mmv1, median_row_unfilltoship)</w:t>
      </w:r>
      <w:r>
        <w:br/>
      </w:r>
      <w:r>
        <w:rPr>
          <w:rStyle w:val="NormalTok"/>
        </w:rPr>
        <w:t xml:space="preserve">unfilltoship_mmv </w:t>
      </w:r>
      <w:r>
        <w:rPr>
          <w:rStyle w:val="OtherTok"/>
        </w:rPr>
        <w:t>&lt;-</w:t>
      </w:r>
      <w:r>
        <w:rPr>
          <w:rStyle w:val="NormalTok"/>
        </w:rPr>
        <w:t xml:space="preserve"> unfilltoship_mm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unfilltoship_mmv2, sd_row_unfilltoship)</w:t>
      </w:r>
      <w:r>
        <w:br/>
      </w:r>
      <w:r>
        <w:rPr>
          <w:rStyle w:val="NormalTok"/>
        </w:rPr>
        <w:t>unfilltoship_mmv[</w:t>
      </w:r>
      <w:r>
        <w:rPr>
          <w:rStyle w:val="FunctionTok"/>
        </w:rPr>
        <w:t>nrow</w:t>
      </w:r>
      <w:r>
        <w:rPr>
          <w:rStyle w:val="NormalTok"/>
        </w:rPr>
        <w:t>(unfilltoship_mmv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>(unfilltos</w:t>
      </w:r>
      <w:r>
        <w:rPr>
          <w:rStyle w:val="NormalTok"/>
        </w:rPr>
        <w:t xml:space="preserve">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unfilltoship_mmv[</w:t>
      </w:r>
      <w:r>
        <w:rPr>
          <w:rStyle w:val="FunctionTok"/>
        </w:rPr>
        <w:t>nrow</w:t>
      </w:r>
      <w:r>
        <w:rPr>
          <w:rStyle w:val="NormalTok"/>
        </w:rPr>
        <w:t>(unfilltoship_mmv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col</w:t>
      </w:r>
      <w:r>
        <w:rPr>
          <w:rStyle w:val="NormalTok"/>
        </w:rPr>
        <w:t xml:space="preserve">(unfilltos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br/>
      </w:r>
      <w:r>
        <w:rPr>
          <w:rStyle w:val="NormalTok"/>
        </w:rPr>
        <w:t>unfilltoship_mmv[</w:t>
      </w:r>
      <w:r>
        <w:rPr>
          <w:rStyle w:val="FunctionTok"/>
        </w:rPr>
        <w:t>nrow</w:t>
      </w:r>
      <w:r>
        <w:rPr>
          <w:rStyle w:val="NormalTok"/>
        </w:rPr>
        <w:t>(unfilltoship_mmv),</w:t>
      </w:r>
      <w:r>
        <w:rPr>
          <w:rStyle w:val="FunctionTok"/>
        </w:rPr>
        <w:t>ncol</w:t>
      </w:r>
      <w:r>
        <w:rPr>
          <w:rStyle w:val="NormalTok"/>
        </w:rPr>
        <w:t xml:space="preserve">(unfilltoship_mmv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unfilltoship_mmv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2339FC" w14:textId="77777777" w:rsidR="00F426A8" w:rsidRDefault="005D6243">
      <w:pPr>
        <w:pStyle w:val="SourceCode"/>
      </w:pPr>
      <w:r>
        <w:rPr>
          <w:rStyle w:val="VerbatimChar"/>
        </w:rPr>
        <w:t>## # A tibble: 10 x 19</w:t>
      </w:r>
      <w:r>
        <w:br/>
      </w:r>
      <w:r>
        <w:rPr>
          <w:rStyle w:val="VerbatimChar"/>
        </w:rPr>
        <w:t>##    AMTMUS AMDMUS A</w:t>
      </w:r>
      <w:r>
        <w:rPr>
          <w:rStyle w:val="VerbatimChar"/>
        </w:rPr>
        <w:t>31SUS A32SUS A33SUS A34SUS A35SUS A36SUS A37SUS UMTMUS UMDMUS</w:t>
      </w:r>
      <w:r>
        <w:br/>
      </w:r>
      <w:r>
        <w:rPr>
          <w:rStyle w:val="VerbatimChar"/>
        </w:rPr>
        <w:t>##     &lt;dbl&gt;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  6.9    6.9   1.74   3.04   3.33   5.26   2.6    16.9   2.12    6.41   6.41</w:t>
      </w:r>
      <w:r>
        <w:br/>
      </w:r>
      <w:r>
        <w:rPr>
          <w:rStyle w:val="VerbatimChar"/>
        </w:rPr>
        <w:t xml:space="preserve">##  2   6.81   6.81  1.71   </w:t>
      </w:r>
      <w:r>
        <w:rPr>
          <w:rStyle w:val="VerbatimChar"/>
        </w:rPr>
        <w:t>3      3.35   5.27   2.58   16.6   2.19    7.24   7.24</w:t>
      </w:r>
      <w:r>
        <w:br/>
      </w:r>
      <w:r>
        <w:rPr>
          <w:rStyle w:val="VerbatimChar"/>
        </w:rPr>
        <w:t>##  3   6.85   6.85  1.71   3.01   3.35   5.26   2.65   16.8   2.21    6.69   6.69</w:t>
      </w:r>
      <w:r>
        <w:br/>
      </w:r>
      <w:r>
        <w:rPr>
          <w:rStyle w:val="VerbatimChar"/>
        </w:rPr>
        <w:t>##  4   6.82   6.82  1.71   2.99   3.38   5.27   2.67   16.7   2.2     6.41   6.41</w:t>
      </w:r>
      <w:r>
        <w:br/>
      </w:r>
      <w:r>
        <w:rPr>
          <w:rStyle w:val="VerbatimChar"/>
        </w:rPr>
        <w:t xml:space="preserve">##  5   6.77   6.77  1.65   2.95   3.4    5.3    2.67   16.6   2.16    6.7    6.7 </w:t>
      </w:r>
      <w:r>
        <w:br/>
      </w:r>
      <w:r>
        <w:rPr>
          <w:rStyle w:val="VerbatimChar"/>
        </w:rPr>
        <w:t>##  6   6.79   6.79  1.65   2.95   3.41   5.34   2.7    16.6   2.23    6.93   6.93</w:t>
      </w:r>
      <w:r>
        <w:br/>
      </w:r>
      <w:r>
        <w:rPr>
          <w:rStyle w:val="VerbatimChar"/>
        </w:rPr>
        <w:t>##  7   6.8    6.8   1.65   2.93   3.39   5.32   2.71   16.8   2.3     6.63   6.63</w:t>
      </w:r>
      <w:r>
        <w:br/>
      </w:r>
      <w:r>
        <w:rPr>
          <w:rStyle w:val="VerbatimChar"/>
        </w:rPr>
        <w:t xml:space="preserve">##  8  </w:t>
      </w:r>
      <w:r>
        <w:rPr>
          <w:rStyle w:val="VerbatimChar"/>
        </w:rPr>
        <w:t xml:space="preserve"> 5.55   5.55  1.69   2.41   3.18   5.05   2.03   12.4   1.39    5.57   5.57</w:t>
      </w:r>
      <w:r>
        <w:br/>
      </w:r>
      <w:r>
        <w:rPr>
          <w:rStyle w:val="VerbatimChar"/>
        </w:rPr>
        <w:t>##  9   5.33   5.33  1.69   2.42   3.21   5.14   1.96   11.9   1.34    5.45   5.45</w:t>
      </w:r>
      <w:r>
        <w:br/>
      </w:r>
      <w:r>
        <w:rPr>
          <w:rStyle w:val="VerbatimChar"/>
        </w:rPr>
        <w:t>## 10   1.41   1.41  0.138  0.332  0.538  0.777  0.263   3.98  0.225   1.47   1.47</w:t>
      </w:r>
      <w:r>
        <w:br/>
      </w:r>
      <w:r>
        <w:rPr>
          <w:rStyle w:val="VerbatimChar"/>
        </w:rPr>
        <w:lastRenderedPageBreak/>
        <w:t xml:space="preserve">## # ... with </w:t>
      </w:r>
      <w:r>
        <w:rPr>
          <w:rStyle w:val="VerbatimChar"/>
        </w:rPr>
        <w:t>8 more variables: U31SUS &lt;dbl&gt;, U32SUS &lt;dbl&gt;, U33SUS &lt;dbl&gt;,</w:t>
      </w:r>
      <w:r>
        <w:br/>
      </w:r>
      <w:r>
        <w:rPr>
          <w:rStyle w:val="VerbatimChar"/>
        </w:rPr>
        <w:t>## #   U34SUS &lt;dbl&gt;, U35SUS &lt;dbl&gt;, U36SUS &lt;dbl&gt;, U37SUS &lt;dbl&gt;, Date &lt;chr&gt;</w:t>
      </w:r>
    </w:p>
    <w:p w14:paraId="0F2339FD" w14:textId="77777777" w:rsidR="00F426A8" w:rsidRDefault="005D6243">
      <w:pPr>
        <w:pStyle w:val="SourceCode"/>
      </w:pPr>
      <w:r>
        <w:rPr>
          <w:rStyle w:val="NormalTok"/>
        </w:rPr>
        <w:t xml:space="preserve">shipment_means </w:t>
      </w:r>
      <w:r>
        <w:rPr>
          <w:rStyle w:val="OtherTok"/>
        </w:rPr>
        <w:t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shipments_mmv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.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ipment_means</w:t>
      </w:r>
    </w:p>
    <w:p w14:paraId="0F2339FE" w14:textId="77777777" w:rsidR="00F426A8" w:rsidRDefault="005D6243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1 x 7</w:t>
      </w:r>
      <w:r>
        <w:br/>
      </w:r>
      <w:r>
        <w:rPr>
          <w:rStyle w:val="VerbatimChar"/>
        </w:rPr>
        <w:t xml:space="preserve">##    AMTMVS  AMXTVS  AMXDVS  UMTMVS  UMXTVS  UMXDVS Date </w:t>
      </w:r>
      <w:r>
        <w:br/>
      </w:r>
      <w:r>
        <w:rPr>
          <w:rStyle w:val="VerbatimChar"/>
        </w:rPr>
        <w:t>##     &lt;dbl&gt;   &lt;dbl&gt;   &lt;dbl&gt;   &lt;dbl&gt;   &lt;dbl&gt;   &lt;dbl&gt; &lt;chr&gt;</w:t>
      </w:r>
      <w:r>
        <w:br/>
      </w:r>
      <w:r>
        <w:rPr>
          <w:rStyle w:val="VerbatimChar"/>
        </w:rPr>
        <w:t>## 1 390609. 331821. 380626. 390730. 331890. 380745. Mean</w:t>
      </w:r>
    </w:p>
    <w:p w14:paraId="0F2339FF" w14:textId="77777777" w:rsidR="00F426A8" w:rsidRDefault="005D6243">
      <w:pPr>
        <w:pStyle w:val="SourceCode"/>
      </w:pPr>
      <w:r>
        <w:rPr>
          <w:rStyle w:val="NormalTok"/>
        </w:rPr>
        <w:t xml:space="preserve">AMTM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>$</w:t>
      </w:r>
      <w:r>
        <w:rPr>
          <w:rStyle w:val="NormalTok"/>
        </w:rPr>
        <w:t xml:space="preserve">AMTMVS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XT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>$</w:t>
      </w:r>
      <w:r>
        <w:rPr>
          <w:rStyle w:val="NormalTok"/>
        </w:rPr>
        <w:t xml:space="preserve">AMXTVS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XD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</w:t>
      </w:r>
      <w:r>
        <w:rPr>
          <w:rStyle w:val="SpecialCharTok"/>
        </w:rPr>
        <w:t>$</w:t>
      </w:r>
      <w:r>
        <w:rPr>
          <w:rStyle w:val="NormalTok"/>
        </w:rPr>
        <w:t xml:space="preserve">AMXDVS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 xml:space="preserve">(AMTMVS, AMXTVS, AMXDVS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MTMVS"</w:t>
      </w:r>
      <w:r>
        <w:rPr>
          <w:rStyle w:val="NormalTok"/>
        </w:rPr>
        <w:t>,</w:t>
      </w:r>
      <w:r>
        <w:rPr>
          <w:rStyle w:val="StringTok"/>
        </w:rPr>
        <w:t>"AMXTVS"</w:t>
      </w:r>
      <w:r>
        <w:rPr>
          <w:rStyle w:val="NormalTok"/>
        </w:rPr>
        <w:t>,</w:t>
      </w:r>
      <w:r>
        <w:rPr>
          <w:rStyle w:val="StringTok"/>
        </w:rPr>
        <w:t>"AMXDV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F233A00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A49" wp14:editId="0F233A4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1" w14:textId="77777777" w:rsidR="00F426A8" w:rsidRDefault="005D6243">
      <w:pPr>
        <w:pStyle w:val="SourceCode"/>
      </w:pPr>
      <w:r>
        <w:rPr>
          <w:rStyle w:val="NormalTok"/>
        </w:rPr>
        <w:t xml:space="preserve">shipments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shipments_datafra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hipments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hipments_order), </w:t>
      </w:r>
      <w:r>
        <w:rPr>
          <w:rStyle w:val="FunctionTok"/>
        </w:rPr>
        <w:t>ncol</w:t>
      </w:r>
      <w:r>
        <w:rPr>
          <w:rStyle w:val="NormalTok"/>
        </w:rPr>
        <w:t>(shipments_mmv))</w:t>
      </w:r>
      <w:r>
        <w:br/>
      </w:r>
      <w:r>
        <w:rPr>
          <w:rStyle w:val="NormalTok"/>
        </w:rPr>
        <w:t xml:space="preserve">shipments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87 Column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shipments_mmv_ordered_mean_un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87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DecValTok"/>
        </w:rPr>
        <w:t>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mean_adj)[i],</w:t>
      </w:r>
      <w:r>
        <w:rPr>
          <w:rStyle w:val="FunctionTok"/>
        </w:rPr>
        <w:t>colnames</w:t>
      </w:r>
      <w:r>
        <w:rPr>
          <w:rStyle w:val="NormalTok"/>
        </w:rPr>
        <w:t>(shipments_mmv_orde</w:t>
      </w:r>
      <w:r>
        <w:rPr>
          <w:rStyle w:val="NormalTok"/>
        </w:rPr>
        <w:t>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2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4B" wp14:editId="0F233A4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4D" wp14:editId="0F233A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4F" wp14:editId="0F233A5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1" wp14:editId="0F233A5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3" wp14:editId="0F233A5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5" wp14:editId="0F233A5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7" wp14:editId="0F233A5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9" wp14:editId="0F233A5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B" wp14:editId="0F233A5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D" wp14:editId="0F233A5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F" wp14:editId="0F233A6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1" wp14:editId="0F233A6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3" wp14:editId="0F233A6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5" wp14:editId="0F233A6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7" wp14:editId="0F233A6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9" wp14:editId="0F233A6A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B" wp14:editId="0F233A6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mean_unadj)[i],</w:t>
      </w:r>
      <w:r>
        <w:rPr>
          <w:rStyle w:val="FunctionTok"/>
        </w:rPr>
        <w:t>colnames</w:t>
      </w:r>
      <w:r>
        <w:rPr>
          <w:rStyle w:val="NormalTok"/>
        </w:rPr>
        <w:t>(shipments_mmv_ord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4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6D" wp14:editId="0F233A6E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F" wp14:editId="0F233A7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1" wp14:editId="0F233A7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3" wp14:editId="0F233A7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5" wp14:editId="0F233A7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7" wp14:editId="0F233A7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9" wp14:editId="0F233A7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B" wp14:editId="0F233A7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D" wp14:editId="0F233A7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F" wp14:editId="0F233A8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1" wp14:editId="0F233A8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3" wp14:editId="0F233A8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5" wp14:editId="0F233A8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7" wp14:editId="0F233A8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9" wp14:editId="0F233A8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B" wp14:editId="0F233A8C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D" wp14:editId="0F233A8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5" w14:textId="77777777" w:rsidR="00F426A8" w:rsidRDefault="005D6243">
      <w:pPr>
        <w:pStyle w:val="SourceCode"/>
      </w:pPr>
      <w:r>
        <w:rPr>
          <w:rStyle w:val="NormalTok"/>
        </w:rPr>
        <w:t xml:space="preserve">neworders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worders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neworders_order), </w:t>
      </w:r>
      <w:r>
        <w:rPr>
          <w:rStyle w:val="FunctionTok"/>
        </w:rPr>
        <w:t>ncol</w:t>
      </w:r>
      <w:r>
        <w:rPr>
          <w:rStyle w:val="NormalTok"/>
        </w:rPr>
        <w:t>(neworders_mmv))</w:t>
      </w:r>
      <w:r>
        <w:br/>
      </w:r>
      <w:r>
        <w:rPr>
          <w:rStyle w:val="NormalTok"/>
        </w:rPr>
        <w:t xml:space="preserve">neworders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NormalTok"/>
        </w:rPr>
        <w:t xml:space="preserve">neworders_mmv_ordered_mean_un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</w:t>
      </w:r>
      <w:r>
        <w:rPr>
          <w:rStyle w:val="NormalTok"/>
        </w:rPr>
        <w:t xml:space="preserve">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</w:t>
      </w:r>
      <w:r>
        <w:rPr>
          <w:rStyle w:val="AttributeTok"/>
        </w:rPr>
        <w:t>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mean_adj)[i],</w:t>
      </w:r>
      <w:r>
        <w:rPr>
          <w:rStyle w:val="FunctionTok"/>
        </w:rPr>
        <w:t>colnames</w:t>
      </w:r>
      <w:r>
        <w:rPr>
          <w:rStyle w:val="NormalTok"/>
        </w:rPr>
        <w:t>(neworders_mmv_orde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</w:t>
      </w:r>
      <w:r>
        <w:rPr>
          <w:rStyle w:val="NormalTok"/>
        </w:rPr>
        <w:lastRenderedPageBreak/>
        <w:t>rs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6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A8F" wp14:editId="0F233A9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1" wp14:editId="0F233A92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3" wp14:editId="0F233A94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5" wp14:editId="0F233A9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7" wp14:editId="0F233A9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9" wp14:editId="0F233A9A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B" wp14:editId="0F233A9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D" wp14:editId="0F233A9E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F" wp14:editId="0F233AA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1" wp14:editId="0F233AA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10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7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</w:t>
      </w:r>
      <w:r>
        <w:rPr>
          <w:rStyle w:val="NormalTok"/>
        </w:rPr>
        <w:t xml:space="preserve">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</w:t>
      </w:r>
      <w:r>
        <w:rPr>
          <w:rStyle w:val="StringTok"/>
        </w:rPr>
        <w:t>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mean_unadj)[i],</w:t>
      </w:r>
      <w:r>
        <w:rPr>
          <w:rStyle w:val="FunctionTok"/>
        </w:rPr>
        <w:t>colnames</w:t>
      </w:r>
      <w:r>
        <w:rPr>
          <w:rStyle w:val="NormalTok"/>
        </w:rPr>
        <w:t>(neworders_mmv_ord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8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A3" wp14:editId="0F233AA4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5" wp14:editId="0F233AA6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7" wp14:editId="0F233AA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9" wp14:editId="0F233AAA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B" wp14:editId="0F233AAC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D" wp14:editId="0F233AA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6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F" wp14:editId="0F233AB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7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1" wp14:editId="0F233A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8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3" wp14:editId="0F233AB4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9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5" wp14:editId="0F233AB6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1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9" w14:textId="77777777" w:rsidR="00F426A8" w:rsidRDefault="005D6243">
      <w:pPr>
        <w:pStyle w:val="SourceCode"/>
      </w:pPr>
      <w:r>
        <w:rPr>
          <w:rStyle w:val="NormalTok"/>
        </w:rPr>
        <w:t xml:space="preserve">unfilledorders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edorders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unfilledorders_order), </w:t>
      </w:r>
      <w:r>
        <w:rPr>
          <w:rStyle w:val="FunctionTok"/>
        </w:rPr>
        <w:t>ncol</w:t>
      </w:r>
      <w:r>
        <w:rPr>
          <w:rStyle w:val="NormalTok"/>
        </w:rPr>
        <w:t>(unfillord_mmv))</w:t>
      </w:r>
      <w:r>
        <w:br/>
      </w:r>
      <w:r>
        <w:rPr>
          <w:rStyle w:val="NormalTok"/>
        </w:rPr>
        <w:t xml:space="preserve">unfilledorders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0 Columns</w:t>
      </w:r>
      <w:r>
        <w:br/>
      </w:r>
      <w:r>
        <w:rPr>
          <w:rStyle w:val="NormalTok"/>
        </w:rPr>
        <w:t>unfilledorders_mmv_ordered_mean_u</w:t>
      </w:r>
      <w:r>
        <w:rPr>
          <w:rStyle w:val="NormalTok"/>
        </w:rPr>
        <w:t xml:space="preserve">n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</w:t>
      </w:r>
      <w:r>
        <w:rPr>
          <w:rStyle w:val="AttributeTok"/>
        </w:rPr>
        <w:t>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mean_adj)[i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A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B7" wp14:editId="0F233AB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9" wp14:editId="0F233AB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B" wp14:editId="0F233AB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D" wp14:editId="0F233ABE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F" wp14:editId="0F233AC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5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1" wp14:editId="0F233AC2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6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3" wp14:editId="0F233AC4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7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5" wp14:editId="0F233AC6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8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7" wp14:editId="0F233AC8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9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9" wp14:editId="0F233ACA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1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B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</w:t>
      </w:r>
      <w:r>
        <w:rPr>
          <w:rStyle w:val="NormalTok"/>
        </w:rPr>
        <w:t>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mean_unadj)[i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an_unadj</w:t>
      </w:r>
      <w:r>
        <w:rPr>
          <w:rStyle w:val="NormalTok"/>
        </w:rPr>
        <w:t>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C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CB" wp14:editId="0F233ACC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D" wp14:editId="0F233ACE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F" wp14:editId="0F233AD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1" wp14:editId="0F233AD2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3" wp14:editId="0F233AD4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5" wp14:editId="0F233AD6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6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7" wp14:editId="0F233AD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7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9" wp14:editId="0F233ADA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8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B" wp14:editId="0F233ADC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9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D" wp14:editId="0F233ADE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10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D" w14:textId="77777777" w:rsidR="00F426A8" w:rsidRDefault="005D6243">
      <w:pPr>
        <w:pStyle w:val="SourceCode"/>
      </w:pPr>
      <w:r>
        <w:rPr>
          <w:rStyle w:val="NormalTok"/>
        </w:rPr>
        <w:t xml:space="preserve">totalinv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totalinventories_dataframe_time[</w:t>
      </w:r>
      <w:r>
        <w:rPr>
          <w:rStyle w:val="FunctionTok"/>
        </w:rPr>
        <w:t>sapply</w:t>
      </w:r>
      <w:r>
        <w:rPr>
          <w:rStyle w:val="NormalTok"/>
        </w:rPr>
        <w:t>(totalinventorie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talinv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totalinv_order), </w:t>
      </w:r>
      <w:r>
        <w:rPr>
          <w:rStyle w:val="FunctionTok"/>
        </w:rPr>
        <w:lastRenderedPageBreak/>
        <w:t>ncol</w:t>
      </w:r>
      <w:r>
        <w:rPr>
          <w:rStyle w:val="NormalTok"/>
        </w:rPr>
        <w:t>(totalinv_mmv))</w:t>
      </w:r>
      <w:r>
        <w:br/>
      </w:r>
      <w:r>
        <w:rPr>
          <w:rStyle w:val="NormalTok"/>
        </w:rPr>
        <w:t xml:space="preserve">totalinv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NormalTok"/>
        </w:rPr>
        <w:t xml:space="preserve">totalinv_mmv_ordered_mean_un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me</w:t>
      </w:r>
      <w:r>
        <w:rPr>
          <w:rStyle w:val="NormalTok"/>
        </w:rPr>
        <w:t xml:space="preserve">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DecValTok"/>
        </w:rPr>
        <w:t>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mean_adj)[i],</w:t>
      </w:r>
      <w:r>
        <w:rPr>
          <w:rStyle w:val="FunctionTok"/>
        </w:rPr>
        <w:t>colnames</w:t>
      </w:r>
      <w:r>
        <w:rPr>
          <w:rStyle w:val="NormalTok"/>
        </w:rPr>
        <w:t>(totalinv_mmv_orde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0E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ADF" wp14:editId="0F233AE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1" wp14:editId="0F233AE2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3" wp14:editId="0F233AE4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5" wp14:editId="0F233AE6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7" wp14:editId="0F233AE8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5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9" wp14:editId="0F233AEA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6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B" wp14:editId="0F233AEC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7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D" wp14:editId="0F233AEE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8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F" wp14:editId="0F233AF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9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1" wp14:editId="0F233AF2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0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3" wp14:editId="0F233AF4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5" wp14:editId="0F233AF6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7" wp14:editId="0F233AF8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3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9" wp14:editId="0F233AFA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4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B" wp14:editId="0F233AFC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5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D" wp14:editId="0F233AFE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6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F" wp14:editId="0F233B0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7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1" wp14:editId="0F233B02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8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3" wp14:editId="0F233B04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9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5" wp14:editId="0F233B06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0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7" wp14:editId="0F233B08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9" wp14:editId="0F233B0A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B" wp14:editId="0F233B0C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3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D" wp14:editId="0F233B0E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4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F" wp14:editId="0F233B1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5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1" wp14:editId="0F233B12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6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3" wp14:editId="0F233B14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7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5" wp14:editId="0F233B16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8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7" wp14:editId="0F233B18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9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9" wp14:editId="0F233B1A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0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B" wp14:editId="0F233B1C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F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</w:t>
      </w:r>
      <w:r>
        <w:rPr>
          <w:rStyle w:val="AttributeTok"/>
        </w:rPr>
        <w:t>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mean_unadj)[i],</w:t>
      </w:r>
      <w:r>
        <w:rPr>
          <w:rStyle w:val="FunctionTok"/>
        </w:rPr>
        <w:t>colnames</w:t>
      </w:r>
      <w:r>
        <w:rPr>
          <w:rStyle w:val="NormalTok"/>
        </w:rPr>
        <w:t>(totalinv_mmv_ord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0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1D" wp14:editId="0F233B1E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F" wp14:editId="0F233B2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1" wp14:editId="0F233B22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3" wp14:editId="0F233B24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5" wp14:editId="0F233B26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5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7" wp14:editId="0F233B28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6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9" wp14:editId="0F233B2A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7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B" wp14:editId="0F233B2C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8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D" wp14:editId="0F233B2E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9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F" wp14:editId="0F233B3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0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1" wp14:editId="0F233B32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3" wp14:editId="0F233B34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2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5" wp14:editId="0F233B36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3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7" wp14:editId="0F233B38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4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9" wp14:editId="0F233B3A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5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B" wp14:editId="0F233B3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6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D" wp14:editId="0F233B3E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7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F" wp14:editId="0F233B4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8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1" wp14:editId="0F233B42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9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3" wp14:editId="0F233B44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0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5" wp14:editId="0F233B46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7" wp14:editId="0F233B48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9" wp14:editId="0F233B4A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3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B" wp14:editId="0F233B4C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4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D" wp14:editId="0F233B4E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5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F" wp14:editId="0F233B5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6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1" wp14:editId="0F233B52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7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3" wp14:editId="0F233B54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8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5" wp14:editId="0F233B56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9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7" wp14:editId="0F233B58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0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9" wp14:editId="0F233B5A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1" w14:textId="77777777" w:rsidR="00F426A8" w:rsidRDefault="005D6243">
      <w:pPr>
        <w:pStyle w:val="SourceCode"/>
      </w:pPr>
      <w:r>
        <w:rPr>
          <w:rStyle w:val="NormalTok"/>
        </w:rPr>
        <w:t xml:space="preserve">invtoship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inventoriesto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vtoship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invtoship_order), </w:t>
      </w:r>
      <w:r>
        <w:rPr>
          <w:rStyle w:val="FunctionTok"/>
        </w:rPr>
        <w:t>ncol</w:t>
      </w:r>
      <w:r>
        <w:rPr>
          <w:rStyle w:val="NormalTok"/>
        </w:rPr>
        <w:t>(invtoship_mmv))</w:t>
      </w:r>
      <w:r>
        <w:br/>
      </w:r>
      <w:r>
        <w:rPr>
          <w:rStyle w:val="NormalTok"/>
        </w:rPr>
        <w:t xml:space="preserve">invtoship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24 Columns</w:t>
      </w:r>
      <w:r>
        <w:br/>
      </w:r>
      <w:r>
        <w:rPr>
          <w:rStyle w:val="NormalTok"/>
        </w:rPr>
        <w:t xml:space="preserve">invtoship_mmv_ordered_mean_un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</w:t>
      </w:r>
      <w:r>
        <w:rPr>
          <w:rStyle w:val="NormalTok"/>
        </w:rPr>
        <w:t xml:space="preserve">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24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mean_adj)[i],</w:t>
      </w:r>
      <w:r>
        <w:rPr>
          <w:rStyle w:val="FunctionTok"/>
        </w:rPr>
        <w:t>colnames</w:t>
      </w:r>
      <w:r>
        <w:rPr>
          <w:rStyle w:val="NormalTok"/>
        </w:rPr>
        <w:t>(invtoship_mmv_orde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</w:t>
      </w:r>
      <w:r>
        <w:rPr>
          <w:rStyle w:val="NormalTok"/>
        </w:rPr>
        <w:lastRenderedPageBreak/>
        <w:t>ip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2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B5B" wp14:editId="0F233B5C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D" wp14:editId="0F233B5E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F" wp14:editId="0F233B6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1" wp14:editId="0F233B62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mean_unadj)[i],</w:t>
      </w:r>
      <w:r>
        <w:rPr>
          <w:rStyle w:val="FunctionTok"/>
        </w:rPr>
        <w:t>colnames</w:t>
      </w:r>
      <w:r>
        <w:rPr>
          <w:rStyle w:val="NormalTok"/>
        </w:rPr>
        <w:t>(invtoship_mmv_ord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4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63" wp14:editId="0F233B64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5" wp14:editId="0F233B66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67" wp14:editId="0F233B68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9" wp14:editId="0F233B6A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5" w14:textId="77777777" w:rsidR="00F426A8" w:rsidRDefault="005D6243">
      <w:pPr>
        <w:pStyle w:val="SourceCode"/>
      </w:pPr>
      <w:r>
        <w:rPr>
          <w:rStyle w:val="NormalTok"/>
        </w:rPr>
        <w:t xml:space="preserve">unfilltoship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unfilledorders</w:t>
      </w:r>
      <w:r>
        <w:rPr>
          <w:rStyle w:val="NormalTok"/>
        </w:rPr>
        <w:t>toshipments_dataframe_time[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_time, is.numeric)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toship_mmv_ordered_mean </w:t>
      </w:r>
      <w:r>
        <w:rPr>
          <w:rStyle w:val="OtherTok"/>
        </w:rPr>
        <w:t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unfilltoship_order), </w:t>
      </w:r>
      <w:r>
        <w:rPr>
          <w:rStyle w:val="FunctionTok"/>
        </w:rPr>
        <w:t>ncol</w:t>
      </w:r>
      <w:r>
        <w:rPr>
          <w:rStyle w:val="NormalTok"/>
        </w:rPr>
        <w:t>(unfilltoship_mmv))</w:t>
      </w:r>
      <w:r>
        <w:br/>
      </w:r>
      <w:r>
        <w:rPr>
          <w:rStyle w:val="NormalTok"/>
        </w:rPr>
        <w:t xml:space="preserve">unfilltoship_mmv_ordered_mean_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NormalTok"/>
        </w:rPr>
        <w:t xml:space="preserve">unfilltoship_mmv_ordered_mean_un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NormalTok"/>
        </w:rPr>
        <w:t xml:space="preserve">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mean_adj)[i],</w:t>
      </w:r>
      <w:r>
        <w:rPr>
          <w:rStyle w:val="FunctionTok"/>
        </w:rPr>
        <w:t>colnames</w:t>
      </w:r>
      <w:r>
        <w:rPr>
          <w:rStyle w:val="NormalTok"/>
        </w:rPr>
        <w:t>(unfilltoship_mmv_ordered_me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</w:t>
      </w:r>
      <w:r>
        <w:rPr>
          <w:rStyle w:val="StringTok"/>
        </w:rPr>
        <w:t>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6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B6B" wp14:editId="0F233B6C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7" w14:textId="77777777" w:rsidR="00F426A8" w:rsidRDefault="005D6243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unadj</w:t>
      </w:r>
      <w:r>
        <w:rPr>
          <w:rStyle w:val="NormalTok"/>
        </w:rPr>
        <w:t>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mean_unadj)[i],</w:t>
      </w:r>
      <w:r>
        <w:rPr>
          <w:rStyle w:val="FunctionTok"/>
        </w:rPr>
        <w:t>colnames</w:t>
      </w:r>
      <w:r>
        <w:rPr>
          <w:rStyle w:val="NormalTok"/>
        </w:rPr>
        <w:t>(unfilltoship_mmv_ord</w:t>
      </w:r>
      <w:r>
        <w:rPr>
          <w:rStyle w:val="NormalTok"/>
        </w:rPr>
        <w:t>ered_me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8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B6D" wp14:editId="0F233B6E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9" w14:textId="77777777" w:rsidR="00F426A8" w:rsidRDefault="005D6243">
      <w:pPr>
        <w:pStyle w:val="SourceCode"/>
      </w:pPr>
      <w:r>
        <w:rPr>
          <w:rStyle w:val="NormalTok"/>
        </w:rPr>
        <w:t xml:space="preserve">shipments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shipments_datafra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hipments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hipments_order_med), </w:t>
      </w:r>
      <w:r>
        <w:rPr>
          <w:rStyle w:val="FunctionTok"/>
        </w:rPr>
        <w:t>ncol</w:t>
      </w:r>
      <w:r>
        <w:rPr>
          <w:rStyle w:val="NormalTok"/>
        </w:rPr>
        <w:t>(shipments_mmv))</w:t>
      </w:r>
      <w:r>
        <w:br/>
      </w:r>
      <w:r>
        <w:rPr>
          <w:rStyle w:val="NormalTok"/>
        </w:rPr>
        <w:t>shipments_mm</w:t>
      </w:r>
      <w:r>
        <w:rPr>
          <w:rStyle w:val="NormalTok"/>
        </w:rPr>
        <w:t xml:space="preserve">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87 Columns</w:t>
      </w:r>
      <w:r>
        <w:br/>
      </w:r>
      <w:r>
        <w:rPr>
          <w:rStyle w:val="NormalTok"/>
        </w:rPr>
        <w:t xml:space="preserve">shipments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87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</w:t>
      </w:r>
      <w:r>
        <w:rPr>
          <w:rStyle w:val="NormalTok"/>
        </w:rPr>
        <w:t>s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median_adj)[i],</w:t>
      </w:r>
      <w:r>
        <w:rPr>
          <w:rStyle w:val="FunctionTok"/>
        </w:rPr>
        <w:t>colnames</w:t>
      </w:r>
      <w:r>
        <w:rPr>
          <w:rStyle w:val="NormalTok"/>
        </w:rPr>
        <w:t>(shipments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A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6F" wp14:editId="0F233B70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1" wp14:editId="0F233B72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3" wp14:editId="0F233B74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5" wp14:editId="0F233B76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7" wp14:editId="0F233B78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9" wp14:editId="0F233B7A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6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B" wp14:editId="0F233B7C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7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D" wp14:editId="0F233B7E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8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F" wp14:editId="0F233B8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9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1" wp14:editId="0F233B82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0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3" wp14:editId="0F233B84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5" wp14:editId="0F233B86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7" wp14:editId="0F233B88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9" wp14:editId="0F233B8A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4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B" wp14:editId="0F233B8C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5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D" wp14:editId="0F233B8E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F" wp14:editId="0F233B90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7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B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>(Series1, Series2, Series3, Series4, Series5,</w:t>
      </w:r>
      <w:r>
        <w:rPr>
          <w:rStyle w:val="NormalTok"/>
        </w:rPr>
        <w:t xml:space="preserve">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median_unadj)[i],</w:t>
      </w:r>
      <w:r>
        <w:rPr>
          <w:rStyle w:val="FunctionTok"/>
        </w:rPr>
        <w:t>colnames</w:t>
      </w:r>
      <w:r>
        <w:rPr>
          <w:rStyle w:val="NormalTok"/>
        </w:rPr>
        <w:t>(shipments_mmv_ordered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C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91" wp14:editId="0F233B92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3" wp14:editId="0F233B94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5" wp14:editId="0F233B96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7" wp14:editId="0F233B98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9" wp14:editId="0F233B9A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5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B" wp14:editId="0F233B9C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6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D" wp14:editId="0F233B9E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7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F" wp14:editId="0F233BA0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8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1" wp14:editId="0F233BA2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9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3" wp14:editId="0F233BA4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0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5" wp14:editId="0F233BA6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7" wp14:editId="0F233BA8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2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9" wp14:editId="0F233BAA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B" wp14:editId="0F233BAC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4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D" wp14:editId="0F233BAE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5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F" wp14:editId="0F233BB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1" wp14:editId="0F233BB2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D" w14:textId="77777777" w:rsidR="00F426A8" w:rsidRDefault="005D6243">
      <w:pPr>
        <w:pStyle w:val="SourceCode"/>
      </w:pPr>
      <w:r>
        <w:rPr>
          <w:rStyle w:val="NormalTok"/>
        </w:rPr>
        <w:t xml:space="preserve">neworders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worders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neworders_order_med), </w:t>
      </w:r>
      <w:r>
        <w:rPr>
          <w:rStyle w:val="FunctionTok"/>
        </w:rPr>
        <w:t>ncol</w:t>
      </w:r>
      <w:r>
        <w:rPr>
          <w:rStyle w:val="NormalTok"/>
        </w:rPr>
        <w:t>(neworders_mm</w:t>
      </w:r>
      <w:r>
        <w:rPr>
          <w:rStyle w:val="NormalTok"/>
        </w:rPr>
        <w:t>v))</w:t>
      </w:r>
      <w:r>
        <w:br/>
      </w:r>
      <w:r>
        <w:rPr>
          <w:rStyle w:val="NormalTok"/>
        </w:rPr>
        <w:t xml:space="preserve">neworders_mm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NormalTok"/>
        </w:rPr>
        <w:t xml:space="preserve">neworders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</w:t>
      </w:r>
      <w:r>
        <w:rPr>
          <w:rStyle w:val="AttributeTok"/>
        </w:rPr>
        <w:t>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median_adj)[i],</w:t>
      </w:r>
      <w:r>
        <w:rPr>
          <w:rStyle w:val="FunctionTok"/>
        </w:rPr>
        <w:t>colnames</w:t>
      </w:r>
      <w:r>
        <w:rPr>
          <w:rStyle w:val="NormalTok"/>
        </w:rPr>
        <w:t>(neworders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</w:t>
      </w:r>
      <w:r>
        <w:rPr>
          <w:rStyle w:val="NormalTok"/>
        </w:rPr>
        <w:lastRenderedPageBreak/>
        <w:t>eworders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1E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BB3" wp14:editId="0F233BB4">
            <wp:extent cx="4620126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5" wp14:editId="0F233BB6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7" wp14:editId="0F233BB8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9" wp14:editId="0F233BBA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B" wp14:editId="0F233BBC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D" wp14:editId="0F233BBE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F" wp14:editId="0F233BC0">
            <wp:extent cx="4620126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1" wp14:editId="0F233BC2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3" wp14:editId="0F233BC4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5" wp14:editId="0F233BC6">
            <wp:extent cx="4620126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10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1F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</w:t>
      </w:r>
      <w:r>
        <w:rPr>
          <w:rStyle w:val="Attribute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median_unadj)[i],</w:t>
      </w:r>
      <w:r>
        <w:rPr>
          <w:rStyle w:val="FunctionTok"/>
        </w:rPr>
        <w:t>colnames</w:t>
      </w:r>
      <w:r>
        <w:rPr>
          <w:rStyle w:val="NormalTok"/>
        </w:rPr>
        <w:t>(neworders_mmv_ordered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0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C7" wp14:editId="0F233BC8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9" wp14:editId="0F233BCA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B" wp14:editId="0F233BCC">
            <wp:extent cx="4620126" cy="369610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D" wp14:editId="0F233BCE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F" wp14:editId="0F233BD0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1" wp14:editId="0F233BD2">
            <wp:extent cx="4620126" cy="369610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3" wp14:editId="0F233BD4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7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5" wp14:editId="0F233BD6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8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7" wp14:editId="0F233BD8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9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9" wp14:editId="0F233BDA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1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1" w14:textId="77777777" w:rsidR="00F426A8" w:rsidRDefault="005D6243">
      <w:pPr>
        <w:pStyle w:val="SourceCode"/>
      </w:pPr>
      <w:r>
        <w:rPr>
          <w:rStyle w:val="NormalTok"/>
        </w:rPr>
        <w:t xml:space="preserve">unfilledorders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edorders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unfilledorders_order_med</w:t>
      </w:r>
      <w:r>
        <w:rPr>
          <w:rStyle w:val="NormalTok"/>
        </w:rPr>
        <w:t xml:space="preserve">), </w:t>
      </w:r>
      <w:r>
        <w:rPr>
          <w:rStyle w:val="FunctionTok"/>
        </w:rPr>
        <w:t>ncol</w:t>
      </w:r>
      <w:r>
        <w:rPr>
          <w:rStyle w:val="NormalTok"/>
        </w:rPr>
        <w:t>(unfillord_mmv))</w:t>
      </w:r>
      <w:r>
        <w:br/>
      </w:r>
      <w:r>
        <w:rPr>
          <w:rStyle w:val="NormalTok"/>
        </w:rPr>
        <w:t xml:space="preserve">unfilledorders_mm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0 Columns</w:t>
      </w:r>
      <w:r>
        <w:br/>
      </w:r>
      <w:r>
        <w:rPr>
          <w:rStyle w:val="NormalTok"/>
        </w:rPr>
        <w:t xml:space="preserve">unfilledorders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DecValTok"/>
        </w:rPr>
        <w:t>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adj)[i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2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DB" wp14:editId="0F233BDC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D" wp14:editId="0F233BDE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F" wp14:editId="0F233BE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1" wp14:editId="0F233BE2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4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3" wp14:editId="0F233BE4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5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5" wp14:editId="0F233BE6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6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7" wp14:editId="0F233BE8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7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9" wp14:editId="0F233BEA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8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B" wp14:editId="0F233BEC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9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D" wp14:editId="0F233BEE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1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</w:t>
      </w:r>
      <w:r>
        <w:rPr>
          <w:rStyle w:val="NormalTok"/>
        </w:rPr>
        <w:t>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unadj)[i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4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BEF" wp14:editId="0F233BF0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1" wp14:editId="0F233BF2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3" wp14:editId="0F233BF4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5" wp14:editId="0F233BF6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7" wp14:editId="0F233BF8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5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9" wp14:editId="0F233BFA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6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B" wp14:editId="0F233BFC">
            <wp:extent cx="4620126" cy="3696101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7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D" wp14:editId="0F233BFE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8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F" wp14:editId="0F233C00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9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1" wp14:editId="0F233C02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10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5" w14:textId="77777777" w:rsidR="00F426A8" w:rsidRDefault="005D6243">
      <w:pPr>
        <w:pStyle w:val="SourceCode"/>
      </w:pPr>
      <w:r>
        <w:rPr>
          <w:rStyle w:val="NormalTok"/>
        </w:rPr>
        <w:t xml:space="preserve">totalinv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otalinventories_dataframe_tim</w:t>
      </w:r>
      <w:r>
        <w:rPr>
          <w:rStyle w:val="NormalTok"/>
        </w:rPr>
        <w:t>e[</w:t>
      </w:r>
      <w:r>
        <w:rPr>
          <w:rStyle w:val="FunctionTok"/>
        </w:rPr>
        <w:t>sapply</w:t>
      </w:r>
      <w:r>
        <w:rPr>
          <w:rStyle w:val="NormalTok"/>
        </w:rPr>
        <w:t>(totalinventorie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talinv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totalinv_order_med), </w:t>
      </w:r>
      <w:r>
        <w:rPr>
          <w:rStyle w:val="FunctionTok"/>
        </w:rPr>
        <w:t>ncol</w:t>
      </w:r>
      <w:r>
        <w:rPr>
          <w:rStyle w:val="NormalTok"/>
        </w:rPr>
        <w:t>(totalinv_mmv))</w:t>
      </w:r>
      <w:r>
        <w:br/>
      </w:r>
      <w:r>
        <w:rPr>
          <w:rStyle w:val="NormalTok"/>
        </w:rPr>
        <w:t xml:space="preserve">totalinv_mm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</w:t>
      </w:r>
      <w:r>
        <w:rPr>
          <w:rStyle w:val="FunctionTok"/>
        </w:rPr>
        <w:t>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NormalTok"/>
        </w:rPr>
        <w:t xml:space="preserve">totalinv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</w:t>
      </w:r>
      <w:r>
        <w:rPr>
          <w:rStyle w:val="StringTok"/>
        </w:rPr>
        <w:t>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median_adj)[i],</w:t>
      </w:r>
      <w:r>
        <w:rPr>
          <w:rStyle w:val="FunctionTok"/>
        </w:rPr>
        <w:t>colnames</w:t>
      </w:r>
      <w:r>
        <w:rPr>
          <w:rStyle w:val="NormalTok"/>
        </w:rPr>
        <w:t>(totalinv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6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03" wp14:editId="0F233C04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5" wp14:editId="0F233C06">
            <wp:extent cx="4620126" cy="3696101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7" wp14:editId="0F233C08">
            <wp:extent cx="4620126" cy="3696101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9" wp14:editId="0F233C0A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B" wp14:editId="0F233C0C">
            <wp:extent cx="4620126" cy="3696101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D" wp14:editId="0F233C0E">
            <wp:extent cx="4620126" cy="3696101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6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F" wp14:editId="0F233C1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7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1" wp14:editId="0F233C12">
            <wp:extent cx="4620126" cy="3696101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8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3" wp14:editId="0F233C14">
            <wp:extent cx="4620126" cy="3696101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9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5" wp14:editId="0F233C16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0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7" wp14:editId="0F233C18">
            <wp:extent cx="4620126" cy="3696101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9" wp14:editId="0F233C1A">
            <wp:extent cx="4620126" cy="3696101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2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B" wp14:editId="0F233C1C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3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D" wp14:editId="0F233C1E">
            <wp:extent cx="4620126" cy="3696101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4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F" wp14:editId="0F233C20">
            <wp:extent cx="4620126" cy="3696101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5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1" wp14:editId="0F233C22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6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3" wp14:editId="0F233C24">
            <wp:extent cx="4620126" cy="3696101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7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5" wp14:editId="0F233C26">
            <wp:extent cx="4620126" cy="3696101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8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7" wp14:editId="0F233C28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9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9" wp14:editId="0F233C2A">
            <wp:extent cx="4620126" cy="3696101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0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B" wp14:editId="0F233C2C">
            <wp:extent cx="4620126" cy="3696101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D" wp14:editId="0F233C2E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F" wp14:editId="0F233C30">
            <wp:extent cx="4620126" cy="3696101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3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1" wp14:editId="0F233C32">
            <wp:extent cx="4620126" cy="3696101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4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3" wp14:editId="0F233C34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5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5" wp14:editId="0F233C36">
            <wp:extent cx="4620126" cy="3696101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6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7" wp14:editId="0F233C38">
            <wp:extent cx="4620126" cy="3696101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7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9" wp14:editId="0F233C3A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8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B" wp14:editId="0F233C3C">
            <wp:extent cx="4620126" cy="3696101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9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D" wp14:editId="0F233C3E">
            <wp:extent cx="4620126" cy="3696101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0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F" wp14:editId="0F233C4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7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median_unadj)[i],</w:t>
      </w:r>
      <w:r>
        <w:rPr>
          <w:rStyle w:val="FunctionTok"/>
        </w:rPr>
        <w:t>colnam</w:t>
      </w:r>
      <w:r>
        <w:rPr>
          <w:rStyle w:val="FunctionTok"/>
        </w:rPr>
        <w:t>es</w:t>
      </w:r>
      <w:r>
        <w:rPr>
          <w:rStyle w:val="NormalTok"/>
        </w:rPr>
        <w:t>(totalinv_mmv_ordered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8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41" wp14:editId="0F233C42">
            <wp:extent cx="4620126" cy="3696101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3" wp14:editId="0F233C44">
            <wp:extent cx="4620126" cy="3696101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5" wp14:editId="0F233C46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7" wp14:editId="0F233C48">
            <wp:extent cx="4620126" cy="3696101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4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9" wp14:editId="0F233C4A">
            <wp:extent cx="4620126" cy="3696101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5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B" wp14:editId="0F233C4C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6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D" wp14:editId="0F233C4E">
            <wp:extent cx="4620126" cy="3696101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7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F" wp14:editId="0F233C50">
            <wp:extent cx="4620126" cy="3696101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8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1" wp14:editId="0F233C52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9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3" wp14:editId="0F233C54">
            <wp:extent cx="4620126" cy="3696101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0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5" wp14:editId="0F233C56">
            <wp:extent cx="4620126" cy="3696101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1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7" wp14:editId="0F233C58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2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9" wp14:editId="0F233C5A">
            <wp:extent cx="4620126" cy="3696101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3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B" wp14:editId="0F233C5C">
            <wp:extent cx="4620126" cy="3696101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4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D" wp14:editId="0F233C5E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5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F" wp14:editId="0F233C60">
            <wp:extent cx="4620126" cy="3696101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6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1" wp14:editId="0F233C62">
            <wp:extent cx="4620126" cy="3696101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7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3" wp14:editId="0F233C64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8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5" wp14:editId="0F233C66">
            <wp:extent cx="4620126" cy="3696101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9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7" wp14:editId="0F233C68">
            <wp:extent cx="4620126" cy="3696101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0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9" wp14:editId="0F233C6A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1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B" wp14:editId="0F233C6C">
            <wp:extent cx="4620126" cy="3696101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2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D" wp14:editId="0F233C6E">
            <wp:extent cx="4620126" cy="3696101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3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F" wp14:editId="0F233C7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4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1" wp14:editId="0F233C72">
            <wp:extent cx="4620126" cy="3696101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5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3" wp14:editId="0F233C74">
            <wp:extent cx="4620126" cy="3696101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6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5" wp14:editId="0F233C76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7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7" wp14:editId="0F233C78">
            <wp:extent cx="4620126" cy="3696101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8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9" wp14:editId="0F233C7A">
            <wp:extent cx="4620126" cy="3696101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9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B" wp14:editId="0F233C7C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0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D" wp14:editId="0F233C7E">
            <wp:extent cx="4620126" cy="3696101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9" w14:textId="77777777" w:rsidR="00F426A8" w:rsidRDefault="005D6243">
      <w:pPr>
        <w:pStyle w:val="SourceCode"/>
      </w:pPr>
      <w:r>
        <w:rPr>
          <w:rStyle w:val="NormalTok"/>
        </w:rPr>
        <w:t xml:space="preserve">invtoship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inventoriesto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vtoship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</w:t>
      </w:r>
      <w:r>
        <w:rPr>
          <w:rStyle w:val="FunctionTok"/>
        </w:rPr>
        <w:t>f</w:t>
      </w:r>
      <w:r>
        <w:rPr>
          <w:rStyle w:val="NormalTok"/>
        </w:rPr>
        <w:t xml:space="preserve">(invtoship_order_med), </w:t>
      </w:r>
      <w:r>
        <w:rPr>
          <w:rStyle w:val="FunctionTok"/>
        </w:rPr>
        <w:t>ncol</w:t>
      </w:r>
      <w:r>
        <w:rPr>
          <w:rStyle w:val="NormalTok"/>
        </w:rPr>
        <w:t>(invtoship_mmv))</w:t>
      </w:r>
      <w:r>
        <w:br/>
      </w:r>
      <w:r>
        <w:rPr>
          <w:rStyle w:val="NormalTok"/>
        </w:rPr>
        <w:t xml:space="preserve">invtoship_mm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24 Columns</w:t>
      </w:r>
      <w:r>
        <w:br/>
      </w:r>
      <w:r>
        <w:rPr>
          <w:rStyle w:val="NormalTok"/>
        </w:rPr>
        <w:t xml:space="preserve">invtoship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24 Colum</w:t>
      </w:r>
      <w:r>
        <w:rPr>
          <w:rStyle w:val="CommentTok"/>
        </w:rPr>
        <w:t>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</w:t>
      </w:r>
      <w:r>
        <w:rPr>
          <w:rStyle w:val="StringTok"/>
        </w:rPr>
        <w:t>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median_adj)[i],</w:t>
      </w:r>
      <w:r>
        <w:rPr>
          <w:rStyle w:val="FunctionTok"/>
        </w:rPr>
        <w:t>colnames</w:t>
      </w:r>
      <w:r>
        <w:rPr>
          <w:rStyle w:val="NormalTok"/>
        </w:rPr>
        <w:t>(invtoship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</w:t>
      </w:r>
      <w:r>
        <w:rPr>
          <w:rStyle w:val="NormalTok"/>
        </w:rPr>
        <w:lastRenderedPageBreak/>
        <w:t>nvtoship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A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C7F" wp14:editId="0F233C80">
            <wp:extent cx="4620126" cy="3696101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1" wp14:editId="0F233C82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83" wp14:editId="0F233C84">
            <wp:extent cx="4620126" cy="3696101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5" wp14:editId="0F233C86">
            <wp:extent cx="4620126" cy="3696101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B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</w:t>
      </w:r>
      <w:r>
        <w:rPr>
          <w:rStyle w:val="NormalTok"/>
        </w:rPr>
        <w:t>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median_unadj)[i],</w:t>
      </w:r>
      <w:r>
        <w:rPr>
          <w:rStyle w:val="FunctionTok"/>
        </w:rPr>
        <w:t>colnames</w:t>
      </w:r>
      <w:r>
        <w:rPr>
          <w:rStyle w:val="NormalTok"/>
        </w:rPr>
        <w:t>(invtoship_mmv_ordered</w:t>
      </w:r>
      <w:r>
        <w:rPr>
          <w:rStyle w:val="NormalTok"/>
        </w:rPr>
        <w:t>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C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87" wp14:editId="0F233C88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9" wp14:editId="0F233C8A">
            <wp:extent cx="4620126" cy="3696101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8B" wp14:editId="0F233C8C">
            <wp:extent cx="4620126" cy="3696101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D" wp14:editId="0F233C8E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4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D" w14:textId="77777777" w:rsidR="00F426A8" w:rsidRDefault="005D6243">
      <w:pPr>
        <w:pStyle w:val="SourceCode"/>
      </w:pPr>
      <w:r>
        <w:rPr>
          <w:rStyle w:val="NormalTok"/>
        </w:rPr>
        <w:t xml:space="preserve">unfilltoship_order_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toshipments_dataframe_time[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toship_mmv_ordered_median </w:t>
      </w:r>
      <w:r>
        <w:rPr>
          <w:rStyle w:val="OtherTok"/>
        </w:rPr>
        <w:t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unfilltoship_o</w:t>
      </w:r>
      <w:r>
        <w:rPr>
          <w:rStyle w:val="NormalTok"/>
        </w:rPr>
        <w:t xml:space="preserve">rder_med), </w:t>
      </w:r>
      <w:r>
        <w:rPr>
          <w:rStyle w:val="FunctionTok"/>
        </w:rPr>
        <w:t>ncol</w:t>
      </w:r>
      <w:r>
        <w:rPr>
          <w:rStyle w:val="NormalTok"/>
        </w:rPr>
        <w:t>(unfilltoship_mmv))</w:t>
      </w:r>
      <w:r>
        <w:br/>
      </w:r>
      <w:r>
        <w:rPr>
          <w:rStyle w:val="NormalTok"/>
        </w:rPr>
        <w:t xml:space="preserve">unfilltoship_mmv_ordered_median_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NormalTok"/>
        </w:rPr>
        <w:t xml:space="preserve">unfilltoship_mmv_ordered_median_un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medi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9 Colum</w:t>
      </w:r>
      <w:r>
        <w:rPr>
          <w:rStyle w:val="CommentTok"/>
        </w:rPr>
        <w:t>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</w:t>
      </w:r>
      <w:r>
        <w:rPr>
          <w:rStyle w:val="NormalTok"/>
        </w:rPr>
        <w:t>mmv_ordered_median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median_adj)[i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</w:t>
      </w:r>
      <w:r>
        <w:rPr>
          <w:rStyle w:val="NormalTok"/>
        </w:rPr>
        <w:t>d_median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2E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8F" wp14:editId="0F233C90">
            <wp:extent cx="4620126" cy="3696101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2F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median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>(Series1, Series2, Series3, Series4, Series5,</w:t>
      </w:r>
      <w:r>
        <w:rPr>
          <w:rStyle w:val="NormalTok"/>
        </w:rPr>
        <w:t xml:space="preserve">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median_unadj)[i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median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0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91" wp14:editId="0F233C92">
            <wp:extent cx="4620126" cy="3696101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1" w14:textId="77777777" w:rsidR="00F426A8" w:rsidRDefault="005D6243">
      <w:pPr>
        <w:pStyle w:val="SourceCode"/>
      </w:pPr>
      <w:r>
        <w:rPr>
          <w:rStyle w:val="NormalTok"/>
        </w:rPr>
        <w:t xml:space="preserve">shipments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shipments_dataframe_time[</w:t>
      </w:r>
      <w:r>
        <w:rPr>
          <w:rStyle w:val="FunctionTok"/>
        </w:rPr>
        <w:t>sapply</w:t>
      </w:r>
      <w:r>
        <w:rPr>
          <w:rStyle w:val="NormalTok"/>
        </w:rPr>
        <w:t>(shipment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hipments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shipment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hipments_order_sd), </w:t>
      </w:r>
      <w:r>
        <w:rPr>
          <w:rStyle w:val="FunctionTok"/>
        </w:rPr>
        <w:t>ncol</w:t>
      </w:r>
      <w:r>
        <w:rPr>
          <w:rStyle w:val="NormalTok"/>
        </w:rPr>
        <w:t>(shipments_mmv))</w:t>
      </w:r>
      <w:r>
        <w:br/>
      </w:r>
      <w:r>
        <w:rPr>
          <w:rStyle w:val="NormalTok"/>
        </w:rPr>
        <w:t>shi</w:t>
      </w:r>
      <w:r>
        <w:rPr>
          <w:rStyle w:val="NormalTok"/>
        </w:rPr>
        <w:t xml:space="preserve">pments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NormalTok"/>
        </w:rPr>
        <w:t xml:space="preserve">shipments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shipment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</w:t>
      </w:r>
      <w:r>
        <w:rPr>
          <w:rStyle w:val="NormalTok"/>
        </w:rPr>
        <w:t>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standev_adj)[i],</w:t>
      </w:r>
      <w:r>
        <w:rPr>
          <w:rStyle w:val="FunctionTok"/>
        </w:rPr>
        <w:t>colnames</w:t>
      </w:r>
      <w:r>
        <w:rPr>
          <w:rStyle w:val="NormalTok"/>
        </w:rPr>
        <w:t>(shipments_mm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</w:t>
      </w:r>
      <w:r>
        <w:rPr>
          <w:rStyle w:val="FunctionTok"/>
        </w:rPr>
        <w:lastRenderedPageBreak/>
        <w:t>s</w:t>
      </w:r>
      <w:r>
        <w:rPr>
          <w:rStyle w:val="NormalTok"/>
        </w:rPr>
        <w:t>(shipments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standev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2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C93" wp14:editId="0F233C94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5" wp14:editId="0F233C96">
            <wp:extent cx="4620126" cy="3696101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7" wp14:editId="0F233C98">
            <wp:extent cx="4620126" cy="3696101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9" wp14:editId="0F233C9A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4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B" wp14:editId="0F233C9C">
            <wp:extent cx="4620126" cy="3696101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5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D" wp14:editId="0F233C9E">
            <wp:extent cx="4620126" cy="3696101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6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F" wp14:editId="0F233CA0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7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1" wp14:editId="0F233CA2">
            <wp:extent cx="4620126" cy="3696101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8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3" wp14:editId="0F233CA4">
            <wp:extent cx="4620126" cy="3696101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9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5" wp14:editId="0F233CA6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0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7" wp14:editId="0F233CA8">
            <wp:extent cx="4620126" cy="3696101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1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9" wp14:editId="0F233CAA">
            <wp:extent cx="4620126" cy="3696101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2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B" wp14:editId="0F233CAC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3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D" wp14:editId="0F233CAE">
            <wp:extent cx="4620126" cy="3696101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4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F" wp14:editId="0F233CB0">
            <wp:extent cx="4620126" cy="3696101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5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1" wp14:editId="0F233CB2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6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3" wp14:editId="0F233CB4">
            <wp:extent cx="4620126" cy="3696101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7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hipments_mmv_ordered_stan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>(Series1, Series2, Series3, Series4, Series</w:t>
      </w:r>
      <w:r>
        <w:rPr>
          <w:rStyle w:val="NormalTok"/>
        </w:rPr>
        <w:t xml:space="preserve">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shipments_mmv_ordered_standev_unadj)[i],</w:t>
      </w:r>
      <w:r>
        <w:rPr>
          <w:rStyle w:val="FunctionTok"/>
        </w:rPr>
        <w:t>colnames</w:t>
      </w:r>
      <w:r>
        <w:rPr>
          <w:rStyle w:val="NormalTok"/>
        </w:rPr>
        <w:t>(shipments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shipments_mmv_ordered_standev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F233A34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B5" wp14:editId="0F233CB6">
            <wp:extent cx="4620126" cy="3696101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7" wp14:editId="0F233CB8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9" wp14:editId="0F233CBA">
            <wp:extent cx="4620126" cy="3696101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B" wp14:editId="0F233CBC">
            <wp:extent cx="4620126" cy="3696101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D" wp14:editId="0F233CBE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5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F" wp14:editId="0F233CC0">
            <wp:extent cx="4620126" cy="3696101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6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1" wp14:editId="0F233CC2">
            <wp:extent cx="4620126" cy="3696101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7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3" wp14:editId="0F233CC4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8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5" wp14:editId="0F233CC6">
            <wp:extent cx="4620126" cy="3696101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9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7" wp14:editId="0F233CC8">
            <wp:extent cx="4620126" cy="3696101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0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9" wp14:editId="0F233CCA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1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B" wp14:editId="0F233CCC">
            <wp:extent cx="4620126" cy="3696101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2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D" wp14:editId="0F233CCE">
            <wp:extent cx="4620126" cy="3696101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3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F" wp14:editId="0F233CD0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4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1" wp14:editId="0F233CD2">
            <wp:extent cx="4620126" cy="3696101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5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3" wp14:editId="0F233CD4">
            <wp:extent cx="4620126" cy="3696101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6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5" wp14:editId="0F233CD6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7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5" w14:textId="77777777" w:rsidR="00F426A8" w:rsidRDefault="005D6243">
      <w:pPr>
        <w:pStyle w:val="SourceCode"/>
      </w:pPr>
      <w:r>
        <w:rPr>
          <w:rStyle w:val="NormalTok"/>
        </w:rPr>
        <w:t xml:space="preserve">neworders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neworders_dataframe_time[</w:t>
      </w:r>
      <w:r>
        <w:rPr>
          <w:rStyle w:val="FunctionTok"/>
        </w:rPr>
        <w:t>sapply</w:t>
      </w:r>
      <w:r>
        <w:rPr>
          <w:rStyle w:val="NormalTok"/>
        </w:rPr>
        <w:t>(new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worders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neworders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neworders_order_sd), </w:t>
      </w:r>
      <w:r>
        <w:rPr>
          <w:rStyle w:val="FunctionTok"/>
        </w:rPr>
        <w:t>ncol</w:t>
      </w:r>
      <w:r>
        <w:rPr>
          <w:rStyle w:val="NormalTok"/>
        </w:rPr>
        <w:t>(neworders_mmv))</w:t>
      </w:r>
      <w:r>
        <w:br/>
      </w:r>
      <w:r>
        <w:rPr>
          <w:rStyle w:val="NormalTok"/>
        </w:rPr>
        <w:t xml:space="preserve">neworders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NormalTok"/>
        </w:rPr>
        <w:t xml:space="preserve">neworders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neworder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</w:t>
      </w:r>
      <w:r>
        <w:rPr>
          <w:rStyle w:val="CommentTok"/>
        </w:rPr>
        <w:t>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</w:t>
      </w:r>
      <w:r>
        <w:rPr>
          <w:rStyle w:val="NormalTok"/>
        </w:rPr>
        <w:t>eworders_mmv_ord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standev_adj)[i],</w:t>
      </w:r>
      <w:r>
        <w:rPr>
          <w:rStyle w:val="FunctionTok"/>
        </w:rPr>
        <w:t>colnames</w:t>
      </w:r>
      <w:r>
        <w:rPr>
          <w:rStyle w:val="NormalTok"/>
        </w:rPr>
        <w:t>(neworders_mm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</w:t>
      </w:r>
      <w:r>
        <w:rPr>
          <w:rStyle w:val="FunctionTok"/>
        </w:rPr>
        <w:lastRenderedPageBreak/>
        <w:t>s</w:t>
      </w:r>
      <w:r>
        <w:rPr>
          <w:rStyle w:val="NormalTok"/>
        </w:rPr>
        <w:t>(neworders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standev_a</w:t>
      </w:r>
      <w:r>
        <w:rPr>
          <w:rStyle w:val="NormalTok"/>
        </w:rPr>
        <w:t>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6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CD7" wp14:editId="0F233CD8">
            <wp:extent cx="4620126" cy="3696101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9" wp14:editId="0F233CDA">
            <wp:extent cx="4620126" cy="3696101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B" wp14:editId="0F233CDC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D" wp14:editId="0F233CDE">
            <wp:extent cx="4620126" cy="3696101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4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F" wp14:editId="0F233CE0">
            <wp:extent cx="4620126" cy="3696101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5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1" wp14:editId="0F233CE2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6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3" wp14:editId="0F233CE4">
            <wp:extent cx="4620126" cy="3696101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7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5" wp14:editId="0F233CE6">
            <wp:extent cx="4620126" cy="3696101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8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7" wp14:editId="0F233CE8">
            <wp:extent cx="4620126" cy="3696101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9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9" wp14:editId="0F233CEA">
            <wp:extent cx="4620126" cy="3696101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10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7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worders_mmv_ordered_stan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</w:t>
      </w:r>
      <w:r>
        <w:rPr>
          <w:rStyle w:val="AttributeTok"/>
        </w:rPr>
        <w:t>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neworders_mmv_ordered_standev_unadj)[i],</w:t>
      </w:r>
      <w:r>
        <w:rPr>
          <w:rStyle w:val="FunctionTok"/>
        </w:rPr>
        <w:t>colnames</w:t>
      </w:r>
      <w:r>
        <w:rPr>
          <w:rStyle w:val="NormalTok"/>
        </w:rPr>
        <w:t>(neworders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neworders_mmv_ordered_standev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F233A38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EB" wp14:editId="0F233CEC">
            <wp:extent cx="4620126" cy="3696101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D" wp14:editId="0F233CEE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F" wp14:editId="0F233CF0">
            <wp:extent cx="4620126" cy="3696101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3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1" wp14:editId="0F233CF2">
            <wp:extent cx="4620126" cy="3696101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4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3" wp14:editId="0F233CF4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5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5" wp14:editId="0F233CF6">
            <wp:extent cx="4620126" cy="3696101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6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7" wp14:editId="0F233CF8">
            <wp:extent cx="4620126" cy="3696101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7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9" wp14:editId="0F233CFA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8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B" wp14:editId="0F233CFC">
            <wp:extent cx="4620126" cy="3696101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9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D" wp14:editId="0F233CFE">
            <wp:extent cx="4620126" cy="3696101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10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9" w14:textId="77777777" w:rsidR="00F426A8" w:rsidRDefault="005D6243">
      <w:pPr>
        <w:pStyle w:val="SourceCode"/>
      </w:pPr>
      <w:r>
        <w:rPr>
          <w:rStyle w:val="NormalTok"/>
        </w:rPr>
        <w:t xml:space="preserve">unfilledorders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_dataframe_time[</w:t>
      </w:r>
      <w:r>
        <w:rPr>
          <w:rStyle w:val="FunctionTok"/>
        </w:rPr>
        <w:t>sapply</w:t>
      </w:r>
      <w:r>
        <w:rPr>
          <w:rStyle w:val="NormalTok"/>
        </w:rPr>
        <w:t>(unfilledorder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edorders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unfillord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unfilledorders_order_sd), </w:t>
      </w:r>
      <w:r>
        <w:rPr>
          <w:rStyle w:val="FunctionTok"/>
        </w:rPr>
        <w:t>ncol</w:t>
      </w:r>
      <w:r>
        <w:rPr>
          <w:rStyle w:val="NormalTok"/>
        </w:rPr>
        <w:t>(unfillord_mmv))</w:t>
      </w:r>
      <w:r>
        <w:br/>
      </w:r>
      <w:r>
        <w:rPr>
          <w:rStyle w:val="NormalTok"/>
        </w:rPr>
        <w:t xml:space="preserve">unfilledorders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50 Columns</w:t>
      </w:r>
      <w:r>
        <w:br/>
      </w:r>
      <w:r>
        <w:rPr>
          <w:rStyle w:val="NormalTok"/>
        </w:rPr>
        <w:t xml:space="preserve">unfilledorders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unfilledorders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52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</w:t>
      </w:r>
      <w:r>
        <w:rPr>
          <w:rStyle w:val="NormalTok"/>
        </w:rPr>
        <w:t>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adj)[i],</w:t>
      </w:r>
      <w:r>
        <w:rPr>
          <w:rStyle w:val="FunctionTok"/>
        </w:rPr>
        <w:t>colnames</w:t>
      </w:r>
      <w:r>
        <w:rPr>
          <w:rStyle w:val="NormalTok"/>
        </w:rPr>
        <w:t>(unfilledorders_mm</w:t>
      </w:r>
      <w:r>
        <w:rPr>
          <w:rStyle w:val="NormalTok"/>
        </w:rPr>
        <w:t>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A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CFF" wp14:editId="0F233D00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1" wp14:editId="0F233D02">
            <wp:extent cx="4620126" cy="3696101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3" wp14:editId="0F233D04">
            <wp:extent cx="4620126" cy="3696101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5" wp14:editId="0F233D06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4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7" wp14:editId="0F233D08">
            <wp:extent cx="4620126" cy="3696101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5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9" wp14:editId="0F233D0A">
            <wp:extent cx="4620126" cy="3696101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6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B" wp14:editId="0F233D0C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7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D" wp14:editId="0F233D0E">
            <wp:extent cx="4620126" cy="3696101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8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F" wp14:editId="0F233D10">
            <wp:extent cx="4620126" cy="3696101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9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1" wp14:editId="0F233D12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10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B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</w:t>
      </w:r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edorders_mmv_ordered_stan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unadj)[i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</w:t>
      </w:r>
      <w:r>
        <w:rPr>
          <w:rStyle w:val="NormalTok"/>
        </w:rPr>
        <w:t>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edorders_mmv_ordered_standev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C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13" wp14:editId="0F233D14">
            <wp:extent cx="4620126" cy="3696101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5" wp14:editId="0F233D16">
            <wp:extent cx="4620126" cy="3696101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7" wp14:editId="0F233D18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9" wp14:editId="0F233D1A">
            <wp:extent cx="4620126" cy="3696101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4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B" wp14:editId="0F233D1C">
            <wp:extent cx="4620126" cy="3696101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5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D" wp14:editId="0F233D1E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6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F" wp14:editId="0F233D20">
            <wp:extent cx="4620126" cy="3696101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7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1" wp14:editId="0F233D22">
            <wp:extent cx="4620126" cy="3696101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8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3" wp14:editId="0F233D24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9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5" wp14:editId="0F233D26">
            <wp:extent cx="4620126" cy="3696101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10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D" w14:textId="77777777" w:rsidR="00F426A8" w:rsidRDefault="005D6243">
      <w:pPr>
        <w:pStyle w:val="SourceCode"/>
      </w:pPr>
      <w:r>
        <w:rPr>
          <w:rStyle w:val="NormalTok"/>
        </w:rPr>
        <w:t xml:space="preserve">totalinv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otalinventories_dataframe_time[</w:t>
      </w:r>
      <w:r>
        <w:rPr>
          <w:rStyle w:val="FunctionTok"/>
        </w:rPr>
        <w:t>sapply</w:t>
      </w:r>
      <w:r>
        <w:rPr>
          <w:rStyle w:val="NormalTok"/>
        </w:rPr>
        <w:t>(totalinven</w:t>
      </w:r>
      <w:r>
        <w:rPr>
          <w:rStyle w:val="NormalTok"/>
        </w:rPr>
        <w:t>tories_dataframe_time, is.num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otalinv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totalinv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totalinv_order_sd), </w:t>
      </w:r>
      <w:r>
        <w:rPr>
          <w:rStyle w:val="FunctionTok"/>
        </w:rPr>
        <w:t>ncol</w:t>
      </w:r>
      <w:r>
        <w:rPr>
          <w:rStyle w:val="NormalTok"/>
        </w:rPr>
        <w:t>(totalinv_mmv))</w:t>
      </w:r>
      <w:r>
        <w:br/>
      </w:r>
      <w:r>
        <w:rPr>
          <w:rStyle w:val="NormalTok"/>
        </w:rPr>
        <w:t xml:space="preserve">totalinv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NormalTok"/>
        </w:rPr>
        <w:t xml:space="preserve">totalinv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totalinv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158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</w:t>
      </w:r>
      <w:r>
        <w:rPr>
          <w:rStyle w:val="NormalTok"/>
        </w:rPr>
        <w:t>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</w:t>
      </w:r>
      <w:r>
        <w:rPr>
          <w:rStyle w:val="StringTok"/>
        </w:rPr>
        <w:t>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standev_adj)[i],</w:t>
      </w:r>
      <w:r>
        <w:rPr>
          <w:rStyle w:val="FunctionTok"/>
        </w:rPr>
        <w:t>colnames</w:t>
      </w:r>
      <w:r>
        <w:rPr>
          <w:rStyle w:val="NormalTok"/>
        </w:rPr>
        <w:t>(totalinv_mm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standev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3E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27" wp14:editId="0F233D28">
            <wp:extent cx="4620126" cy="3696101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9" wp14:editId="0F233D2A">
            <wp:extent cx="4620126" cy="3696101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B" wp14:editId="0F233D2C">
            <wp:extent cx="4620126" cy="3696101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D" wp14:editId="0F233D2E">
            <wp:extent cx="4620126" cy="3696101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4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F" wp14:editId="0F233D30">
            <wp:extent cx="4620126" cy="3696101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5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1" wp14:editId="0F233D32">
            <wp:extent cx="4620126" cy="3696101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6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3" wp14:editId="0F233D34">
            <wp:extent cx="4620126" cy="3696101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7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5" wp14:editId="0F233D36">
            <wp:extent cx="4620126" cy="3696101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8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7" wp14:editId="0F233D38">
            <wp:extent cx="4620126" cy="3696101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9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9" wp14:editId="0F233D3A">
            <wp:extent cx="4620126" cy="3696101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0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B" wp14:editId="0F233D3C">
            <wp:extent cx="4620126" cy="3696101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1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D" wp14:editId="0F233D3E">
            <wp:extent cx="4620126" cy="3696101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2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F" wp14:editId="0F233D40">
            <wp:extent cx="4620126" cy="3696101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3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1" wp14:editId="0F233D42">
            <wp:extent cx="4620126" cy="3696101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4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3" wp14:editId="0F233D44">
            <wp:extent cx="4620126" cy="3696101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5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5" wp14:editId="0F233D46">
            <wp:extent cx="4620126" cy="3696101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6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7" wp14:editId="0F233D48">
            <wp:extent cx="4620126" cy="3696101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7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9" wp14:editId="0F233D4A">
            <wp:extent cx="4620126" cy="3696101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8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B" wp14:editId="0F233D4C">
            <wp:extent cx="4620126" cy="3696101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9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D" wp14:editId="0F233D4E">
            <wp:extent cx="4620126" cy="3696101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0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F" wp14:editId="0F233D50">
            <wp:extent cx="4620126" cy="3696101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1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1" wp14:editId="0F233D52">
            <wp:extent cx="4620126" cy="3696101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2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3" wp14:editId="0F233D54">
            <wp:extent cx="4620126" cy="3696101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3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5" wp14:editId="0F233D56">
            <wp:extent cx="4620126" cy="3696101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4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7" wp14:editId="0F233D58">
            <wp:extent cx="4620126" cy="3696101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5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9" wp14:editId="0F233D5A">
            <wp:extent cx="4620126" cy="3696101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6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B" wp14:editId="0F233D5C">
            <wp:extent cx="4620126" cy="3696101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7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D" wp14:editId="0F233D5E">
            <wp:extent cx="4620126" cy="3696101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8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F" wp14:editId="0F233D60">
            <wp:extent cx="4620126" cy="3696101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9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1" wp14:editId="0F233D62">
            <wp:extent cx="4620126" cy="3696101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0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3" wp14:editId="0F233D64">
            <wp:extent cx="4620126" cy="3696101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1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3F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6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</w:t>
      </w:r>
      <w:r>
        <w:rPr>
          <w:rStyle w:val="NormalTok"/>
        </w:rPr>
        <w:t>red_standev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otalinv_mmv_ordered_stan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totalinv_mmv_ordered_standev_unadj)[i],</w:t>
      </w:r>
      <w:r>
        <w:rPr>
          <w:rStyle w:val="FunctionTok"/>
        </w:rPr>
        <w:t>colnames</w:t>
      </w:r>
      <w:r>
        <w:rPr>
          <w:rStyle w:val="NormalTok"/>
        </w:rPr>
        <w:t>(totalinv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totalinv_mmv_ordered</w:t>
      </w:r>
      <w:r>
        <w:rPr>
          <w:rStyle w:val="NormalTok"/>
        </w:rPr>
        <w:t>_standev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40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65" wp14:editId="0F233D66">
            <wp:extent cx="4620126" cy="3696101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7" wp14:editId="0F233D68">
            <wp:extent cx="4620126" cy="3696101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9" wp14:editId="0F233D6A">
            <wp:extent cx="4620126" cy="3696101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B" wp14:editId="0F233D6C">
            <wp:extent cx="4620126" cy="3696101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4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D" wp14:editId="0F233D6E">
            <wp:extent cx="4620126" cy="3696101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5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F" wp14:editId="0F233D70">
            <wp:extent cx="4620126" cy="3696101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6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1" wp14:editId="0F233D72">
            <wp:extent cx="4620126" cy="3696101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7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3" wp14:editId="0F233D74">
            <wp:extent cx="4620126" cy="3696101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8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5" wp14:editId="0F233D76">
            <wp:extent cx="4620126" cy="3696101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9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7" wp14:editId="0F233D78">
            <wp:extent cx="4620126" cy="3696101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0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9" wp14:editId="0F233D7A">
            <wp:extent cx="4620126" cy="3696101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1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B" wp14:editId="0F233D7C">
            <wp:extent cx="4620126" cy="3696101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2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D" wp14:editId="0F233D7E">
            <wp:extent cx="4620126" cy="3696101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3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F" wp14:editId="0F233D80">
            <wp:extent cx="4620126" cy="3696101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4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1" wp14:editId="0F233D82">
            <wp:extent cx="4620126" cy="3696101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5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3" wp14:editId="0F233D84">
            <wp:extent cx="4620126" cy="3696101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6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5" wp14:editId="0F233D86">
            <wp:extent cx="4620126" cy="3696101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7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7" wp14:editId="0F233D88">
            <wp:extent cx="4620126" cy="3696101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8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9" wp14:editId="0F233D8A">
            <wp:extent cx="4620126" cy="3696101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9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B" wp14:editId="0F233D8C">
            <wp:extent cx="4620126" cy="3696101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0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D" wp14:editId="0F233D8E">
            <wp:extent cx="4620126" cy="3696101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1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F" wp14:editId="0F233D90">
            <wp:extent cx="4620126" cy="3696101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2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1" wp14:editId="0F233D92">
            <wp:extent cx="4620126" cy="3696101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3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3" wp14:editId="0F233D94">
            <wp:extent cx="4620126" cy="3696101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4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5" wp14:editId="0F233D96">
            <wp:extent cx="4620126" cy="3696101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5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7" wp14:editId="0F233D98">
            <wp:extent cx="4620126" cy="3696101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6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9" wp14:editId="0F233D9A">
            <wp:extent cx="4620126" cy="3696101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7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B" wp14:editId="0F233D9C">
            <wp:extent cx="4620126" cy="3696101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8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D" wp14:editId="0F233D9E">
            <wp:extent cx="4620126" cy="3696101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9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F" wp14:editId="0F233DA0">
            <wp:extent cx="4620126" cy="3696101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0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1" wp14:editId="0F233DA2">
            <wp:extent cx="4620126" cy="3696101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1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41" w14:textId="77777777" w:rsidR="00F426A8" w:rsidRDefault="005D6243">
      <w:pPr>
        <w:pStyle w:val="SourceCode"/>
      </w:pPr>
      <w:r>
        <w:rPr>
          <w:rStyle w:val="NormalTok"/>
        </w:rPr>
        <w:t xml:space="preserve">invtoship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inventoriestoshipments_dataframe_time[</w:t>
      </w:r>
      <w:r>
        <w:rPr>
          <w:rStyle w:val="FunctionTok"/>
        </w:rPr>
        <w:t>sapply</w:t>
      </w:r>
      <w:r>
        <w:rPr>
          <w:rStyle w:val="NormalTok"/>
        </w:rPr>
        <w:t>(inventoriestoshipments_dataframe_time, is.numeric</w:t>
      </w:r>
      <w:r>
        <w:rPr>
          <w:rStyle w:val="NormalTok"/>
        </w:rPr>
        <w:t>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vtoship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inv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invtoship_order_sd), </w:t>
      </w:r>
      <w:r>
        <w:rPr>
          <w:rStyle w:val="FunctionTok"/>
        </w:rPr>
        <w:t>ncol</w:t>
      </w:r>
      <w:r>
        <w:rPr>
          <w:rStyle w:val="NormalTok"/>
        </w:rPr>
        <w:t>(invtoship_mmv))</w:t>
      </w:r>
      <w:r>
        <w:br/>
      </w:r>
      <w:r>
        <w:rPr>
          <w:rStyle w:val="NormalTok"/>
        </w:rPr>
        <w:t xml:space="preserve">invtoship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24 Columns</w:t>
      </w:r>
      <w:r>
        <w:br/>
      </w:r>
      <w:r>
        <w:rPr>
          <w:rStyle w:val="NormalTok"/>
        </w:rPr>
        <w:t xml:space="preserve">invtoship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invtoship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24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FunctionTok"/>
        </w:rPr>
        <w:t>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</w:t>
      </w:r>
      <w:r>
        <w:rPr>
          <w:rStyle w:val="FunctionTok"/>
        </w:rPr>
        <w:t>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standev_adj)[i],</w:t>
      </w:r>
      <w:r>
        <w:rPr>
          <w:rStyle w:val="FunctionTok"/>
        </w:rPr>
        <w:t>colnames</w:t>
      </w:r>
      <w:r>
        <w:rPr>
          <w:rStyle w:val="NormalTok"/>
        </w:rPr>
        <w:t>(invtoship_mm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</w:t>
      </w:r>
      <w:r>
        <w:rPr>
          <w:rStyle w:val="FunctionTok"/>
        </w:rPr>
        <w:lastRenderedPageBreak/>
        <w:t>s</w:t>
      </w:r>
      <w:r>
        <w:rPr>
          <w:rStyle w:val="NormalTok"/>
        </w:rPr>
        <w:t>(invtoship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standev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42" w14:textId="77777777" w:rsidR="00F426A8" w:rsidRDefault="005D6243">
      <w:pPr>
        <w:pStyle w:val="FirstParagraph"/>
      </w:pPr>
      <w:r>
        <w:rPr>
          <w:noProof/>
        </w:rPr>
        <w:drawing>
          <wp:inline distT="0" distB="0" distL="0" distR="0" wp14:anchorId="0F233DA3" wp14:editId="0F233DA4">
            <wp:extent cx="4620126" cy="3696101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5" wp14:editId="0F233DA6">
            <wp:extent cx="4620126" cy="3696101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7" wp14:editId="0F233DA8">
            <wp:extent cx="4620126" cy="3696101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9" wp14:editId="0F233DAA">
            <wp:extent cx="4620126" cy="3696101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4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43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u</w:t>
      </w:r>
      <w:r>
        <w:rPr>
          <w:rStyle w:val="NormalTok"/>
        </w:rPr>
        <w:t>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nvtoship_mmv_ordered_stan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</w:t>
      </w:r>
      <w:r>
        <w:rPr>
          <w:rStyle w:val="StringTok"/>
        </w:rPr>
        <w:t>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nvtoship_mmv_ordered_standev_unadj)[i],</w:t>
      </w:r>
      <w:r>
        <w:rPr>
          <w:rStyle w:val="FunctionTok"/>
        </w:rPr>
        <w:t>colnames</w:t>
      </w:r>
      <w:r>
        <w:rPr>
          <w:rStyle w:val="NormalTok"/>
        </w:rPr>
        <w:t>(invtoship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invtoship_mmv_ordered_standev_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44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AB" wp14:editId="0F233DAC">
            <wp:extent cx="4620126" cy="3696101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D" wp14:editId="0F233DAE">
            <wp:extent cx="4620126" cy="3696101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F" wp14:editId="0F233DB0">
            <wp:extent cx="4620126" cy="3696101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3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B1" wp14:editId="0F233DB2">
            <wp:extent cx="4620126" cy="3696101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4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45" w14:textId="77777777" w:rsidR="00F426A8" w:rsidRDefault="005D6243">
      <w:pPr>
        <w:pStyle w:val="SourceCode"/>
      </w:pPr>
      <w:r>
        <w:rPr>
          <w:rStyle w:val="NormalTok"/>
        </w:rPr>
        <w:t xml:space="preserve">unfilltoship_order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colSd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unfilledorderstoshipments_dataframe_time[</w:t>
      </w:r>
      <w:r>
        <w:rPr>
          <w:rStyle w:val="FunctionTok"/>
        </w:rPr>
        <w:t>sapply</w:t>
      </w:r>
      <w:r>
        <w:rPr>
          <w:rStyle w:val="NormalTok"/>
        </w:rPr>
        <w:t>(unfilledorderstoshipments_dataframe_time, is.num</w:t>
      </w:r>
      <w:r>
        <w:rPr>
          <w:rStyle w:val="NormalTok"/>
        </w:rPr>
        <w:t>eric)])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filltoship_mmv_ordered_standev </w:t>
      </w:r>
      <w:r>
        <w:rPr>
          <w:rStyle w:val="OtherTok"/>
        </w:rPr>
        <w:t>&lt;-</w:t>
      </w:r>
      <w:r>
        <w:rPr>
          <w:rStyle w:val="NormalTok"/>
        </w:rPr>
        <w:t xml:space="preserve"> unfilltoship_mm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unfilltoship_order_sd), </w:t>
      </w:r>
      <w:r>
        <w:rPr>
          <w:rStyle w:val="FunctionTok"/>
        </w:rPr>
        <w:t>ncol</w:t>
      </w:r>
      <w:r>
        <w:rPr>
          <w:rStyle w:val="NormalTok"/>
        </w:rPr>
        <w:t>(unfilltoship_mmv))</w:t>
      </w:r>
      <w:r>
        <w:br/>
      </w:r>
      <w:r>
        <w:rPr>
          <w:rStyle w:val="NormalTok"/>
        </w:rPr>
        <w:t xml:space="preserve">unfilltoship_mmv_ordered_standev_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NormalTok"/>
        </w:rPr>
        <w:t>u</w:t>
      </w:r>
      <w:r>
        <w:rPr>
          <w:rStyle w:val="NormalTok"/>
        </w:rPr>
        <w:t xml:space="preserve">nfilltoship_mmv_ordered_standev_unadj </w:t>
      </w:r>
      <w:r>
        <w:rPr>
          <w:rStyle w:val="OtherTok"/>
        </w:rPr>
        <w:t>&lt;-</w:t>
      </w:r>
      <w:r>
        <w:rPr>
          <w:rStyle w:val="NormalTok"/>
        </w:rPr>
        <w:t xml:space="preserve"> unfilltoship_mmv_ordered_stand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'U'</w:t>
      </w:r>
      <w:r>
        <w:rPr>
          <w:rStyle w:val="NormalTok"/>
        </w:rPr>
        <w:t xml:space="preserve">)) </w:t>
      </w:r>
      <w:r>
        <w:rPr>
          <w:rStyle w:val="CommentTok"/>
        </w:rPr>
        <w:t>#9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</w:t>
      </w:r>
      <w:r>
        <w:rPr>
          <w:rStyle w:val="AttributeTok"/>
        </w:rPr>
        <w:t>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adj)[i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46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B3" wp14:editId="0F233DB4">
            <wp:extent cx="4620126" cy="3696101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47" w14:textId="77777777" w:rsidR="00F426A8" w:rsidRDefault="005D624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eri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</w:t>
      </w:r>
      <w:r>
        <w:rPr>
          <w:rStyle w:val="NormalTok"/>
        </w:rPr>
        <w:t xml:space="preserve">nfilltoship_mmv_ordered_standev_unadj[,i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dev_unadj[,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rie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nfilltoship_mmv_ordered_stan</w:t>
      </w:r>
      <w:r>
        <w:rPr>
          <w:rStyle w:val="NormalTok"/>
        </w:rPr>
        <w:t>dev_unadj[,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.plot</w:t>
      </w:r>
      <w:r>
        <w:rPr>
          <w:rStyle w:val="NormalTok"/>
        </w:rPr>
        <w:t xml:space="preserve">(Series1, Series2, Series3, Series4, Series5, </w:t>
      </w:r>
      <w:r>
        <w:rPr>
          <w:rStyle w:val="AttributeTok"/>
        </w:rPr>
        <w:t>gpar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unadj)[i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unadj)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unadj)[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unadj)[i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FunctionTok"/>
        </w:rPr>
        <w:t>colnames</w:t>
      </w:r>
      <w:r>
        <w:rPr>
          <w:rStyle w:val="NormalTok"/>
        </w:rPr>
        <w:t>(unfilltoship_mmv_ordered_standev_</w:t>
      </w:r>
      <w:r>
        <w:rPr>
          <w:rStyle w:val="NormalTok"/>
        </w:rPr>
        <w:t>unadj)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F233A48" w14:textId="77777777" w:rsidR="00F426A8" w:rsidRDefault="005D6243">
      <w:pPr>
        <w:pStyle w:val="FirstParagraph"/>
      </w:pPr>
      <w:r>
        <w:rPr>
          <w:noProof/>
        </w:rPr>
        <w:lastRenderedPageBreak/>
        <w:drawing>
          <wp:inline distT="0" distB="0" distL="0" distR="0" wp14:anchorId="0F233DB5" wp14:editId="0F233DB6">
            <wp:extent cx="4620126" cy="3696101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426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33DBB" w14:textId="77777777" w:rsidR="00000000" w:rsidRDefault="005D6243">
      <w:pPr>
        <w:spacing w:after="0"/>
      </w:pPr>
      <w:r>
        <w:separator/>
      </w:r>
    </w:p>
  </w:endnote>
  <w:endnote w:type="continuationSeparator" w:id="0">
    <w:p w14:paraId="0F233DBD" w14:textId="77777777" w:rsidR="00000000" w:rsidRDefault="005D6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33DB7" w14:textId="77777777" w:rsidR="00F426A8" w:rsidRDefault="005D6243">
      <w:r>
        <w:separator/>
      </w:r>
    </w:p>
  </w:footnote>
  <w:footnote w:type="continuationSeparator" w:id="0">
    <w:p w14:paraId="0F233DB8" w14:textId="77777777" w:rsidR="00F426A8" w:rsidRDefault="005D62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DC65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2047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6A8"/>
    <w:rsid w:val="005D6243"/>
    <w:rsid w:val="00F426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339DD"/>
  <w15:docId w15:val="{56E5ED68-A2E2-44C7-95DA-DB83D8FE3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377" Type="http://schemas.openxmlformats.org/officeDocument/2006/relationships/image" Target="media/image371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theme" Target="theme/theme1.xml"/><Relationship Id="rId279" Type="http://schemas.openxmlformats.org/officeDocument/2006/relationships/image" Target="media/image273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48" Type="http://schemas.openxmlformats.org/officeDocument/2006/relationships/image" Target="media/image242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72" Type="http://schemas.openxmlformats.org/officeDocument/2006/relationships/image" Target="media/image366.png"/><Relationship Id="rId393" Type="http://schemas.openxmlformats.org/officeDocument/2006/relationships/image" Target="media/image387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320" Type="http://schemas.openxmlformats.org/officeDocument/2006/relationships/image" Target="media/image314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341" Type="http://schemas.openxmlformats.org/officeDocument/2006/relationships/image" Target="media/image335.png"/><Relationship Id="rId362" Type="http://schemas.openxmlformats.org/officeDocument/2006/relationships/image" Target="media/image356.png"/><Relationship Id="rId383" Type="http://schemas.openxmlformats.org/officeDocument/2006/relationships/image" Target="media/image377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331" Type="http://schemas.openxmlformats.org/officeDocument/2006/relationships/image" Target="media/image325.png"/><Relationship Id="rId352" Type="http://schemas.openxmlformats.org/officeDocument/2006/relationships/image" Target="media/image346.png"/><Relationship Id="rId373" Type="http://schemas.openxmlformats.org/officeDocument/2006/relationships/image" Target="media/image367.png"/><Relationship Id="rId394" Type="http://schemas.openxmlformats.org/officeDocument/2006/relationships/image" Target="media/image388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42" Type="http://schemas.openxmlformats.org/officeDocument/2006/relationships/image" Target="media/image336.png"/><Relationship Id="rId363" Type="http://schemas.openxmlformats.org/officeDocument/2006/relationships/image" Target="media/image357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image" Target="media/image389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image" Target="media/image390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400" Type="http://schemas.openxmlformats.org/officeDocument/2006/relationships/image" Target="media/image394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image" Target="media/image391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01" Type="http://schemas.openxmlformats.org/officeDocument/2006/relationships/fontTable" Target="fontTable.xml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240" Type="http://schemas.openxmlformats.org/officeDocument/2006/relationships/image" Target="media/image234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251" Type="http://schemas.openxmlformats.org/officeDocument/2006/relationships/image" Target="media/image245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220" Type="http://schemas.openxmlformats.org/officeDocument/2006/relationships/image" Target="media/image214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2</Pages>
  <Words>11938</Words>
  <Characters>68049</Characters>
  <Application>Microsoft Office Word</Application>
  <DocSecurity>4</DocSecurity>
  <Lines>567</Lines>
  <Paragraphs>159</Paragraphs>
  <ScaleCrop>false</ScaleCrop>
  <Company/>
  <LinksUpToDate>false</LinksUpToDate>
  <CharactersWithSpaces>79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Will Davis</dc:creator>
  <cp:keywords/>
  <cp:lastModifiedBy>Will Davis</cp:lastModifiedBy>
  <cp:revision>2</cp:revision>
  <dcterms:created xsi:type="dcterms:W3CDTF">2022-04-14T17:34:00Z</dcterms:created>
  <dcterms:modified xsi:type="dcterms:W3CDTF">2022-04-14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